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32AD59" w14:textId="77777777" w:rsidR="007C6853" w:rsidRDefault="007C6853" w:rsidP="007C6853">
      <w:pPr>
        <w:spacing w:after="0" w:line="359" w:lineRule="auto"/>
        <w:ind w:left="4163" w:hanging="3767"/>
        <w:jc w:val="center"/>
        <w:rPr>
          <w:rFonts w:eastAsia="Times New Roman"/>
          <w:sz w:val="28"/>
        </w:rPr>
      </w:pPr>
      <w:bookmarkStart w:id="0" w:name="introduction"/>
      <w:r w:rsidRPr="00A70EF4">
        <w:rPr>
          <w:rFonts w:ascii="Calibri" w:eastAsia="Times New Roman" w:hAnsi="Calibri" w:cs="Calibri"/>
          <w:b/>
          <w:sz w:val="28"/>
        </w:rPr>
        <w:t>SARDAR VALLABHBHAI PATEL INSTITUTE OF TECHNOLOGY, VASAD.</w:t>
      </w:r>
    </w:p>
    <w:p w14:paraId="3F3117DB" w14:textId="77777777" w:rsidR="007C6853" w:rsidRPr="00A70EF4" w:rsidRDefault="007C6853" w:rsidP="007C6853">
      <w:pPr>
        <w:spacing w:after="0" w:line="359" w:lineRule="auto"/>
        <w:ind w:left="4163" w:hanging="3767"/>
        <w:jc w:val="center"/>
        <w:rPr>
          <w:rFonts w:ascii="Calibri" w:hAnsi="Calibri" w:cs="Calibri"/>
        </w:rPr>
      </w:pPr>
      <w:r w:rsidRPr="00A70EF4">
        <w:rPr>
          <w:rFonts w:ascii="Calibri" w:eastAsia="Times New Roman" w:hAnsi="Calibri" w:cs="Calibri"/>
          <w:sz w:val="28"/>
        </w:rPr>
        <w:t>INFORMATION TECHNOLOGY ENGINEERING</w:t>
      </w:r>
    </w:p>
    <w:p w14:paraId="596D1562" w14:textId="77777777" w:rsidR="007C6853" w:rsidRDefault="007C6853" w:rsidP="007C6853">
      <w:pPr>
        <w:spacing w:after="115"/>
        <w:ind w:left="10" w:right="80" w:hanging="10"/>
        <w:jc w:val="center"/>
        <w:rPr>
          <w:rFonts w:ascii="Calibri" w:eastAsia="Times New Roman" w:hAnsi="Calibri" w:cs="Calibri"/>
          <w:sz w:val="28"/>
        </w:rPr>
      </w:pPr>
      <w:r w:rsidRPr="00A70EF4">
        <w:rPr>
          <w:rFonts w:ascii="Calibri" w:eastAsia="Times New Roman" w:hAnsi="Calibri" w:cs="Calibri"/>
          <w:sz w:val="28"/>
        </w:rPr>
        <w:t>202</w:t>
      </w:r>
      <w:r>
        <w:rPr>
          <w:rFonts w:eastAsia="Times New Roman"/>
          <w:sz w:val="28"/>
        </w:rPr>
        <w:t>4</w:t>
      </w:r>
      <w:r w:rsidRPr="00A70EF4">
        <w:rPr>
          <w:rFonts w:ascii="Calibri" w:eastAsia="Times New Roman" w:hAnsi="Calibri" w:cs="Calibri"/>
          <w:sz w:val="28"/>
        </w:rPr>
        <w:t>-2</w:t>
      </w:r>
      <w:r>
        <w:rPr>
          <w:rFonts w:eastAsia="Times New Roman"/>
          <w:sz w:val="28"/>
        </w:rPr>
        <w:t>5</w:t>
      </w:r>
      <w:r w:rsidRPr="00A70EF4">
        <w:rPr>
          <w:rFonts w:ascii="Calibri" w:eastAsia="Times New Roman" w:hAnsi="Calibri" w:cs="Calibri"/>
          <w:sz w:val="28"/>
        </w:rPr>
        <w:t xml:space="preserve"> </w:t>
      </w:r>
    </w:p>
    <w:p w14:paraId="39AF034F" w14:textId="77777777" w:rsidR="00C04607" w:rsidRPr="00A70EF4" w:rsidRDefault="00C04607" w:rsidP="007C6853">
      <w:pPr>
        <w:spacing w:after="115"/>
        <w:ind w:left="10" w:right="80" w:hanging="10"/>
        <w:jc w:val="center"/>
        <w:rPr>
          <w:rFonts w:ascii="Calibri" w:hAnsi="Calibri" w:cs="Calibri"/>
        </w:rPr>
      </w:pPr>
    </w:p>
    <w:p w14:paraId="48DA2EDC" w14:textId="77777777" w:rsidR="007C6853" w:rsidRPr="00A70EF4" w:rsidRDefault="007C6853" w:rsidP="007C6853">
      <w:pPr>
        <w:spacing w:after="145"/>
        <w:ind w:right="2"/>
        <w:jc w:val="center"/>
        <w:rPr>
          <w:rFonts w:ascii="Calibri" w:hAnsi="Calibri" w:cs="Calibri"/>
        </w:rPr>
      </w:pPr>
      <w:r w:rsidRPr="00A70EF4">
        <w:rPr>
          <w:rFonts w:ascii="Calibri" w:hAnsi="Calibri" w:cs="Calibri"/>
          <w:noProof/>
        </w:rPr>
        <w:drawing>
          <wp:inline distT="0" distB="0" distL="0" distR="0" wp14:anchorId="108EC4DB" wp14:editId="5022B24A">
            <wp:extent cx="1568450" cy="1560195"/>
            <wp:effectExtent l="0" t="0" r="0" b="0"/>
            <wp:docPr id="50" name="Picture 50"/>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8"/>
                    <a:stretch>
                      <a:fillRect/>
                    </a:stretch>
                  </pic:blipFill>
                  <pic:spPr>
                    <a:xfrm>
                      <a:off x="0" y="0"/>
                      <a:ext cx="1568450" cy="1560195"/>
                    </a:xfrm>
                    <a:prstGeom prst="rect">
                      <a:avLst/>
                    </a:prstGeom>
                  </pic:spPr>
                </pic:pic>
              </a:graphicData>
            </a:graphic>
          </wp:inline>
        </w:drawing>
      </w:r>
      <w:r w:rsidRPr="00A70EF4">
        <w:rPr>
          <w:rFonts w:ascii="Calibri" w:eastAsia="Times New Roman" w:hAnsi="Calibri" w:cs="Calibri"/>
          <w:b/>
          <w:sz w:val="28"/>
        </w:rPr>
        <w:t xml:space="preserve"> </w:t>
      </w:r>
    </w:p>
    <w:p w14:paraId="75449B17" w14:textId="77777777" w:rsidR="007C6853" w:rsidRPr="00A70EF4" w:rsidRDefault="007C6853" w:rsidP="007C6853">
      <w:pPr>
        <w:spacing w:after="210"/>
        <w:ind w:left="20"/>
        <w:jc w:val="center"/>
        <w:rPr>
          <w:rFonts w:ascii="Calibri" w:hAnsi="Calibri" w:cs="Calibri"/>
        </w:rPr>
      </w:pPr>
      <w:r w:rsidRPr="00A70EF4">
        <w:rPr>
          <w:rFonts w:ascii="Calibri" w:eastAsia="Times New Roman" w:hAnsi="Calibri" w:cs="Calibri"/>
          <w:b/>
          <w:sz w:val="36"/>
        </w:rPr>
        <w:t xml:space="preserve"> </w:t>
      </w:r>
    </w:p>
    <w:p w14:paraId="63FEB425" w14:textId="77777777" w:rsidR="007C6853" w:rsidRPr="00A70EF4" w:rsidRDefault="007C6853" w:rsidP="007C6853">
      <w:pPr>
        <w:spacing w:after="80"/>
        <w:ind w:right="75"/>
        <w:jc w:val="center"/>
        <w:rPr>
          <w:rFonts w:ascii="Calibri" w:hAnsi="Calibri" w:cs="Calibri"/>
        </w:rPr>
      </w:pPr>
      <w:r w:rsidRPr="00A70EF4">
        <w:rPr>
          <w:rFonts w:ascii="Calibri" w:eastAsia="Times New Roman" w:hAnsi="Calibri" w:cs="Calibri"/>
          <w:b/>
          <w:sz w:val="40"/>
        </w:rPr>
        <w:t xml:space="preserve">CERTIFICATE </w:t>
      </w:r>
    </w:p>
    <w:p w14:paraId="3D51D3C5" w14:textId="77777777" w:rsidR="007C6853" w:rsidRPr="00A70EF4" w:rsidRDefault="007C6853" w:rsidP="007C6853">
      <w:pPr>
        <w:spacing w:after="135"/>
        <w:ind w:right="67"/>
        <w:jc w:val="right"/>
        <w:rPr>
          <w:rFonts w:ascii="Calibri" w:hAnsi="Calibri" w:cs="Calibri"/>
        </w:rPr>
      </w:pPr>
      <w:r w:rsidRPr="00A70EF4">
        <w:rPr>
          <w:rFonts w:ascii="Calibri" w:eastAsia="Times New Roman" w:hAnsi="Calibri" w:cs="Calibri"/>
          <w:b/>
          <w:sz w:val="28"/>
        </w:rPr>
        <w:t>Date: ___/___/202</w:t>
      </w:r>
      <w:r>
        <w:rPr>
          <w:rFonts w:eastAsia="Times New Roman"/>
          <w:b/>
          <w:sz w:val="28"/>
        </w:rPr>
        <w:t>4</w:t>
      </w:r>
    </w:p>
    <w:p w14:paraId="07360EBA" w14:textId="77777777" w:rsidR="007C6853" w:rsidRPr="00A70EF4" w:rsidRDefault="007C6853" w:rsidP="007C6853">
      <w:pPr>
        <w:spacing w:after="90"/>
        <w:jc w:val="right"/>
        <w:rPr>
          <w:rFonts w:ascii="Calibri" w:hAnsi="Calibri" w:cs="Calibri"/>
        </w:rPr>
      </w:pPr>
      <w:r w:rsidRPr="00A70EF4">
        <w:rPr>
          <w:rFonts w:ascii="Calibri" w:eastAsia="Times New Roman" w:hAnsi="Calibri" w:cs="Calibri"/>
          <w:b/>
          <w:sz w:val="28"/>
        </w:rPr>
        <w:t xml:space="preserve"> </w:t>
      </w:r>
    </w:p>
    <w:p w14:paraId="3FDFA719" w14:textId="5D866C00" w:rsidR="007C6853" w:rsidRPr="00A70EF4" w:rsidRDefault="007C6853" w:rsidP="007C6853">
      <w:pPr>
        <w:spacing w:after="135"/>
        <w:rPr>
          <w:rFonts w:ascii="Calibri" w:hAnsi="Calibri" w:cs="Calibri"/>
        </w:rPr>
      </w:pPr>
      <w:r w:rsidRPr="00A70EF4">
        <w:rPr>
          <w:rFonts w:eastAsia="Times New Roman"/>
        </w:rPr>
        <w:t>This is to certify that the Summer Internship Work entitled "</w:t>
      </w:r>
      <w:r w:rsidR="00034B12">
        <w:rPr>
          <w:rFonts w:eastAsia="Times New Roman"/>
        </w:rPr>
        <w:t>STENO</w:t>
      </w:r>
      <w:r w:rsidRPr="00A70EF4">
        <w:rPr>
          <w:rFonts w:eastAsia="Times New Roman"/>
        </w:rPr>
        <w:t>: ULTIMATE STEGANOGRAPHY SOFTWARE" has been carried out by JAINIL PRAJAPATI (210410116126) under my guidance in fulfilment of the degree of Bachelor of Engineering in Information Technology (7th Semester) of Gujarat Technological University, Ahmedabad during the academic year 202</w:t>
      </w:r>
      <w:r>
        <w:rPr>
          <w:rFonts w:eastAsia="Times New Roman"/>
        </w:rPr>
        <w:t>4</w:t>
      </w:r>
      <w:r w:rsidRPr="00A70EF4">
        <w:rPr>
          <w:rFonts w:eastAsia="Times New Roman"/>
        </w:rPr>
        <w:t>-2</w:t>
      </w:r>
      <w:r>
        <w:rPr>
          <w:rFonts w:eastAsia="Times New Roman"/>
        </w:rPr>
        <w:t>5</w:t>
      </w:r>
      <w:r w:rsidRPr="00A70EF4">
        <w:rPr>
          <w:rFonts w:eastAsia="Times New Roman"/>
        </w:rPr>
        <w:t>.</w:t>
      </w:r>
      <w:r w:rsidRPr="00A70EF4">
        <w:rPr>
          <w:rFonts w:ascii="Calibri" w:eastAsia="Times New Roman" w:hAnsi="Calibri" w:cs="Calibri"/>
          <w:sz w:val="28"/>
        </w:rPr>
        <w:t xml:space="preserve"> </w:t>
      </w:r>
    </w:p>
    <w:p w14:paraId="021A4666" w14:textId="77777777" w:rsidR="007C6853" w:rsidRPr="00A70EF4" w:rsidRDefault="007C6853" w:rsidP="007C6853">
      <w:pPr>
        <w:spacing w:after="135"/>
        <w:rPr>
          <w:rFonts w:ascii="Calibri" w:hAnsi="Calibri" w:cs="Calibri"/>
        </w:rPr>
      </w:pPr>
      <w:r w:rsidRPr="00A70EF4">
        <w:rPr>
          <w:rFonts w:ascii="Calibri" w:eastAsia="Times New Roman" w:hAnsi="Calibri" w:cs="Calibri"/>
          <w:sz w:val="28"/>
        </w:rPr>
        <w:t xml:space="preserve"> </w:t>
      </w:r>
    </w:p>
    <w:p w14:paraId="450B6223" w14:textId="77777777" w:rsidR="007C6853" w:rsidRPr="00A70EF4" w:rsidRDefault="007C6853" w:rsidP="007C6853">
      <w:pPr>
        <w:spacing w:after="130"/>
        <w:rPr>
          <w:rFonts w:ascii="Calibri" w:hAnsi="Calibri" w:cs="Calibri"/>
        </w:rPr>
      </w:pPr>
      <w:r w:rsidRPr="00A70EF4">
        <w:rPr>
          <w:rFonts w:ascii="Calibri" w:eastAsia="Times New Roman" w:hAnsi="Calibri" w:cs="Calibri"/>
          <w:sz w:val="28"/>
        </w:rPr>
        <w:t xml:space="preserve"> </w:t>
      </w:r>
    </w:p>
    <w:p w14:paraId="60C0C390" w14:textId="77777777" w:rsidR="007C6853" w:rsidRPr="00A70EF4" w:rsidRDefault="007C6853" w:rsidP="007C6853">
      <w:pPr>
        <w:spacing w:after="135"/>
        <w:rPr>
          <w:rFonts w:ascii="Calibri" w:hAnsi="Calibri" w:cs="Calibri"/>
        </w:rPr>
      </w:pPr>
      <w:r w:rsidRPr="00A70EF4">
        <w:rPr>
          <w:rFonts w:ascii="Calibri" w:eastAsia="Times New Roman" w:hAnsi="Calibri" w:cs="Calibri"/>
          <w:sz w:val="28"/>
        </w:rPr>
        <w:t xml:space="preserve"> </w:t>
      </w:r>
    </w:p>
    <w:p w14:paraId="5E1B5CE7" w14:textId="77777777" w:rsidR="007C6853" w:rsidRPr="00A70EF4" w:rsidRDefault="007C6853" w:rsidP="007C6853">
      <w:pPr>
        <w:spacing w:after="125"/>
      </w:pPr>
      <w:r w:rsidRPr="00A70EF4">
        <w:rPr>
          <w:rFonts w:ascii="Calibri" w:eastAsia="Times New Roman" w:hAnsi="Calibri" w:cs="Calibri"/>
          <w:sz w:val="2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2"/>
        <w:gridCol w:w="4712"/>
      </w:tblGrid>
      <w:tr w:rsidR="007C6853" w14:paraId="2449D830" w14:textId="77777777" w:rsidTr="00257F88">
        <w:tc>
          <w:tcPr>
            <w:tcW w:w="4712" w:type="dxa"/>
          </w:tcPr>
          <w:p w14:paraId="5AC7F1D8" w14:textId="77777777" w:rsidR="007C6853" w:rsidRPr="00257F88" w:rsidRDefault="007C6853" w:rsidP="004C2400">
            <w:pPr>
              <w:spacing w:after="125"/>
              <w:jc w:val="center"/>
              <w:rPr>
                <w:rFonts w:asciiTheme="majorHAnsi" w:eastAsia="Times New Roman" w:hAnsiTheme="majorHAnsi" w:cstheme="majorHAnsi"/>
                <w:b/>
                <w:bCs/>
              </w:rPr>
            </w:pPr>
            <w:r w:rsidRPr="00257F88">
              <w:rPr>
                <w:rFonts w:asciiTheme="majorHAnsi" w:eastAsia="Times New Roman" w:hAnsiTheme="majorHAnsi" w:cstheme="majorHAnsi"/>
                <w:b/>
                <w:bCs/>
              </w:rPr>
              <w:t>Internal Guide</w:t>
            </w:r>
          </w:p>
          <w:p w14:paraId="63605DA3" w14:textId="17B921D2" w:rsidR="007C6853" w:rsidRPr="00257F88" w:rsidRDefault="007C6853" w:rsidP="00C04607">
            <w:pPr>
              <w:spacing w:after="125"/>
              <w:jc w:val="center"/>
              <w:rPr>
                <w:rFonts w:asciiTheme="majorHAnsi" w:hAnsiTheme="majorHAnsi" w:cstheme="majorHAnsi"/>
              </w:rPr>
            </w:pPr>
            <w:r w:rsidRPr="00257F88">
              <w:rPr>
                <w:rFonts w:asciiTheme="majorHAnsi" w:hAnsiTheme="majorHAnsi" w:cstheme="majorHAnsi"/>
              </w:rPr>
              <w:t xml:space="preserve">Prof. </w:t>
            </w:r>
            <w:r w:rsidR="00C04607">
              <w:rPr>
                <w:rFonts w:asciiTheme="majorHAnsi" w:hAnsiTheme="majorHAnsi" w:cstheme="majorHAnsi"/>
              </w:rPr>
              <w:t>Priyanka Shah</w:t>
            </w:r>
          </w:p>
          <w:p w14:paraId="02F52483" w14:textId="77777777" w:rsidR="007C6853" w:rsidRPr="00257F88" w:rsidRDefault="007C6853" w:rsidP="004C2400">
            <w:pPr>
              <w:spacing w:after="125"/>
              <w:jc w:val="center"/>
              <w:rPr>
                <w:rFonts w:asciiTheme="majorHAnsi" w:eastAsia="Times New Roman" w:hAnsiTheme="majorHAnsi" w:cstheme="majorHAnsi"/>
              </w:rPr>
            </w:pPr>
            <w:r w:rsidRPr="00257F88">
              <w:rPr>
                <w:rFonts w:asciiTheme="majorHAnsi" w:eastAsia="Times New Roman" w:hAnsiTheme="majorHAnsi" w:cstheme="majorHAnsi"/>
              </w:rPr>
              <w:t>Asst. Prof</w:t>
            </w:r>
          </w:p>
          <w:p w14:paraId="11867774" w14:textId="77777777" w:rsidR="007C6853" w:rsidRDefault="007C6853" w:rsidP="004C2400">
            <w:pPr>
              <w:spacing w:after="125"/>
              <w:jc w:val="center"/>
            </w:pPr>
            <w:proofErr w:type="gramStart"/>
            <w:r w:rsidRPr="00257F88">
              <w:rPr>
                <w:rFonts w:asciiTheme="majorHAnsi" w:hAnsiTheme="majorHAnsi" w:cstheme="majorHAnsi"/>
              </w:rPr>
              <w:t>SVIT,VASAD</w:t>
            </w:r>
            <w:proofErr w:type="gramEnd"/>
          </w:p>
        </w:tc>
        <w:tc>
          <w:tcPr>
            <w:tcW w:w="4712" w:type="dxa"/>
          </w:tcPr>
          <w:p w14:paraId="6EA16A04" w14:textId="77777777" w:rsidR="007C6853" w:rsidRPr="00257F88" w:rsidRDefault="007C6853" w:rsidP="004C2400">
            <w:pPr>
              <w:spacing w:after="125"/>
              <w:jc w:val="center"/>
              <w:rPr>
                <w:rFonts w:asciiTheme="majorHAnsi" w:eastAsia="Times New Roman" w:hAnsiTheme="majorHAnsi" w:cstheme="majorHAnsi"/>
                <w:b/>
                <w:bCs/>
              </w:rPr>
            </w:pPr>
            <w:r w:rsidRPr="00257F88">
              <w:rPr>
                <w:rFonts w:asciiTheme="majorHAnsi" w:eastAsia="Times New Roman" w:hAnsiTheme="majorHAnsi" w:cstheme="majorHAnsi"/>
                <w:b/>
                <w:bCs/>
              </w:rPr>
              <w:t>Head of the Department</w:t>
            </w:r>
          </w:p>
          <w:p w14:paraId="1194302A" w14:textId="38E9EBBB" w:rsidR="007C6853" w:rsidRPr="00C04607" w:rsidRDefault="007C6853" w:rsidP="00C04607">
            <w:pPr>
              <w:spacing w:after="125"/>
              <w:jc w:val="center"/>
              <w:rPr>
                <w:rFonts w:asciiTheme="majorHAnsi" w:eastAsia="Times New Roman" w:hAnsiTheme="majorHAnsi" w:cstheme="majorHAnsi"/>
              </w:rPr>
            </w:pPr>
            <w:r w:rsidRPr="00257F88">
              <w:rPr>
                <w:rFonts w:asciiTheme="majorHAnsi" w:eastAsia="Times New Roman" w:hAnsiTheme="majorHAnsi" w:cstheme="majorHAnsi"/>
              </w:rPr>
              <w:t>Prof.</w:t>
            </w:r>
            <w:r w:rsidR="00C04607">
              <w:rPr>
                <w:rFonts w:asciiTheme="majorHAnsi" w:eastAsia="Times New Roman" w:hAnsiTheme="majorHAnsi" w:cstheme="majorHAnsi"/>
              </w:rPr>
              <w:t xml:space="preserve"> </w:t>
            </w:r>
            <w:r w:rsidRPr="00257F88">
              <w:rPr>
                <w:rFonts w:asciiTheme="majorHAnsi" w:hAnsiTheme="majorHAnsi" w:cstheme="majorHAnsi"/>
              </w:rPr>
              <w:t>Mala Patel</w:t>
            </w:r>
          </w:p>
          <w:p w14:paraId="7D086FDB" w14:textId="77777777" w:rsidR="007C6853" w:rsidRPr="00257F88" w:rsidRDefault="007C6853" w:rsidP="004C2400">
            <w:pPr>
              <w:spacing w:after="125"/>
              <w:jc w:val="center"/>
              <w:rPr>
                <w:rFonts w:asciiTheme="majorHAnsi" w:eastAsia="Times New Roman" w:hAnsiTheme="majorHAnsi" w:cstheme="majorHAnsi"/>
              </w:rPr>
            </w:pPr>
            <w:r w:rsidRPr="00257F88">
              <w:rPr>
                <w:rFonts w:asciiTheme="majorHAnsi" w:eastAsia="Times New Roman" w:hAnsiTheme="majorHAnsi" w:cstheme="majorHAnsi"/>
              </w:rPr>
              <w:t>IT Dept.</w:t>
            </w:r>
          </w:p>
          <w:p w14:paraId="47B81207" w14:textId="77777777" w:rsidR="007C6853" w:rsidRPr="00257F88" w:rsidRDefault="007C6853" w:rsidP="004C2400">
            <w:pPr>
              <w:spacing w:after="10" w:line="267" w:lineRule="auto"/>
              <w:ind w:left="-5" w:right="194" w:hanging="10"/>
              <w:jc w:val="center"/>
              <w:rPr>
                <w:rFonts w:asciiTheme="majorHAnsi" w:hAnsiTheme="majorHAnsi" w:cstheme="majorHAnsi"/>
              </w:rPr>
            </w:pPr>
            <w:proofErr w:type="gramStart"/>
            <w:r w:rsidRPr="00257F88">
              <w:rPr>
                <w:rFonts w:asciiTheme="majorHAnsi" w:eastAsia="Times New Roman" w:hAnsiTheme="majorHAnsi" w:cstheme="majorHAnsi"/>
              </w:rPr>
              <w:t>SVIT,VASAD</w:t>
            </w:r>
            <w:proofErr w:type="gramEnd"/>
          </w:p>
          <w:p w14:paraId="7B987EEA" w14:textId="77777777" w:rsidR="007C6853" w:rsidRDefault="007C6853" w:rsidP="004C2400">
            <w:pPr>
              <w:spacing w:after="125"/>
              <w:jc w:val="center"/>
            </w:pPr>
          </w:p>
        </w:tc>
      </w:tr>
    </w:tbl>
    <w:p w14:paraId="3FF7629C" w14:textId="77777777" w:rsidR="007C6853" w:rsidRPr="00A70EF4" w:rsidRDefault="007C6853" w:rsidP="007C6853">
      <w:pPr>
        <w:spacing w:after="10" w:line="267" w:lineRule="auto"/>
        <w:ind w:right="194"/>
        <w:rPr>
          <w:rFonts w:ascii="Calibri" w:hAnsi="Calibri" w:cs="Calibri"/>
        </w:rPr>
      </w:pPr>
    </w:p>
    <w:p w14:paraId="6DDAC133" w14:textId="77777777" w:rsidR="007C6853" w:rsidRDefault="007C6853">
      <w:pPr>
        <w:rPr>
          <w:rFonts w:asciiTheme="majorHAnsi" w:eastAsiaTheme="majorEastAsia" w:hAnsiTheme="majorHAnsi" w:cstheme="majorBidi"/>
          <w:b/>
          <w:bCs/>
          <w:color w:val="4F81BD" w:themeColor="accent1"/>
          <w:sz w:val="32"/>
          <w:szCs w:val="32"/>
        </w:rPr>
      </w:pPr>
      <w:r>
        <w:br w:type="page"/>
      </w:r>
    </w:p>
    <w:sdt>
      <w:sdtPr>
        <w:rPr>
          <w:rFonts w:asciiTheme="minorHAnsi" w:eastAsiaTheme="minorHAnsi" w:hAnsiTheme="minorHAnsi" w:cstheme="minorBidi"/>
          <w:color w:val="auto"/>
          <w:sz w:val="24"/>
          <w:szCs w:val="24"/>
        </w:rPr>
        <w:id w:val="1120331418"/>
        <w:docPartObj>
          <w:docPartGallery w:val="Table of Contents"/>
          <w:docPartUnique/>
        </w:docPartObj>
      </w:sdtPr>
      <w:sdtEndPr>
        <w:rPr>
          <w:b/>
          <w:bCs/>
          <w:noProof/>
        </w:rPr>
      </w:sdtEndPr>
      <w:sdtContent>
        <w:p w14:paraId="3D73AB5B" w14:textId="15560DFB" w:rsidR="00257F88" w:rsidRDefault="00257F88">
          <w:pPr>
            <w:pStyle w:val="TOCHeading"/>
          </w:pPr>
          <w:r>
            <w:t>Table of Contents</w:t>
          </w:r>
        </w:p>
        <w:p w14:paraId="56402975" w14:textId="53BBB1A3" w:rsidR="00C04607" w:rsidRDefault="00257F88">
          <w:pPr>
            <w:pStyle w:val="TOC1"/>
            <w:tabs>
              <w:tab w:val="right" w:leader="dot" w:pos="9350"/>
            </w:tabs>
            <w:rPr>
              <w:rFonts w:eastAsiaTheme="minorEastAsia"/>
              <w:noProof/>
              <w:kern w:val="2"/>
              <w:lang w:val="en-IN" w:eastAsia="en-IN" w:bidi="gu-IN"/>
              <w14:ligatures w14:val="standardContextual"/>
            </w:rPr>
          </w:pPr>
          <w:r>
            <w:fldChar w:fldCharType="begin"/>
          </w:r>
          <w:r>
            <w:instrText xml:space="preserve"> TOC \o "1-3" \h \z \u </w:instrText>
          </w:r>
          <w:r>
            <w:fldChar w:fldCharType="separate"/>
          </w:r>
          <w:hyperlink w:anchor="_Toc180230406" w:history="1">
            <w:r w:rsidR="00C04607" w:rsidRPr="006E20C3">
              <w:rPr>
                <w:rStyle w:val="Hyperlink"/>
                <w:noProof/>
              </w:rPr>
              <w:t>1. Introduction</w:t>
            </w:r>
            <w:r w:rsidR="00C04607">
              <w:rPr>
                <w:noProof/>
                <w:webHidden/>
              </w:rPr>
              <w:tab/>
            </w:r>
            <w:r w:rsidR="00C04607">
              <w:rPr>
                <w:noProof/>
                <w:webHidden/>
              </w:rPr>
              <w:fldChar w:fldCharType="begin"/>
            </w:r>
            <w:r w:rsidR="00C04607">
              <w:rPr>
                <w:noProof/>
                <w:webHidden/>
              </w:rPr>
              <w:instrText xml:space="preserve"> PAGEREF _Toc180230406 \h </w:instrText>
            </w:r>
            <w:r w:rsidR="00C04607">
              <w:rPr>
                <w:noProof/>
                <w:webHidden/>
              </w:rPr>
            </w:r>
            <w:r w:rsidR="00C04607">
              <w:rPr>
                <w:noProof/>
                <w:webHidden/>
              </w:rPr>
              <w:fldChar w:fldCharType="separate"/>
            </w:r>
            <w:r w:rsidR="00C04607">
              <w:rPr>
                <w:noProof/>
                <w:webHidden/>
              </w:rPr>
              <w:t>4</w:t>
            </w:r>
            <w:r w:rsidR="00C04607">
              <w:rPr>
                <w:noProof/>
                <w:webHidden/>
              </w:rPr>
              <w:fldChar w:fldCharType="end"/>
            </w:r>
          </w:hyperlink>
        </w:p>
        <w:p w14:paraId="7683610A" w14:textId="3C9885F5"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07" w:history="1">
            <w:r w:rsidRPr="006E20C3">
              <w:rPr>
                <w:rStyle w:val="Hyperlink"/>
                <w:noProof/>
              </w:rPr>
              <w:t>1.1 Introduction</w:t>
            </w:r>
            <w:r>
              <w:rPr>
                <w:noProof/>
                <w:webHidden/>
              </w:rPr>
              <w:tab/>
            </w:r>
            <w:r>
              <w:rPr>
                <w:noProof/>
                <w:webHidden/>
              </w:rPr>
              <w:fldChar w:fldCharType="begin"/>
            </w:r>
            <w:r>
              <w:rPr>
                <w:noProof/>
                <w:webHidden/>
              </w:rPr>
              <w:instrText xml:space="preserve"> PAGEREF _Toc180230407 \h </w:instrText>
            </w:r>
            <w:r>
              <w:rPr>
                <w:noProof/>
                <w:webHidden/>
              </w:rPr>
            </w:r>
            <w:r>
              <w:rPr>
                <w:noProof/>
                <w:webHidden/>
              </w:rPr>
              <w:fldChar w:fldCharType="separate"/>
            </w:r>
            <w:r>
              <w:rPr>
                <w:noProof/>
                <w:webHidden/>
              </w:rPr>
              <w:t>4</w:t>
            </w:r>
            <w:r>
              <w:rPr>
                <w:noProof/>
                <w:webHidden/>
              </w:rPr>
              <w:fldChar w:fldCharType="end"/>
            </w:r>
          </w:hyperlink>
        </w:p>
        <w:p w14:paraId="292EC049" w14:textId="6D25F6E3"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08" w:history="1">
            <w:r w:rsidRPr="006E20C3">
              <w:rPr>
                <w:rStyle w:val="Hyperlink"/>
                <w:noProof/>
              </w:rPr>
              <w:t>1.2 Existing System</w:t>
            </w:r>
            <w:r>
              <w:rPr>
                <w:noProof/>
                <w:webHidden/>
              </w:rPr>
              <w:tab/>
            </w:r>
            <w:r>
              <w:rPr>
                <w:noProof/>
                <w:webHidden/>
              </w:rPr>
              <w:fldChar w:fldCharType="begin"/>
            </w:r>
            <w:r>
              <w:rPr>
                <w:noProof/>
                <w:webHidden/>
              </w:rPr>
              <w:instrText xml:space="preserve"> PAGEREF _Toc180230408 \h </w:instrText>
            </w:r>
            <w:r>
              <w:rPr>
                <w:noProof/>
                <w:webHidden/>
              </w:rPr>
            </w:r>
            <w:r>
              <w:rPr>
                <w:noProof/>
                <w:webHidden/>
              </w:rPr>
              <w:fldChar w:fldCharType="separate"/>
            </w:r>
            <w:r>
              <w:rPr>
                <w:noProof/>
                <w:webHidden/>
              </w:rPr>
              <w:t>4</w:t>
            </w:r>
            <w:r>
              <w:rPr>
                <w:noProof/>
                <w:webHidden/>
              </w:rPr>
              <w:fldChar w:fldCharType="end"/>
            </w:r>
          </w:hyperlink>
        </w:p>
        <w:p w14:paraId="0193698B" w14:textId="7E34240F"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09" w:history="1">
            <w:r w:rsidRPr="006E20C3">
              <w:rPr>
                <w:rStyle w:val="Hyperlink"/>
                <w:noProof/>
              </w:rPr>
              <w:t>1.3 Need for the New System</w:t>
            </w:r>
            <w:r>
              <w:rPr>
                <w:noProof/>
                <w:webHidden/>
              </w:rPr>
              <w:tab/>
            </w:r>
            <w:r>
              <w:rPr>
                <w:noProof/>
                <w:webHidden/>
              </w:rPr>
              <w:fldChar w:fldCharType="begin"/>
            </w:r>
            <w:r>
              <w:rPr>
                <w:noProof/>
                <w:webHidden/>
              </w:rPr>
              <w:instrText xml:space="preserve"> PAGEREF _Toc180230409 \h </w:instrText>
            </w:r>
            <w:r>
              <w:rPr>
                <w:noProof/>
                <w:webHidden/>
              </w:rPr>
            </w:r>
            <w:r>
              <w:rPr>
                <w:noProof/>
                <w:webHidden/>
              </w:rPr>
              <w:fldChar w:fldCharType="separate"/>
            </w:r>
            <w:r>
              <w:rPr>
                <w:noProof/>
                <w:webHidden/>
              </w:rPr>
              <w:t>4</w:t>
            </w:r>
            <w:r>
              <w:rPr>
                <w:noProof/>
                <w:webHidden/>
              </w:rPr>
              <w:fldChar w:fldCharType="end"/>
            </w:r>
          </w:hyperlink>
        </w:p>
        <w:p w14:paraId="0F44B5BE" w14:textId="43E21923"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10" w:history="1">
            <w:r w:rsidRPr="006E20C3">
              <w:rPr>
                <w:rStyle w:val="Hyperlink"/>
                <w:noProof/>
              </w:rPr>
              <w:t>1.4 Objective of the New System</w:t>
            </w:r>
            <w:r>
              <w:rPr>
                <w:noProof/>
                <w:webHidden/>
              </w:rPr>
              <w:tab/>
            </w:r>
            <w:r>
              <w:rPr>
                <w:noProof/>
                <w:webHidden/>
              </w:rPr>
              <w:fldChar w:fldCharType="begin"/>
            </w:r>
            <w:r>
              <w:rPr>
                <w:noProof/>
                <w:webHidden/>
              </w:rPr>
              <w:instrText xml:space="preserve"> PAGEREF _Toc180230410 \h </w:instrText>
            </w:r>
            <w:r>
              <w:rPr>
                <w:noProof/>
                <w:webHidden/>
              </w:rPr>
            </w:r>
            <w:r>
              <w:rPr>
                <w:noProof/>
                <w:webHidden/>
              </w:rPr>
              <w:fldChar w:fldCharType="separate"/>
            </w:r>
            <w:r>
              <w:rPr>
                <w:noProof/>
                <w:webHidden/>
              </w:rPr>
              <w:t>5</w:t>
            </w:r>
            <w:r>
              <w:rPr>
                <w:noProof/>
                <w:webHidden/>
              </w:rPr>
              <w:fldChar w:fldCharType="end"/>
            </w:r>
          </w:hyperlink>
        </w:p>
        <w:p w14:paraId="59FCEEFF" w14:textId="507422BD"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11" w:history="1">
            <w:r w:rsidRPr="006E20C3">
              <w:rPr>
                <w:rStyle w:val="Hyperlink"/>
                <w:noProof/>
              </w:rPr>
              <w:t>1.5 Problem Definition</w:t>
            </w:r>
            <w:r>
              <w:rPr>
                <w:noProof/>
                <w:webHidden/>
              </w:rPr>
              <w:tab/>
            </w:r>
            <w:r>
              <w:rPr>
                <w:noProof/>
                <w:webHidden/>
              </w:rPr>
              <w:fldChar w:fldCharType="begin"/>
            </w:r>
            <w:r>
              <w:rPr>
                <w:noProof/>
                <w:webHidden/>
              </w:rPr>
              <w:instrText xml:space="preserve"> PAGEREF _Toc180230411 \h </w:instrText>
            </w:r>
            <w:r>
              <w:rPr>
                <w:noProof/>
                <w:webHidden/>
              </w:rPr>
            </w:r>
            <w:r>
              <w:rPr>
                <w:noProof/>
                <w:webHidden/>
              </w:rPr>
              <w:fldChar w:fldCharType="separate"/>
            </w:r>
            <w:r>
              <w:rPr>
                <w:noProof/>
                <w:webHidden/>
              </w:rPr>
              <w:t>5</w:t>
            </w:r>
            <w:r>
              <w:rPr>
                <w:noProof/>
                <w:webHidden/>
              </w:rPr>
              <w:fldChar w:fldCharType="end"/>
            </w:r>
          </w:hyperlink>
        </w:p>
        <w:p w14:paraId="5769A216" w14:textId="4CC8A516"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12" w:history="1">
            <w:r w:rsidRPr="006E20C3">
              <w:rPr>
                <w:rStyle w:val="Hyperlink"/>
                <w:noProof/>
              </w:rPr>
              <w:t>1.6 Software Process Model</w:t>
            </w:r>
            <w:r>
              <w:rPr>
                <w:noProof/>
                <w:webHidden/>
              </w:rPr>
              <w:tab/>
            </w:r>
            <w:r>
              <w:rPr>
                <w:noProof/>
                <w:webHidden/>
              </w:rPr>
              <w:fldChar w:fldCharType="begin"/>
            </w:r>
            <w:r>
              <w:rPr>
                <w:noProof/>
                <w:webHidden/>
              </w:rPr>
              <w:instrText xml:space="preserve"> PAGEREF _Toc180230412 \h </w:instrText>
            </w:r>
            <w:r>
              <w:rPr>
                <w:noProof/>
                <w:webHidden/>
              </w:rPr>
            </w:r>
            <w:r>
              <w:rPr>
                <w:noProof/>
                <w:webHidden/>
              </w:rPr>
              <w:fldChar w:fldCharType="separate"/>
            </w:r>
            <w:r>
              <w:rPr>
                <w:noProof/>
                <w:webHidden/>
              </w:rPr>
              <w:t>5</w:t>
            </w:r>
            <w:r>
              <w:rPr>
                <w:noProof/>
                <w:webHidden/>
              </w:rPr>
              <w:fldChar w:fldCharType="end"/>
            </w:r>
          </w:hyperlink>
        </w:p>
        <w:p w14:paraId="0A7C084D" w14:textId="0E6922AA"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13" w:history="1">
            <w:r w:rsidRPr="006E20C3">
              <w:rPr>
                <w:rStyle w:val="Hyperlink"/>
                <w:noProof/>
              </w:rPr>
              <w:t>1.7 Core Components</w:t>
            </w:r>
            <w:r>
              <w:rPr>
                <w:noProof/>
                <w:webHidden/>
              </w:rPr>
              <w:tab/>
            </w:r>
            <w:r>
              <w:rPr>
                <w:noProof/>
                <w:webHidden/>
              </w:rPr>
              <w:fldChar w:fldCharType="begin"/>
            </w:r>
            <w:r>
              <w:rPr>
                <w:noProof/>
                <w:webHidden/>
              </w:rPr>
              <w:instrText xml:space="preserve"> PAGEREF _Toc180230413 \h </w:instrText>
            </w:r>
            <w:r>
              <w:rPr>
                <w:noProof/>
                <w:webHidden/>
              </w:rPr>
            </w:r>
            <w:r>
              <w:rPr>
                <w:noProof/>
                <w:webHidden/>
              </w:rPr>
              <w:fldChar w:fldCharType="separate"/>
            </w:r>
            <w:r>
              <w:rPr>
                <w:noProof/>
                <w:webHidden/>
              </w:rPr>
              <w:t>5</w:t>
            </w:r>
            <w:r>
              <w:rPr>
                <w:noProof/>
                <w:webHidden/>
              </w:rPr>
              <w:fldChar w:fldCharType="end"/>
            </w:r>
          </w:hyperlink>
        </w:p>
        <w:p w14:paraId="53573170" w14:textId="0116EFD4"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14" w:history="1">
            <w:r w:rsidRPr="006E20C3">
              <w:rPr>
                <w:rStyle w:val="Hyperlink"/>
                <w:noProof/>
              </w:rPr>
              <w:t>1.8 Project Profile</w:t>
            </w:r>
            <w:r>
              <w:rPr>
                <w:noProof/>
                <w:webHidden/>
              </w:rPr>
              <w:tab/>
            </w:r>
            <w:r>
              <w:rPr>
                <w:noProof/>
                <w:webHidden/>
              </w:rPr>
              <w:fldChar w:fldCharType="begin"/>
            </w:r>
            <w:r>
              <w:rPr>
                <w:noProof/>
                <w:webHidden/>
              </w:rPr>
              <w:instrText xml:space="preserve"> PAGEREF _Toc180230414 \h </w:instrText>
            </w:r>
            <w:r>
              <w:rPr>
                <w:noProof/>
                <w:webHidden/>
              </w:rPr>
            </w:r>
            <w:r>
              <w:rPr>
                <w:noProof/>
                <w:webHidden/>
              </w:rPr>
              <w:fldChar w:fldCharType="separate"/>
            </w:r>
            <w:r>
              <w:rPr>
                <w:noProof/>
                <w:webHidden/>
              </w:rPr>
              <w:t>5</w:t>
            </w:r>
            <w:r>
              <w:rPr>
                <w:noProof/>
                <w:webHidden/>
              </w:rPr>
              <w:fldChar w:fldCharType="end"/>
            </w:r>
          </w:hyperlink>
        </w:p>
        <w:p w14:paraId="531069C2" w14:textId="0E63E437"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15" w:history="1">
            <w:r w:rsidRPr="006E20C3">
              <w:rPr>
                <w:rStyle w:val="Hyperlink"/>
                <w:noProof/>
              </w:rPr>
              <w:t>1.9 Advantages and Limitations of the Proposed System</w:t>
            </w:r>
            <w:r>
              <w:rPr>
                <w:noProof/>
                <w:webHidden/>
              </w:rPr>
              <w:tab/>
            </w:r>
            <w:r>
              <w:rPr>
                <w:noProof/>
                <w:webHidden/>
              </w:rPr>
              <w:fldChar w:fldCharType="begin"/>
            </w:r>
            <w:r>
              <w:rPr>
                <w:noProof/>
                <w:webHidden/>
              </w:rPr>
              <w:instrText xml:space="preserve"> PAGEREF _Toc180230415 \h </w:instrText>
            </w:r>
            <w:r>
              <w:rPr>
                <w:noProof/>
                <w:webHidden/>
              </w:rPr>
            </w:r>
            <w:r>
              <w:rPr>
                <w:noProof/>
                <w:webHidden/>
              </w:rPr>
              <w:fldChar w:fldCharType="separate"/>
            </w:r>
            <w:r>
              <w:rPr>
                <w:noProof/>
                <w:webHidden/>
              </w:rPr>
              <w:t>6</w:t>
            </w:r>
            <w:r>
              <w:rPr>
                <w:noProof/>
                <w:webHidden/>
              </w:rPr>
              <w:fldChar w:fldCharType="end"/>
            </w:r>
          </w:hyperlink>
        </w:p>
        <w:p w14:paraId="37B609AC" w14:textId="2A92CF18" w:rsidR="00C04607" w:rsidRDefault="00C04607">
          <w:pPr>
            <w:pStyle w:val="TOC1"/>
            <w:tabs>
              <w:tab w:val="right" w:leader="dot" w:pos="9350"/>
            </w:tabs>
            <w:rPr>
              <w:rFonts w:eastAsiaTheme="minorEastAsia"/>
              <w:noProof/>
              <w:kern w:val="2"/>
              <w:lang w:val="en-IN" w:eastAsia="en-IN" w:bidi="gu-IN"/>
              <w14:ligatures w14:val="standardContextual"/>
            </w:rPr>
          </w:pPr>
          <w:hyperlink w:anchor="_Toc180230416" w:history="1">
            <w:r w:rsidRPr="006E20C3">
              <w:rPr>
                <w:rStyle w:val="Hyperlink"/>
                <w:noProof/>
              </w:rPr>
              <w:t>2. Requirement Determination &amp; Analysis</w:t>
            </w:r>
            <w:r>
              <w:rPr>
                <w:noProof/>
                <w:webHidden/>
              </w:rPr>
              <w:tab/>
            </w:r>
            <w:r>
              <w:rPr>
                <w:noProof/>
                <w:webHidden/>
              </w:rPr>
              <w:fldChar w:fldCharType="begin"/>
            </w:r>
            <w:r>
              <w:rPr>
                <w:noProof/>
                <w:webHidden/>
              </w:rPr>
              <w:instrText xml:space="preserve"> PAGEREF _Toc180230416 \h </w:instrText>
            </w:r>
            <w:r>
              <w:rPr>
                <w:noProof/>
                <w:webHidden/>
              </w:rPr>
            </w:r>
            <w:r>
              <w:rPr>
                <w:noProof/>
                <w:webHidden/>
              </w:rPr>
              <w:fldChar w:fldCharType="separate"/>
            </w:r>
            <w:r>
              <w:rPr>
                <w:noProof/>
                <w:webHidden/>
              </w:rPr>
              <w:t>6</w:t>
            </w:r>
            <w:r>
              <w:rPr>
                <w:noProof/>
                <w:webHidden/>
              </w:rPr>
              <w:fldChar w:fldCharType="end"/>
            </w:r>
          </w:hyperlink>
        </w:p>
        <w:p w14:paraId="5D9DEF4A" w14:textId="5AD1E1D2"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17" w:history="1">
            <w:r w:rsidRPr="006E20C3">
              <w:rPr>
                <w:rStyle w:val="Hyperlink"/>
                <w:noProof/>
              </w:rPr>
              <w:t>2.1 Requirement Determination</w:t>
            </w:r>
            <w:r>
              <w:rPr>
                <w:noProof/>
                <w:webHidden/>
              </w:rPr>
              <w:tab/>
            </w:r>
            <w:r>
              <w:rPr>
                <w:noProof/>
                <w:webHidden/>
              </w:rPr>
              <w:fldChar w:fldCharType="begin"/>
            </w:r>
            <w:r>
              <w:rPr>
                <w:noProof/>
                <w:webHidden/>
              </w:rPr>
              <w:instrText xml:space="preserve"> PAGEREF _Toc180230417 \h </w:instrText>
            </w:r>
            <w:r>
              <w:rPr>
                <w:noProof/>
                <w:webHidden/>
              </w:rPr>
            </w:r>
            <w:r>
              <w:rPr>
                <w:noProof/>
                <w:webHidden/>
              </w:rPr>
              <w:fldChar w:fldCharType="separate"/>
            </w:r>
            <w:r>
              <w:rPr>
                <w:noProof/>
                <w:webHidden/>
              </w:rPr>
              <w:t>6</w:t>
            </w:r>
            <w:r>
              <w:rPr>
                <w:noProof/>
                <w:webHidden/>
              </w:rPr>
              <w:fldChar w:fldCharType="end"/>
            </w:r>
          </w:hyperlink>
        </w:p>
        <w:p w14:paraId="0EF1C1A1" w14:textId="67114D19" w:rsidR="00C04607" w:rsidRDefault="00C04607">
          <w:pPr>
            <w:pStyle w:val="TOC3"/>
            <w:tabs>
              <w:tab w:val="right" w:leader="dot" w:pos="9350"/>
            </w:tabs>
            <w:rPr>
              <w:rFonts w:eastAsiaTheme="minorEastAsia"/>
              <w:noProof/>
              <w:kern w:val="2"/>
              <w:lang w:val="en-IN" w:eastAsia="en-IN" w:bidi="gu-IN"/>
              <w14:ligatures w14:val="standardContextual"/>
            </w:rPr>
          </w:pPr>
          <w:hyperlink w:anchor="_Toc180230418" w:history="1">
            <w:r w:rsidRPr="006E20C3">
              <w:rPr>
                <w:rStyle w:val="Hyperlink"/>
                <w:noProof/>
              </w:rPr>
              <w:t>2.1.1 Functional Requirements</w:t>
            </w:r>
            <w:r>
              <w:rPr>
                <w:noProof/>
                <w:webHidden/>
              </w:rPr>
              <w:tab/>
            </w:r>
            <w:r>
              <w:rPr>
                <w:noProof/>
                <w:webHidden/>
              </w:rPr>
              <w:fldChar w:fldCharType="begin"/>
            </w:r>
            <w:r>
              <w:rPr>
                <w:noProof/>
                <w:webHidden/>
              </w:rPr>
              <w:instrText xml:space="preserve"> PAGEREF _Toc180230418 \h </w:instrText>
            </w:r>
            <w:r>
              <w:rPr>
                <w:noProof/>
                <w:webHidden/>
              </w:rPr>
            </w:r>
            <w:r>
              <w:rPr>
                <w:noProof/>
                <w:webHidden/>
              </w:rPr>
              <w:fldChar w:fldCharType="separate"/>
            </w:r>
            <w:r>
              <w:rPr>
                <w:noProof/>
                <w:webHidden/>
              </w:rPr>
              <w:t>6</w:t>
            </w:r>
            <w:r>
              <w:rPr>
                <w:noProof/>
                <w:webHidden/>
              </w:rPr>
              <w:fldChar w:fldCharType="end"/>
            </w:r>
          </w:hyperlink>
        </w:p>
        <w:p w14:paraId="6B9DE57F" w14:textId="4436C9B1" w:rsidR="00C04607" w:rsidRDefault="00C04607">
          <w:pPr>
            <w:pStyle w:val="TOC3"/>
            <w:tabs>
              <w:tab w:val="right" w:leader="dot" w:pos="9350"/>
            </w:tabs>
            <w:rPr>
              <w:rFonts w:eastAsiaTheme="minorEastAsia"/>
              <w:noProof/>
              <w:kern w:val="2"/>
              <w:lang w:val="en-IN" w:eastAsia="en-IN" w:bidi="gu-IN"/>
              <w14:ligatures w14:val="standardContextual"/>
            </w:rPr>
          </w:pPr>
          <w:hyperlink w:anchor="_Toc180230419" w:history="1">
            <w:r w:rsidRPr="006E20C3">
              <w:rPr>
                <w:rStyle w:val="Hyperlink"/>
                <w:noProof/>
              </w:rPr>
              <w:t>2.1.2 Non-Functional Requirements</w:t>
            </w:r>
            <w:r>
              <w:rPr>
                <w:noProof/>
                <w:webHidden/>
              </w:rPr>
              <w:tab/>
            </w:r>
            <w:r>
              <w:rPr>
                <w:noProof/>
                <w:webHidden/>
              </w:rPr>
              <w:fldChar w:fldCharType="begin"/>
            </w:r>
            <w:r>
              <w:rPr>
                <w:noProof/>
                <w:webHidden/>
              </w:rPr>
              <w:instrText xml:space="preserve"> PAGEREF _Toc180230419 \h </w:instrText>
            </w:r>
            <w:r>
              <w:rPr>
                <w:noProof/>
                <w:webHidden/>
              </w:rPr>
            </w:r>
            <w:r>
              <w:rPr>
                <w:noProof/>
                <w:webHidden/>
              </w:rPr>
              <w:fldChar w:fldCharType="separate"/>
            </w:r>
            <w:r>
              <w:rPr>
                <w:noProof/>
                <w:webHidden/>
              </w:rPr>
              <w:t>7</w:t>
            </w:r>
            <w:r>
              <w:rPr>
                <w:noProof/>
                <w:webHidden/>
              </w:rPr>
              <w:fldChar w:fldCharType="end"/>
            </w:r>
          </w:hyperlink>
        </w:p>
        <w:p w14:paraId="237A3931" w14:textId="4AA0CDAA" w:rsidR="00C04607" w:rsidRDefault="00C04607">
          <w:pPr>
            <w:pStyle w:val="TOC3"/>
            <w:tabs>
              <w:tab w:val="right" w:leader="dot" w:pos="9350"/>
            </w:tabs>
            <w:rPr>
              <w:rFonts w:eastAsiaTheme="minorEastAsia"/>
              <w:noProof/>
              <w:kern w:val="2"/>
              <w:lang w:val="en-IN" w:eastAsia="en-IN" w:bidi="gu-IN"/>
              <w14:ligatures w14:val="standardContextual"/>
            </w:rPr>
          </w:pPr>
          <w:hyperlink w:anchor="_Toc180230420" w:history="1">
            <w:r w:rsidRPr="006E20C3">
              <w:rPr>
                <w:rStyle w:val="Hyperlink"/>
                <w:noProof/>
              </w:rPr>
              <w:t>2.1.3 Hardware Requirements</w:t>
            </w:r>
            <w:r>
              <w:rPr>
                <w:noProof/>
                <w:webHidden/>
              </w:rPr>
              <w:tab/>
            </w:r>
            <w:r>
              <w:rPr>
                <w:noProof/>
                <w:webHidden/>
              </w:rPr>
              <w:fldChar w:fldCharType="begin"/>
            </w:r>
            <w:r>
              <w:rPr>
                <w:noProof/>
                <w:webHidden/>
              </w:rPr>
              <w:instrText xml:space="preserve"> PAGEREF _Toc180230420 \h </w:instrText>
            </w:r>
            <w:r>
              <w:rPr>
                <w:noProof/>
                <w:webHidden/>
              </w:rPr>
            </w:r>
            <w:r>
              <w:rPr>
                <w:noProof/>
                <w:webHidden/>
              </w:rPr>
              <w:fldChar w:fldCharType="separate"/>
            </w:r>
            <w:r>
              <w:rPr>
                <w:noProof/>
                <w:webHidden/>
              </w:rPr>
              <w:t>8</w:t>
            </w:r>
            <w:r>
              <w:rPr>
                <w:noProof/>
                <w:webHidden/>
              </w:rPr>
              <w:fldChar w:fldCharType="end"/>
            </w:r>
          </w:hyperlink>
        </w:p>
        <w:p w14:paraId="22F0D09D" w14:textId="58D2EA9E" w:rsidR="00C04607" w:rsidRDefault="00C04607">
          <w:pPr>
            <w:pStyle w:val="TOC3"/>
            <w:tabs>
              <w:tab w:val="right" w:leader="dot" w:pos="9350"/>
            </w:tabs>
            <w:rPr>
              <w:rFonts w:eastAsiaTheme="minorEastAsia"/>
              <w:noProof/>
              <w:kern w:val="2"/>
              <w:lang w:val="en-IN" w:eastAsia="en-IN" w:bidi="gu-IN"/>
              <w14:ligatures w14:val="standardContextual"/>
            </w:rPr>
          </w:pPr>
          <w:hyperlink w:anchor="_Toc180230421" w:history="1">
            <w:r w:rsidRPr="006E20C3">
              <w:rPr>
                <w:rStyle w:val="Hyperlink"/>
                <w:noProof/>
              </w:rPr>
              <w:t>2.1.4 Software Requirements</w:t>
            </w:r>
            <w:r>
              <w:rPr>
                <w:noProof/>
                <w:webHidden/>
              </w:rPr>
              <w:tab/>
            </w:r>
            <w:r>
              <w:rPr>
                <w:noProof/>
                <w:webHidden/>
              </w:rPr>
              <w:fldChar w:fldCharType="begin"/>
            </w:r>
            <w:r>
              <w:rPr>
                <w:noProof/>
                <w:webHidden/>
              </w:rPr>
              <w:instrText xml:space="preserve"> PAGEREF _Toc180230421 \h </w:instrText>
            </w:r>
            <w:r>
              <w:rPr>
                <w:noProof/>
                <w:webHidden/>
              </w:rPr>
            </w:r>
            <w:r>
              <w:rPr>
                <w:noProof/>
                <w:webHidden/>
              </w:rPr>
              <w:fldChar w:fldCharType="separate"/>
            </w:r>
            <w:r>
              <w:rPr>
                <w:noProof/>
                <w:webHidden/>
              </w:rPr>
              <w:t>8</w:t>
            </w:r>
            <w:r>
              <w:rPr>
                <w:noProof/>
                <w:webHidden/>
              </w:rPr>
              <w:fldChar w:fldCharType="end"/>
            </w:r>
          </w:hyperlink>
        </w:p>
        <w:p w14:paraId="0B7FD946" w14:textId="390148C6"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22" w:history="1">
            <w:r w:rsidRPr="006E20C3">
              <w:rPr>
                <w:rStyle w:val="Hyperlink"/>
                <w:noProof/>
              </w:rPr>
              <w:t>2.2 Targeted User</w:t>
            </w:r>
            <w:r>
              <w:rPr>
                <w:noProof/>
                <w:webHidden/>
              </w:rPr>
              <w:tab/>
            </w:r>
            <w:r>
              <w:rPr>
                <w:noProof/>
                <w:webHidden/>
              </w:rPr>
              <w:fldChar w:fldCharType="begin"/>
            </w:r>
            <w:r>
              <w:rPr>
                <w:noProof/>
                <w:webHidden/>
              </w:rPr>
              <w:instrText xml:space="preserve"> PAGEREF _Toc180230422 \h </w:instrText>
            </w:r>
            <w:r>
              <w:rPr>
                <w:noProof/>
                <w:webHidden/>
              </w:rPr>
            </w:r>
            <w:r>
              <w:rPr>
                <w:noProof/>
                <w:webHidden/>
              </w:rPr>
              <w:fldChar w:fldCharType="separate"/>
            </w:r>
            <w:r>
              <w:rPr>
                <w:noProof/>
                <w:webHidden/>
              </w:rPr>
              <w:t>8</w:t>
            </w:r>
            <w:r>
              <w:rPr>
                <w:noProof/>
                <w:webHidden/>
              </w:rPr>
              <w:fldChar w:fldCharType="end"/>
            </w:r>
          </w:hyperlink>
        </w:p>
        <w:p w14:paraId="42BF1BC9" w14:textId="7814AC64" w:rsidR="00C04607" w:rsidRDefault="00C04607">
          <w:pPr>
            <w:pStyle w:val="TOC1"/>
            <w:tabs>
              <w:tab w:val="right" w:leader="dot" w:pos="9350"/>
            </w:tabs>
            <w:rPr>
              <w:rFonts w:eastAsiaTheme="minorEastAsia"/>
              <w:noProof/>
              <w:kern w:val="2"/>
              <w:lang w:val="en-IN" w:eastAsia="en-IN" w:bidi="gu-IN"/>
              <w14:ligatures w14:val="standardContextual"/>
            </w:rPr>
          </w:pPr>
          <w:hyperlink w:anchor="_Toc180230423" w:history="1">
            <w:r w:rsidRPr="006E20C3">
              <w:rPr>
                <w:rStyle w:val="Hyperlink"/>
                <w:noProof/>
              </w:rPr>
              <w:t>3. System Design</w:t>
            </w:r>
            <w:r>
              <w:rPr>
                <w:noProof/>
                <w:webHidden/>
              </w:rPr>
              <w:tab/>
            </w:r>
            <w:r>
              <w:rPr>
                <w:noProof/>
                <w:webHidden/>
              </w:rPr>
              <w:fldChar w:fldCharType="begin"/>
            </w:r>
            <w:r>
              <w:rPr>
                <w:noProof/>
                <w:webHidden/>
              </w:rPr>
              <w:instrText xml:space="preserve"> PAGEREF _Toc180230423 \h </w:instrText>
            </w:r>
            <w:r>
              <w:rPr>
                <w:noProof/>
                <w:webHidden/>
              </w:rPr>
            </w:r>
            <w:r>
              <w:rPr>
                <w:noProof/>
                <w:webHidden/>
              </w:rPr>
              <w:fldChar w:fldCharType="separate"/>
            </w:r>
            <w:r>
              <w:rPr>
                <w:noProof/>
                <w:webHidden/>
              </w:rPr>
              <w:t>9</w:t>
            </w:r>
            <w:r>
              <w:rPr>
                <w:noProof/>
                <w:webHidden/>
              </w:rPr>
              <w:fldChar w:fldCharType="end"/>
            </w:r>
          </w:hyperlink>
        </w:p>
        <w:p w14:paraId="3899C131" w14:textId="7753A2F7"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24" w:history="1">
            <w:r w:rsidRPr="006E20C3">
              <w:rPr>
                <w:rStyle w:val="Hyperlink"/>
                <w:noProof/>
              </w:rPr>
              <w:t>3.1 Use Case Diagram</w:t>
            </w:r>
            <w:r>
              <w:rPr>
                <w:noProof/>
                <w:webHidden/>
              </w:rPr>
              <w:tab/>
            </w:r>
            <w:r>
              <w:rPr>
                <w:noProof/>
                <w:webHidden/>
              </w:rPr>
              <w:fldChar w:fldCharType="begin"/>
            </w:r>
            <w:r>
              <w:rPr>
                <w:noProof/>
                <w:webHidden/>
              </w:rPr>
              <w:instrText xml:space="preserve"> PAGEREF _Toc180230424 \h </w:instrText>
            </w:r>
            <w:r>
              <w:rPr>
                <w:noProof/>
                <w:webHidden/>
              </w:rPr>
            </w:r>
            <w:r>
              <w:rPr>
                <w:noProof/>
                <w:webHidden/>
              </w:rPr>
              <w:fldChar w:fldCharType="separate"/>
            </w:r>
            <w:r>
              <w:rPr>
                <w:noProof/>
                <w:webHidden/>
              </w:rPr>
              <w:t>9</w:t>
            </w:r>
            <w:r>
              <w:rPr>
                <w:noProof/>
                <w:webHidden/>
              </w:rPr>
              <w:fldChar w:fldCharType="end"/>
            </w:r>
          </w:hyperlink>
        </w:p>
        <w:p w14:paraId="7D95401A" w14:textId="64B95844"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25" w:history="1">
            <w:r w:rsidRPr="006E20C3">
              <w:rPr>
                <w:rStyle w:val="Hyperlink"/>
                <w:noProof/>
              </w:rPr>
              <w:t>3.2 Class Diagram</w:t>
            </w:r>
            <w:r>
              <w:rPr>
                <w:noProof/>
                <w:webHidden/>
              </w:rPr>
              <w:tab/>
            </w:r>
            <w:r>
              <w:rPr>
                <w:noProof/>
                <w:webHidden/>
              </w:rPr>
              <w:fldChar w:fldCharType="begin"/>
            </w:r>
            <w:r>
              <w:rPr>
                <w:noProof/>
                <w:webHidden/>
              </w:rPr>
              <w:instrText xml:space="preserve"> PAGEREF _Toc180230425 \h </w:instrText>
            </w:r>
            <w:r>
              <w:rPr>
                <w:noProof/>
                <w:webHidden/>
              </w:rPr>
            </w:r>
            <w:r>
              <w:rPr>
                <w:noProof/>
                <w:webHidden/>
              </w:rPr>
              <w:fldChar w:fldCharType="separate"/>
            </w:r>
            <w:r>
              <w:rPr>
                <w:noProof/>
                <w:webHidden/>
              </w:rPr>
              <w:t>10</w:t>
            </w:r>
            <w:r>
              <w:rPr>
                <w:noProof/>
                <w:webHidden/>
              </w:rPr>
              <w:fldChar w:fldCharType="end"/>
            </w:r>
          </w:hyperlink>
        </w:p>
        <w:p w14:paraId="61C91456" w14:textId="0FA7F560"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26" w:history="1">
            <w:r w:rsidRPr="006E20C3">
              <w:rPr>
                <w:rStyle w:val="Hyperlink"/>
                <w:noProof/>
              </w:rPr>
              <w:t>3.3 Sequence Diagram</w:t>
            </w:r>
            <w:r>
              <w:rPr>
                <w:noProof/>
                <w:webHidden/>
              </w:rPr>
              <w:tab/>
            </w:r>
            <w:r>
              <w:rPr>
                <w:noProof/>
                <w:webHidden/>
              </w:rPr>
              <w:fldChar w:fldCharType="begin"/>
            </w:r>
            <w:r>
              <w:rPr>
                <w:noProof/>
                <w:webHidden/>
              </w:rPr>
              <w:instrText xml:space="preserve"> PAGEREF _Toc180230426 \h </w:instrText>
            </w:r>
            <w:r>
              <w:rPr>
                <w:noProof/>
                <w:webHidden/>
              </w:rPr>
            </w:r>
            <w:r>
              <w:rPr>
                <w:noProof/>
                <w:webHidden/>
              </w:rPr>
              <w:fldChar w:fldCharType="separate"/>
            </w:r>
            <w:r>
              <w:rPr>
                <w:noProof/>
                <w:webHidden/>
              </w:rPr>
              <w:t>11</w:t>
            </w:r>
            <w:r>
              <w:rPr>
                <w:noProof/>
                <w:webHidden/>
              </w:rPr>
              <w:fldChar w:fldCharType="end"/>
            </w:r>
          </w:hyperlink>
        </w:p>
        <w:p w14:paraId="7A1E20D9" w14:textId="4C23751A"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27" w:history="1">
            <w:r w:rsidRPr="006E20C3">
              <w:rPr>
                <w:rStyle w:val="Hyperlink"/>
                <w:noProof/>
              </w:rPr>
              <w:t>3.4 Activity Diagram</w:t>
            </w:r>
            <w:r>
              <w:rPr>
                <w:noProof/>
                <w:webHidden/>
              </w:rPr>
              <w:tab/>
            </w:r>
            <w:r>
              <w:rPr>
                <w:noProof/>
                <w:webHidden/>
              </w:rPr>
              <w:fldChar w:fldCharType="begin"/>
            </w:r>
            <w:r>
              <w:rPr>
                <w:noProof/>
                <w:webHidden/>
              </w:rPr>
              <w:instrText xml:space="preserve"> PAGEREF _Toc180230427 \h </w:instrText>
            </w:r>
            <w:r>
              <w:rPr>
                <w:noProof/>
                <w:webHidden/>
              </w:rPr>
            </w:r>
            <w:r>
              <w:rPr>
                <w:noProof/>
                <w:webHidden/>
              </w:rPr>
              <w:fldChar w:fldCharType="separate"/>
            </w:r>
            <w:r>
              <w:rPr>
                <w:noProof/>
                <w:webHidden/>
              </w:rPr>
              <w:t>12</w:t>
            </w:r>
            <w:r>
              <w:rPr>
                <w:noProof/>
                <w:webHidden/>
              </w:rPr>
              <w:fldChar w:fldCharType="end"/>
            </w:r>
          </w:hyperlink>
        </w:p>
        <w:p w14:paraId="70DF1D77" w14:textId="67A670F6"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28" w:history="1">
            <w:r w:rsidRPr="006E20C3">
              <w:rPr>
                <w:rStyle w:val="Hyperlink"/>
                <w:noProof/>
              </w:rPr>
              <w:t>3.5 Data Dictionary</w:t>
            </w:r>
            <w:r>
              <w:rPr>
                <w:noProof/>
                <w:webHidden/>
              </w:rPr>
              <w:tab/>
            </w:r>
            <w:r>
              <w:rPr>
                <w:noProof/>
                <w:webHidden/>
              </w:rPr>
              <w:fldChar w:fldCharType="begin"/>
            </w:r>
            <w:r>
              <w:rPr>
                <w:noProof/>
                <w:webHidden/>
              </w:rPr>
              <w:instrText xml:space="preserve"> PAGEREF _Toc180230428 \h </w:instrText>
            </w:r>
            <w:r>
              <w:rPr>
                <w:noProof/>
                <w:webHidden/>
              </w:rPr>
            </w:r>
            <w:r>
              <w:rPr>
                <w:noProof/>
                <w:webHidden/>
              </w:rPr>
              <w:fldChar w:fldCharType="separate"/>
            </w:r>
            <w:r>
              <w:rPr>
                <w:noProof/>
                <w:webHidden/>
              </w:rPr>
              <w:t>13</w:t>
            </w:r>
            <w:r>
              <w:rPr>
                <w:noProof/>
                <w:webHidden/>
              </w:rPr>
              <w:fldChar w:fldCharType="end"/>
            </w:r>
          </w:hyperlink>
        </w:p>
        <w:p w14:paraId="3A7A4927" w14:textId="1E616E48"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29" w:history="1">
            <w:r w:rsidRPr="006E20C3">
              <w:rPr>
                <w:rStyle w:val="Hyperlink"/>
                <w:noProof/>
              </w:rPr>
              <w:t>3.6 Algorithm Flow</w:t>
            </w:r>
            <w:r>
              <w:rPr>
                <w:noProof/>
                <w:webHidden/>
              </w:rPr>
              <w:tab/>
            </w:r>
            <w:r>
              <w:rPr>
                <w:noProof/>
                <w:webHidden/>
              </w:rPr>
              <w:fldChar w:fldCharType="begin"/>
            </w:r>
            <w:r>
              <w:rPr>
                <w:noProof/>
                <w:webHidden/>
              </w:rPr>
              <w:instrText xml:space="preserve"> PAGEREF _Toc180230429 \h </w:instrText>
            </w:r>
            <w:r>
              <w:rPr>
                <w:noProof/>
                <w:webHidden/>
              </w:rPr>
            </w:r>
            <w:r>
              <w:rPr>
                <w:noProof/>
                <w:webHidden/>
              </w:rPr>
              <w:fldChar w:fldCharType="separate"/>
            </w:r>
            <w:r>
              <w:rPr>
                <w:noProof/>
                <w:webHidden/>
              </w:rPr>
              <w:t>13</w:t>
            </w:r>
            <w:r>
              <w:rPr>
                <w:noProof/>
                <w:webHidden/>
              </w:rPr>
              <w:fldChar w:fldCharType="end"/>
            </w:r>
          </w:hyperlink>
        </w:p>
        <w:p w14:paraId="00553ECE" w14:textId="0943DAF0" w:rsidR="00C04607" w:rsidRDefault="00C04607">
          <w:pPr>
            <w:pStyle w:val="TOC1"/>
            <w:tabs>
              <w:tab w:val="right" w:leader="dot" w:pos="9350"/>
            </w:tabs>
            <w:rPr>
              <w:rFonts w:eastAsiaTheme="minorEastAsia"/>
              <w:noProof/>
              <w:kern w:val="2"/>
              <w:lang w:val="en-IN" w:eastAsia="en-IN" w:bidi="gu-IN"/>
              <w14:ligatures w14:val="standardContextual"/>
            </w:rPr>
          </w:pPr>
          <w:hyperlink w:anchor="_Toc180230430" w:history="1">
            <w:r w:rsidRPr="006E20C3">
              <w:rPr>
                <w:rStyle w:val="Hyperlink"/>
                <w:noProof/>
              </w:rPr>
              <w:t>4. Development</w:t>
            </w:r>
            <w:r>
              <w:rPr>
                <w:noProof/>
                <w:webHidden/>
              </w:rPr>
              <w:tab/>
            </w:r>
            <w:r>
              <w:rPr>
                <w:noProof/>
                <w:webHidden/>
              </w:rPr>
              <w:fldChar w:fldCharType="begin"/>
            </w:r>
            <w:r>
              <w:rPr>
                <w:noProof/>
                <w:webHidden/>
              </w:rPr>
              <w:instrText xml:space="preserve"> PAGEREF _Toc180230430 \h </w:instrText>
            </w:r>
            <w:r>
              <w:rPr>
                <w:noProof/>
                <w:webHidden/>
              </w:rPr>
            </w:r>
            <w:r>
              <w:rPr>
                <w:noProof/>
                <w:webHidden/>
              </w:rPr>
              <w:fldChar w:fldCharType="separate"/>
            </w:r>
            <w:r>
              <w:rPr>
                <w:noProof/>
                <w:webHidden/>
              </w:rPr>
              <w:t>14</w:t>
            </w:r>
            <w:r>
              <w:rPr>
                <w:noProof/>
                <w:webHidden/>
              </w:rPr>
              <w:fldChar w:fldCharType="end"/>
            </w:r>
          </w:hyperlink>
        </w:p>
        <w:p w14:paraId="61570BF2" w14:textId="63B4FC98"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31" w:history="1">
            <w:r w:rsidRPr="006E20C3">
              <w:rPr>
                <w:rStyle w:val="Hyperlink"/>
                <w:noProof/>
              </w:rPr>
              <w:t>4.1 Coding Standards</w:t>
            </w:r>
            <w:r>
              <w:rPr>
                <w:noProof/>
                <w:webHidden/>
              </w:rPr>
              <w:tab/>
            </w:r>
            <w:r>
              <w:rPr>
                <w:noProof/>
                <w:webHidden/>
              </w:rPr>
              <w:fldChar w:fldCharType="begin"/>
            </w:r>
            <w:r>
              <w:rPr>
                <w:noProof/>
                <w:webHidden/>
              </w:rPr>
              <w:instrText xml:space="preserve"> PAGEREF _Toc180230431 \h </w:instrText>
            </w:r>
            <w:r>
              <w:rPr>
                <w:noProof/>
                <w:webHidden/>
              </w:rPr>
            </w:r>
            <w:r>
              <w:rPr>
                <w:noProof/>
                <w:webHidden/>
              </w:rPr>
              <w:fldChar w:fldCharType="separate"/>
            </w:r>
            <w:r>
              <w:rPr>
                <w:noProof/>
                <w:webHidden/>
              </w:rPr>
              <w:t>14</w:t>
            </w:r>
            <w:r>
              <w:rPr>
                <w:noProof/>
                <w:webHidden/>
              </w:rPr>
              <w:fldChar w:fldCharType="end"/>
            </w:r>
          </w:hyperlink>
        </w:p>
        <w:p w14:paraId="63723C13" w14:textId="0E4DD0DF" w:rsidR="00C04607" w:rsidRDefault="00C04607">
          <w:pPr>
            <w:pStyle w:val="TOC3"/>
            <w:tabs>
              <w:tab w:val="right" w:leader="dot" w:pos="9350"/>
            </w:tabs>
            <w:rPr>
              <w:rFonts w:eastAsiaTheme="minorEastAsia"/>
              <w:noProof/>
              <w:kern w:val="2"/>
              <w:lang w:val="en-IN" w:eastAsia="en-IN" w:bidi="gu-IN"/>
              <w14:ligatures w14:val="standardContextual"/>
            </w:rPr>
          </w:pPr>
          <w:hyperlink w:anchor="_Toc180230432" w:history="1">
            <w:r w:rsidRPr="006E20C3">
              <w:rPr>
                <w:rStyle w:val="Hyperlink"/>
                <w:noProof/>
              </w:rPr>
              <w:t>4.1.1 Python Style Guide (PEP 8)</w:t>
            </w:r>
            <w:r>
              <w:rPr>
                <w:noProof/>
                <w:webHidden/>
              </w:rPr>
              <w:tab/>
            </w:r>
            <w:r>
              <w:rPr>
                <w:noProof/>
                <w:webHidden/>
              </w:rPr>
              <w:fldChar w:fldCharType="begin"/>
            </w:r>
            <w:r>
              <w:rPr>
                <w:noProof/>
                <w:webHidden/>
              </w:rPr>
              <w:instrText xml:space="preserve"> PAGEREF _Toc180230432 \h </w:instrText>
            </w:r>
            <w:r>
              <w:rPr>
                <w:noProof/>
                <w:webHidden/>
              </w:rPr>
            </w:r>
            <w:r>
              <w:rPr>
                <w:noProof/>
                <w:webHidden/>
              </w:rPr>
              <w:fldChar w:fldCharType="separate"/>
            </w:r>
            <w:r>
              <w:rPr>
                <w:noProof/>
                <w:webHidden/>
              </w:rPr>
              <w:t>14</w:t>
            </w:r>
            <w:r>
              <w:rPr>
                <w:noProof/>
                <w:webHidden/>
              </w:rPr>
              <w:fldChar w:fldCharType="end"/>
            </w:r>
          </w:hyperlink>
        </w:p>
        <w:p w14:paraId="3077821D" w14:textId="07AC71FC" w:rsidR="00C04607" w:rsidRDefault="00C04607">
          <w:pPr>
            <w:pStyle w:val="TOC3"/>
            <w:tabs>
              <w:tab w:val="right" w:leader="dot" w:pos="9350"/>
            </w:tabs>
            <w:rPr>
              <w:rFonts w:eastAsiaTheme="minorEastAsia"/>
              <w:noProof/>
              <w:kern w:val="2"/>
              <w:lang w:val="en-IN" w:eastAsia="en-IN" w:bidi="gu-IN"/>
              <w14:ligatures w14:val="standardContextual"/>
            </w:rPr>
          </w:pPr>
          <w:hyperlink w:anchor="_Toc180230433" w:history="1">
            <w:r w:rsidRPr="006E20C3">
              <w:rPr>
                <w:rStyle w:val="Hyperlink"/>
                <w:noProof/>
              </w:rPr>
              <w:t>4.1.2 Project-Specific Standards</w:t>
            </w:r>
            <w:r>
              <w:rPr>
                <w:noProof/>
                <w:webHidden/>
              </w:rPr>
              <w:tab/>
            </w:r>
            <w:r>
              <w:rPr>
                <w:noProof/>
                <w:webHidden/>
              </w:rPr>
              <w:fldChar w:fldCharType="begin"/>
            </w:r>
            <w:r>
              <w:rPr>
                <w:noProof/>
                <w:webHidden/>
              </w:rPr>
              <w:instrText xml:space="preserve"> PAGEREF _Toc180230433 \h </w:instrText>
            </w:r>
            <w:r>
              <w:rPr>
                <w:noProof/>
                <w:webHidden/>
              </w:rPr>
            </w:r>
            <w:r>
              <w:rPr>
                <w:noProof/>
                <w:webHidden/>
              </w:rPr>
              <w:fldChar w:fldCharType="separate"/>
            </w:r>
            <w:r>
              <w:rPr>
                <w:noProof/>
                <w:webHidden/>
              </w:rPr>
              <w:t>15</w:t>
            </w:r>
            <w:r>
              <w:rPr>
                <w:noProof/>
                <w:webHidden/>
              </w:rPr>
              <w:fldChar w:fldCharType="end"/>
            </w:r>
          </w:hyperlink>
        </w:p>
        <w:p w14:paraId="73C76ADF" w14:textId="3FAF2276" w:rsidR="00C04607" w:rsidRDefault="00C04607">
          <w:pPr>
            <w:pStyle w:val="TOC3"/>
            <w:tabs>
              <w:tab w:val="right" w:leader="dot" w:pos="9350"/>
            </w:tabs>
            <w:rPr>
              <w:rFonts w:eastAsiaTheme="minorEastAsia"/>
              <w:noProof/>
              <w:kern w:val="2"/>
              <w:lang w:val="en-IN" w:eastAsia="en-IN" w:bidi="gu-IN"/>
              <w14:ligatures w14:val="standardContextual"/>
            </w:rPr>
          </w:pPr>
          <w:hyperlink w:anchor="_Toc180230434" w:history="1">
            <w:r w:rsidRPr="006E20C3">
              <w:rPr>
                <w:rStyle w:val="Hyperlink"/>
                <w:noProof/>
              </w:rPr>
              <w:t>4.1.3 Version Control Practices</w:t>
            </w:r>
            <w:r>
              <w:rPr>
                <w:noProof/>
                <w:webHidden/>
              </w:rPr>
              <w:tab/>
            </w:r>
            <w:r>
              <w:rPr>
                <w:noProof/>
                <w:webHidden/>
              </w:rPr>
              <w:fldChar w:fldCharType="begin"/>
            </w:r>
            <w:r>
              <w:rPr>
                <w:noProof/>
                <w:webHidden/>
              </w:rPr>
              <w:instrText xml:space="preserve"> PAGEREF _Toc180230434 \h </w:instrText>
            </w:r>
            <w:r>
              <w:rPr>
                <w:noProof/>
                <w:webHidden/>
              </w:rPr>
            </w:r>
            <w:r>
              <w:rPr>
                <w:noProof/>
                <w:webHidden/>
              </w:rPr>
              <w:fldChar w:fldCharType="separate"/>
            </w:r>
            <w:r>
              <w:rPr>
                <w:noProof/>
                <w:webHidden/>
              </w:rPr>
              <w:t>15</w:t>
            </w:r>
            <w:r>
              <w:rPr>
                <w:noProof/>
                <w:webHidden/>
              </w:rPr>
              <w:fldChar w:fldCharType="end"/>
            </w:r>
          </w:hyperlink>
        </w:p>
        <w:p w14:paraId="445BF322" w14:textId="6A0A3AC1"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35" w:history="1">
            <w:r w:rsidRPr="006E20C3">
              <w:rPr>
                <w:rStyle w:val="Hyperlink"/>
                <w:noProof/>
              </w:rPr>
              <w:t>4.2 User Interface</w:t>
            </w:r>
            <w:r>
              <w:rPr>
                <w:noProof/>
                <w:webHidden/>
              </w:rPr>
              <w:tab/>
            </w:r>
            <w:r>
              <w:rPr>
                <w:noProof/>
                <w:webHidden/>
              </w:rPr>
              <w:fldChar w:fldCharType="begin"/>
            </w:r>
            <w:r>
              <w:rPr>
                <w:noProof/>
                <w:webHidden/>
              </w:rPr>
              <w:instrText xml:space="preserve"> PAGEREF _Toc180230435 \h </w:instrText>
            </w:r>
            <w:r>
              <w:rPr>
                <w:noProof/>
                <w:webHidden/>
              </w:rPr>
            </w:r>
            <w:r>
              <w:rPr>
                <w:noProof/>
                <w:webHidden/>
              </w:rPr>
              <w:fldChar w:fldCharType="separate"/>
            </w:r>
            <w:r>
              <w:rPr>
                <w:noProof/>
                <w:webHidden/>
              </w:rPr>
              <w:t>15</w:t>
            </w:r>
            <w:r>
              <w:rPr>
                <w:noProof/>
                <w:webHidden/>
              </w:rPr>
              <w:fldChar w:fldCharType="end"/>
            </w:r>
          </w:hyperlink>
        </w:p>
        <w:p w14:paraId="168B3E97" w14:textId="2B1B6241" w:rsidR="00C04607" w:rsidRDefault="00C04607">
          <w:pPr>
            <w:pStyle w:val="TOC3"/>
            <w:tabs>
              <w:tab w:val="right" w:leader="dot" w:pos="9350"/>
            </w:tabs>
            <w:rPr>
              <w:rFonts w:eastAsiaTheme="minorEastAsia"/>
              <w:noProof/>
              <w:kern w:val="2"/>
              <w:lang w:val="en-IN" w:eastAsia="en-IN" w:bidi="gu-IN"/>
              <w14:ligatures w14:val="standardContextual"/>
            </w:rPr>
          </w:pPr>
          <w:hyperlink w:anchor="_Toc180230436" w:history="1">
            <w:r w:rsidRPr="006E20C3">
              <w:rPr>
                <w:rStyle w:val="Hyperlink"/>
                <w:noProof/>
              </w:rPr>
              <w:t>4.2.1 Design Principles</w:t>
            </w:r>
            <w:r>
              <w:rPr>
                <w:noProof/>
                <w:webHidden/>
              </w:rPr>
              <w:tab/>
            </w:r>
            <w:r>
              <w:rPr>
                <w:noProof/>
                <w:webHidden/>
              </w:rPr>
              <w:fldChar w:fldCharType="begin"/>
            </w:r>
            <w:r>
              <w:rPr>
                <w:noProof/>
                <w:webHidden/>
              </w:rPr>
              <w:instrText xml:space="preserve"> PAGEREF _Toc180230436 \h </w:instrText>
            </w:r>
            <w:r>
              <w:rPr>
                <w:noProof/>
                <w:webHidden/>
              </w:rPr>
            </w:r>
            <w:r>
              <w:rPr>
                <w:noProof/>
                <w:webHidden/>
              </w:rPr>
              <w:fldChar w:fldCharType="separate"/>
            </w:r>
            <w:r>
              <w:rPr>
                <w:noProof/>
                <w:webHidden/>
              </w:rPr>
              <w:t>16</w:t>
            </w:r>
            <w:r>
              <w:rPr>
                <w:noProof/>
                <w:webHidden/>
              </w:rPr>
              <w:fldChar w:fldCharType="end"/>
            </w:r>
          </w:hyperlink>
        </w:p>
        <w:p w14:paraId="76ECD528" w14:textId="4020ADCB" w:rsidR="00C04607" w:rsidRDefault="00C04607">
          <w:pPr>
            <w:pStyle w:val="TOC3"/>
            <w:tabs>
              <w:tab w:val="right" w:leader="dot" w:pos="9350"/>
            </w:tabs>
            <w:rPr>
              <w:rFonts w:eastAsiaTheme="minorEastAsia"/>
              <w:noProof/>
              <w:kern w:val="2"/>
              <w:lang w:val="en-IN" w:eastAsia="en-IN" w:bidi="gu-IN"/>
              <w14:ligatures w14:val="standardContextual"/>
            </w:rPr>
          </w:pPr>
          <w:hyperlink w:anchor="_Toc180230437" w:history="1">
            <w:r w:rsidRPr="006E20C3">
              <w:rPr>
                <w:rStyle w:val="Hyperlink"/>
                <w:noProof/>
              </w:rPr>
              <w:t>4.2.2 Main Window</w:t>
            </w:r>
            <w:r>
              <w:rPr>
                <w:noProof/>
                <w:webHidden/>
              </w:rPr>
              <w:tab/>
            </w:r>
            <w:r>
              <w:rPr>
                <w:noProof/>
                <w:webHidden/>
              </w:rPr>
              <w:fldChar w:fldCharType="begin"/>
            </w:r>
            <w:r>
              <w:rPr>
                <w:noProof/>
                <w:webHidden/>
              </w:rPr>
              <w:instrText xml:space="preserve"> PAGEREF _Toc180230437 \h </w:instrText>
            </w:r>
            <w:r>
              <w:rPr>
                <w:noProof/>
                <w:webHidden/>
              </w:rPr>
            </w:r>
            <w:r>
              <w:rPr>
                <w:noProof/>
                <w:webHidden/>
              </w:rPr>
              <w:fldChar w:fldCharType="separate"/>
            </w:r>
            <w:r>
              <w:rPr>
                <w:noProof/>
                <w:webHidden/>
              </w:rPr>
              <w:t>16</w:t>
            </w:r>
            <w:r>
              <w:rPr>
                <w:noProof/>
                <w:webHidden/>
              </w:rPr>
              <w:fldChar w:fldCharType="end"/>
            </w:r>
          </w:hyperlink>
        </w:p>
        <w:p w14:paraId="76BA6979" w14:textId="4AE465E6" w:rsidR="00C04607" w:rsidRDefault="00C04607">
          <w:pPr>
            <w:pStyle w:val="TOC3"/>
            <w:tabs>
              <w:tab w:val="right" w:leader="dot" w:pos="9350"/>
            </w:tabs>
            <w:rPr>
              <w:rFonts w:eastAsiaTheme="minorEastAsia"/>
              <w:noProof/>
              <w:kern w:val="2"/>
              <w:lang w:val="en-IN" w:eastAsia="en-IN" w:bidi="gu-IN"/>
              <w14:ligatures w14:val="standardContextual"/>
            </w:rPr>
          </w:pPr>
          <w:hyperlink w:anchor="_Toc180230438" w:history="1">
            <w:r w:rsidRPr="006E20C3">
              <w:rPr>
                <w:rStyle w:val="Hyperlink"/>
                <w:noProof/>
              </w:rPr>
              <w:t>4.2.3 Steganography Operation Windows</w:t>
            </w:r>
            <w:r>
              <w:rPr>
                <w:noProof/>
                <w:webHidden/>
              </w:rPr>
              <w:tab/>
            </w:r>
            <w:r>
              <w:rPr>
                <w:noProof/>
                <w:webHidden/>
              </w:rPr>
              <w:fldChar w:fldCharType="begin"/>
            </w:r>
            <w:r>
              <w:rPr>
                <w:noProof/>
                <w:webHidden/>
              </w:rPr>
              <w:instrText xml:space="preserve"> PAGEREF _Toc180230438 \h </w:instrText>
            </w:r>
            <w:r>
              <w:rPr>
                <w:noProof/>
                <w:webHidden/>
              </w:rPr>
            </w:r>
            <w:r>
              <w:rPr>
                <w:noProof/>
                <w:webHidden/>
              </w:rPr>
              <w:fldChar w:fldCharType="separate"/>
            </w:r>
            <w:r>
              <w:rPr>
                <w:noProof/>
                <w:webHidden/>
              </w:rPr>
              <w:t>16</w:t>
            </w:r>
            <w:r>
              <w:rPr>
                <w:noProof/>
                <w:webHidden/>
              </w:rPr>
              <w:fldChar w:fldCharType="end"/>
            </w:r>
          </w:hyperlink>
        </w:p>
        <w:p w14:paraId="686D303B" w14:textId="6C75C046" w:rsidR="00C04607" w:rsidRDefault="00C04607">
          <w:pPr>
            <w:pStyle w:val="TOC3"/>
            <w:tabs>
              <w:tab w:val="right" w:leader="dot" w:pos="9350"/>
            </w:tabs>
            <w:rPr>
              <w:rFonts w:eastAsiaTheme="minorEastAsia"/>
              <w:noProof/>
              <w:kern w:val="2"/>
              <w:lang w:val="en-IN" w:eastAsia="en-IN" w:bidi="gu-IN"/>
              <w14:ligatures w14:val="standardContextual"/>
            </w:rPr>
          </w:pPr>
          <w:hyperlink w:anchor="_Toc180230439" w:history="1">
            <w:r w:rsidRPr="006E20C3">
              <w:rPr>
                <w:rStyle w:val="Hyperlink"/>
                <w:noProof/>
              </w:rPr>
              <w:t>4.2.4 User Feedback</w:t>
            </w:r>
            <w:r>
              <w:rPr>
                <w:noProof/>
                <w:webHidden/>
              </w:rPr>
              <w:tab/>
            </w:r>
            <w:r>
              <w:rPr>
                <w:noProof/>
                <w:webHidden/>
              </w:rPr>
              <w:fldChar w:fldCharType="begin"/>
            </w:r>
            <w:r>
              <w:rPr>
                <w:noProof/>
                <w:webHidden/>
              </w:rPr>
              <w:instrText xml:space="preserve"> PAGEREF _Toc180230439 \h </w:instrText>
            </w:r>
            <w:r>
              <w:rPr>
                <w:noProof/>
                <w:webHidden/>
              </w:rPr>
            </w:r>
            <w:r>
              <w:rPr>
                <w:noProof/>
                <w:webHidden/>
              </w:rPr>
              <w:fldChar w:fldCharType="separate"/>
            </w:r>
            <w:r>
              <w:rPr>
                <w:noProof/>
                <w:webHidden/>
              </w:rPr>
              <w:t>17</w:t>
            </w:r>
            <w:r>
              <w:rPr>
                <w:noProof/>
                <w:webHidden/>
              </w:rPr>
              <w:fldChar w:fldCharType="end"/>
            </w:r>
          </w:hyperlink>
        </w:p>
        <w:p w14:paraId="3FE02937" w14:textId="2D3E6350" w:rsidR="00C04607" w:rsidRDefault="00C04607">
          <w:pPr>
            <w:pStyle w:val="TOC3"/>
            <w:tabs>
              <w:tab w:val="right" w:leader="dot" w:pos="9350"/>
            </w:tabs>
            <w:rPr>
              <w:rFonts w:eastAsiaTheme="minorEastAsia"/>
              <w:noProof/>
              <w:kern w:val="2"/>
              <w:lang w:val="en-IN" w:eastAsia="en-IN" w:bidi="gu-IN"/>
              <w14:ligatures w14:val="standardContextual"/>
            </w:rPr>
          </w:pPr>
          <w:hyperlink w:anchor="_Toc180230440" w:history="1">
            <w:r w:rsidRPr="006E20C3">
              <w:rPr>
                <w:rStyle w:val="Hyperlink"/>
                <w:noProof/>
              </w:rPr>
              <w:t>4.2.5 Accessibility Features</w:t>
            </w:r>
            <w:r>
              <w:rPr>
                <w:noProof/>
                <w:webHidden/>
              </w:rPr>
              <w:tab/>
            </w:r>
            <w:r>
              <w:rPr>
                <w:noProof/>
                <w:webHidden/>
              </w:rPr>
              <w:fldChar w:fldCharType="begin"/>
            </w:r>
            <w:r>
              <w:rPr>
                <w:noProof/>
                <w:webHidden/>
              </w:rPr>
              <w:instrText xml:space="preserve"> PAGEREF _Toc180230440 \h </w:instrText>
            </w:r>
            <w:r>
              <w:rPr>
                <w:noProof/>
                <w:webHidden/>
              </w:rPr>
            </w:r>
            <w:r>
              <w:rPr>
                <w:noProof/>
                <w:webHidden/>
              </w:rPr>
              <w:fldChar w:fldCharType="separate"/>
            </w:r>
            <w:r>
              <w:rPr>
                <w:noProof/>
                <w:webHidden/>
              </w:rPr>
              <w:t>17</w:t>
            </w:r>
            <w:r>
              <w:rPr>
                <w:noProof/>
                <w:webHidden/>
              </w:rPr>
              <w:fldChar w:fldCharType="end"/>
            </w:r>
          </w:hyperlink>
        </w:p>
        <w:p w14:paraId="1599FE65" w14:textId="38E74F27" w:rsidR="00C04607" w:rsidRDefault="00C04607">
          <w:pPr>
            <w:pStyle w:val="TOC3"/>
            <w:tabs>
              <w:tab w:val="right" w:leader="dot" w:pos="9350"/>
            </w:tabs>
            <w:rPr>
              <w:rFonts w:eastAsiaTheme="minorEastAsia"/>
              <w:noProof/>
              <w:kern w:val="2"/>
              <w:lang w:val="en-IN" w:eastAsia="en-IN" w:bidi="gu-IN"/>
              <w14:ligatures w14:val="standardContextual"/>
            </w:rPr>
          </w:pPr>
          <w:hyperlink w:anchor="_Toc180230441" w:history="1">
            <w:r w:rsidRPr="006E20C3">
              <w:rPr>
                <w:rStyle w:val="Hyperlink"/>
                <w:noProof/>
              </w:rPr>
              <w:t>4.2.6 Responsive Design</w:t>
            </w:r>
            <w:r>
              <w:rPr>
                <w:noProof/>
                <w:webHidden/>
              </w:rPr>
              <w:tab/>
            </w:r>
            <w:r>
              <w:rPr>
                <w:noProof/>
                <w:webHidden/>
              </w:rPr>
              <w:fldChar w:fldCharType="begin"/>
            </w:r>
            <w:r>
              <w:rPr>
                <w:noProof/>
                <w:webHidden/>
              </w:rPr>
              <w:instrText xml:space="preserve"> PAGEREF _Toc180230441 \h </w:instrText>
            </w:r>
            <w:r>
              <w:rPr>
                <w:noProof/>
                <w:webHidden/>
              </w:rPr>
            </w:r>
            <w:r>
              <w:rPr>
                <w:noProof/>
                <w:webHidden/>
              </w:rPr>
              <w:fldChar w:fldCharType="separate"/>
            </w:r>
            <w:r>
              <w:rPr>
                <w:noProof/>
                <w:webHidden/>
              </w:rPr>
              <w:t>17</w:t>
            </w:r>
            <w:r>
              <w:rPr>
                <w:noProof/>
                <w:webHidden/>
              </w:rPr>
              <w:fldChar w:fldCharType="end"/>
            </w:r>
          </w:hyperlink>
        </w:p>
        <w:p w14:paraId="4FC1333F" w14:textId="20581900" w:rsidR="00C04607" w:rsidRDefault="00C04607">
          <w:pPr>
            <w:pStyle w:val="TOC1"/>
            <w:tabs>
              <w:tab w:val="right" w:leader="dot" w:pos="9350"/>
            </w:tabs>
            <w:rPr>
              <w:rFonts w:eastAsiaTheme="minorEastAsia"/>
              <w:noProof/>
              <w:kern w:val="2"/>
              <w:lang w:val="en-IN" w:eastAsia="en-IN" w:bidi="gu-IN"/>
              <w14:ligatures w14:val="standardContextual"/>
            </w:rPr>
          </w:pPr>
          <w:hyperlink w:anchor="_Toc180230442" w:history="1">
            <w:r w:rsidRPr="006E20C3">
              <w:rPr>
                <w:rStyle w:val="Hyperlink"/>
                <w:noProof/>
              </w:rPr>
              <w:t>5. Future Enhancements</w:t>
            </w:r>
            <w:r>
              <w:rPr>
                <w:noProof/>
                <w:webHidden/>
              </w:rPr>
              <w:tab/>
            </w:r>
            <w:r>
              <w:rPr>
                <w:noProof/>
                <w:webHidden/>
              </w:rPr>
              <w:fldChar w:fldCharType="begin"/>
            </w:r>
            <w:r>
              <w:rPr>
                <w:noProof/>
                <w:webHidden/>
              </w:rPr>
              <w:instrText xml:space="preserve"> PAGEREF _Toc180230442 \h </w:instrText>
            </w:r>
            <w:r>
              <w:rPr>
                <w:noProof/>
                <w:webHidden/>
              </w:rPr>
            </w:r>
            <w:r>
              <w:rPr>
                <w:noProof/>
                <w:webHidden/>
              </w:rPr>
              <w:fldChar w:fldCharType="separate"/>
            </w:r>
            <w:r>
              <w:rPr>
                <w:noProof/>
                <w:webHidden/>
              </w:rPr>
              <w:t>18</w:t>
            </w:r>
            <w:r>
              <w:rPr>
                <w:noProof/>
                <w:webHidden/>
              </w:rPr>
              <w:fldChar w:fldCharType="end"/>
            </w:r>
          </w:hyperlink>
        </w:p>
        <w:p w14:paraId="41D7C776" w14:textId="6CDD1381"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43" w:history="1">
            <w:r w:rsidRPr="006E20C3">
              <w:rPr>
                <w:rStyle w:val="Hyperlink"/>
                <w:noProof/>
              </w:rPr>
              <w:t>5.1 Video Steganography Support</w:t>
            </w:r>
            <w:r>
              <w:rPr>
                <w:noProof/>
                <w:webHidden/>
              </w:rPr>
              <w:tab/>
            </w:r>
            <w:r>
              <w:rPr>
                <w:noProof/>
                <w:webHidden/>
              </w:rPr>
              <w:fldChar w:fldCharType="begin"/>
            </w:r>
            <w:r>
              <w:rPr>
                <w:noProof/>
                <w:webHidden/>
              </w:rPr>
              <w:instrText xml:space="preserve"> PAGEREF _Toc180230443 \h </w:instrText>
            </w:r>
            <w:r>
              <w:rPr>
                <w:noProof/>
                <w:webHidden/>
              </w:rPr>
            </w:r>
            <w:r>
              <w:rPr>
                <w:noProof/>
                <w:webHidden/>
              </w:rPr>
              <w:fldChar w:fldCharType="separate"/>
            </w:r>
            <w:r>
              <w:rPr>
                <w:noProof/>
                <w:webHidden/>
              </w:rPr>
              <w:t>18</w:t>
            </w:r>
            <w:r>
              <w:rPr>
                <w:noProof/>
                <w:webHidden/>
              </w:rPr>
              <w:fldChar w:fldCharType="end"/>
            </w:r>
          </w:hyperlink>
        </w:p>
        <w:p w14:paraId="0E0BCFF7" w14:textId="2869D5A6"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44" w:history="1">
            <w:r w:rsidRPr="006E20C3">
              <w:rPr>
                <w:rStyle w:val="Hyperlink"/>
                <w:noProof/>
              </w:rPr>
              <w:t>5.2 Enhanced Encryption</w:t>
            </w:r>
            <w:r>
              <w:rPr>
                <w:noProof/>
                <w:webHidden/>
              </w:rPr>
              <w:tab/>
            </w:r>
            <w:r>
              <w:rPr>
                <w:noProof/>
                <w:webHidden/>
              </w:rPr>
              <w:fldChar w:fldCharType="begin"/>
            </w:r>
            <w:r>
              <w:rPr>
                <w:noProof/>
                <w:webHidden/>
              </w:rPr>
              <w:instrText xml:space="preserve"> PAGEREF _Toc180230444 \h </w:instrText>
            </w:r>
            <w:r>
              <w:rPr>
                <w:noProof/>
                <w:webHidden/>
              </w:rPr>
            </w:r>
            <w:r>
              <w:rPr>
                <w:noProof/>
                <w:webHidden/>
              </w:rPr>
              <w:fldChar w:fldCharType="separate"/>
            </w:r>
            <w:r>
              <w:rPr>
                <w:noProof/>
                <w:webHidden/>
              </w:rPr>
              <w:t>18</w:t>
            </w:r>
            <w:r>
              <w:rPr>
                <w:noProof/>
                <w:webHidden/>
              </w:rPr>
              <w:fldChar w:fldCharType="end"/>
            </w:r>
          </w:hyperlink>
        </w:p>
        <w:p w14:paraId="7635DEE4" w14:textId="504825DC"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45" w:history="1">
            <w:r w:rsidRPr="006E20C3">
              <w:rPr>
                <w:rStyle w:val="Hyperlink"/>
                <w:noProof/>
              </w:rPr>
              <w:t>5.3 Advanced Steganography Techniques</w:t>
            </w:r>
            <w:r>
              <w:rPr>
                <w:noProof/>
                <w:webHidden/>
              </w:rPr>
              <w:tab/>
            </w:r>
            <w:r>
              <w:rPr>
                <w:noProof/>
                <w:webHidden/>
              </w:rPr>
              <w:fldChar w:fldCharType="begin"/>
            </w:r>
            <w:r>
              <w:rPr>
                <w:noProof/>
                <w:webHidden/>
              </w:rPr>
              <w:instrText xml:space="preserve"> PAGEREF _Toc180230445 \h </w:instrText>
            </w:r>
            <w:r>
              <w:rPr>
                <w:noProof/>
                <w:webHidden/>
              </w:rPr>
            </w:r>
            <w:r>
              <w:rPr>
                <w:noProof/>
                <w:webHidden/>
              </w:rPr>
              <w:fldChar w:fldCharType="separate"/>
            </w:r>
            <w:r>
              <w:rPr>
                <w:noProof/>
                <w:webHidden/>
              </w:rPr>
              <w:t>19</w:t>
            </w:r>
            <w:r>
              <w:rPr>
                <w:noProof/>
                <w:webHidden/>
              </w:rPr>
              <w:fldChar w:fldCharType="end"/>
            </w:r>
          </w:hyperlink>
        </w:p>
        <w:p w14:paraId="0BB4B875" w14:textId="6B0A2120"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46" w:history="1">
            <w:r w:rsidRPr="006E20C3">
              <w:rPr>
                <w:rStyle w:val="Hyperlink"/>
                <w:noProof/>
              </w:rPr>
              <w:t>5.4 Web and Mobile Versions</w:t>
            </w:r>
            <w:r>
              <w:rPr>
                <w:noProof/>
                <w:webHidden/>
              </w:rPr>
              <w:tab/>
            </w:r>
            <w:r>
              <w:rPr>
                <w:noProof/>
                <w:webHidden/>
              </w:rPr>
              <w:fldChar w:fldCharType="begin"/>
            </w:r>
            <w:r>
              <w:rPr>
                <w:noProof/>
                <w:webHidden/>
              </w:rPr>
              <w:instrText xml:space="preserve"> PAGEREF _Toc180230446 \h </w:instrText>
            </w:r>
            <w:r>
              <w:rPr>
                <w:noProof/>
                <w:webHidden/>
              </w:rPr>
            </w:r>
            <w:r>
              <w:rPr>
                <w:noProof/>
                <w:webHidden/>
              </w:rPr>
              <w:fldChar w:fldCharType="separate"/>
            </w:r>
            <w:r>
              <w:rPr>
                <w:noProof/>
                <w:webHidden/>
              </w:rPr>
              <w:t>19</w:t>
            </w:r>
            <w:r>
              <w:rPr>
                <w:noProof/>
                <w:webHidden/>
              </w:rPr>
              <w:fldChar w:fldCharType="end"/>
            </w:r>
          </w:hyperlink>
        </w:p>
        <w:p w14:paraId="2F151C13" w14:textId="61119C4D"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47" w:history="1">
            <w:r w:rsidRPr="006E20C3">
              <w:rPr>
                <w:rStyle w:val="Hyperlink"/>
                <w:noProof/>
              </w:rPr>
              <w:t>5.5 Machine Learning Integration</w:t>
            </w:r>
            <w:r>
              <w:rPr>
                <w:noProof/>
                <w:webHidden/>
              </w:rPr>
              <w:tab/>
            </w:r>
            <w:r>
              <w:rPr>
                <w:noProof/>
                <w:webHidden/>
              </w:rPr>
              <w:fldChar w:fldCharType="begin"/>
            </w:r>
            <w:r>
              <w:rPr>
                <w:noProof/>
                <w:webHidden/>
              </w:rPr>
              <w:instrText xml:space="preserve"> PAGEREF _Toc180230447 \h </w:instrText>
            </w:r>
            <w:r>
              <w:rPr>
                <w:noProof/>
                <w:webHidden/>
              </w:rPr>
            </w:r>
            <w:r>
              <w:rPr>
                <w:noProof/>
                <w:webHidden/>
              </w:rPr>
              <w:fldChar w:fldCharType="separate"/>
            </w:r>
            <w:r>
              <w:rPr>
                <w:noProof/>
                <w:webHidden/>
              </w:rPr>
              <w:t>19</w:t>
            </w:r>
            <w:r>
              <w:rPr>
                <w:noProof/>
                <w:webHidden/>
              </w:rPr>
              <w:fldChar w:fldCharType="end"/>
            </w:r>
          </w:hyperlink>
        </w:p>
        <w:p w14:paraId="57E2C7E3" w14:textId="272013F4"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48" w:history="1">
            <w:r w:rsidRPr="006E20C3">
              <w:rPr>
                <w:rStyle w:val="Hyperlink"/>
                <w:noProof/>
              </w:rPr>
              <w:t>5.6 Blockchain Integration</w:t>
            </w:r>
            <w:r>
              <w:rPr>
                <w:noProof/>
                <w:webHidden/>
              </w:rPr>
              <w:tab/>
            </w:r>
            <w:r>
              <w:rPr>
                <w:noProof/>
                <w:webHidden/>
              </w:rPr>
              <w:fldChar w:fldCharType="begin"/>
            </w:r>
            <w:r>
              <w:rPr>
                <w:noProof/>
                <w:webHidden/>
              </w:rPr>
              <w:instrText xml:space="preserve"> PAGEREF _Toc180230448 \h </w:instrText>
            </w:r>
            <w:r>
              <w:rPr>
                <w:noProof/>
                <w:webHidden/>
              </w:rPr>
            </w:r>
            <w:r>
              <w:rPr>
                <w:noProof/>
                <w:webHidden/>
              </w:rPr>
              <w:fldChar w:fldCharType="separate"/>
            </w:r>
            <w:r>
              <w:rPr>
                <w:noProof/>
                <w:webHidden/>
              </w:rPr>
              <w:t>19</w:t>
            </w:r>
            <w:r>
              <w:rPr>
                <w:noProof/>
                <w:webHidden/>
              </w:rPr>
              <w:fldChar w:fldCharType="end"/>
            </w:r>
          </w:hyperlink>
        </w:p>
        <w:p w14:paraId="321B3824" w14:textId="68898793"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49" w:history="1">
            <w:r w:rsidRPr="006E20C3">
              <w:rPr>
                <w:rStyle w:val="Hyperlink"/>
                <w:noProof/>
              </w:rPr>
              <w:t>5.7 Plugin System</w:t>
            </w:r>
            <w:r>
              <w:rPr>
                <w:noProof/>
                <w:webHidden/>
              </w:rPr>
              <w:tab/>
            </w:r>
            <w:r>
              <w:rPr>
                <w:noProof/>
                <w:webHidden/>
              </w:rPr>
              <w:fldChar w:fldCharType="begin"/>
            </w:r>
            <w:r>
              <w:rPr>
                <w:noProof/>
                <w:webHidden/>
              </w:rPr>
              <w:instrText xml:space="preserve"> PAGEREF _Toc180230449 \h </w:instrText>
            </w:r>
            <w:r>
              <w:rPr>
                <w:noProof/>
                <w:webHidden/>
              </w:rPr>
            </w:r>
            <w:r>
              <w:rPr>
                <w:noProof/>
                <w:webHidden/>
              </w:rPr>
              <w:fldChar w:fldCharType="separate"/>
            </w:r>
            <w:r>
              <w:rPr>
                <w:noProof/>
                <w:webHidden/>
              </w:rPr>
              <w:t>19</w:t>
            </w:r>
            <w:r>
              <w:rPr>
                <w:noProof/>
                <w:webHidden/>
              </w:rPr>
              <w:fldChar w:fldCharType="end"/>
            </w:r>
          </w:hyperlink>
        </w:p>
        <w:p w14:paraId="59458D66" w14:textId="64DFCD36"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50" w:history="1">
            <w:r w:rsidRPr="006E20C3">
              <w:rPr>
                <w:rStyle w:val="Hyperlink"/>
                <w:noProof/>
              </w:rPr>
              <w:t>5.8 Collaboration Features</w:t>
            </w:r>
            <w:r>
              <w:rPr>
                <w:noProof/>
                <w:webHidden/>
              </w:rPr>
              <w:tab/>
            </w:r>
            <w:r>
              <w:rPr>
                <w:noProof/>
                <w:webHidden/>
              </w:rPr>
              <w:fldChar w:fldCharType="begin"/>
            </w:r>
            <w:r>
              <w:rPr>
                <w:noProof/>
                <w:webHidden/>
              </w:rPr>
              <w:instrText xml:space="preserve"> PAGEREF _Toc180230450 \h </w:instrText>
            </w:r>
            <w:r>
              <w:rPr>
                <w:noProof/>
                <w:webHidden/>
              </w:rPr>
            </w:r>
            <w:r>
              <w:rPr>
                <w:noProof/>
                <w:webHidden/>
              </w:rPr>
              <w:fldChar w:fldCharType="separate"/>
            </w:r>
            <w:r>
              <w:rPr>
                <w:noProof/>
                <w:webHidden/>
              </w:rPr>
              <w:t>20</w:t>
            </w:r>
            <w:r>
              <w:rPr>
                <w:noProof/>
                <w:webHidden/>
              </w:rPr>
              <w:fldChar w:fldCharType="end"/>
            </w:r>
          </w:hyperlink>
        </w:p>
        <w:p w14:paraId="5C4E7777" w14:textId="5BC3C504"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51" w:history="1">
            <w:r w:rsidRPr="006E20C3">
              <w:rPr>
                <w:rStyle w:val="Hyperlink"/>
                <w:noProof/>
              </w:rPr>
              <w:t>5.9 Advanced User Interface</w:t>
            </w:r>
            <w:r>
              <w:rPr>
                <w:noProof/>
                <w:webHidden/>
              </w:rPr>
              <w:tab/>
            </w:r>
            <w:r>
              <w:rPr>
                <w:noProof/>
                <w:webHidden/>
              </w:rPr>
              <w:fldChar w:fldCharType="begin"/>
            </w:r>
            <w:r>
              <w:rPr>
                <w:noProof/>
                <w:webHidden/>
              </w:rPr>
              <w:instrText xml:space="preserve"> PAGEREF _Toc180230451 \h </w:instrText>
            </w:r>
            <w:r>
              <w:rPr>
                <w:noProof/>
                <w:webHidden/>
              </w:rPr>
            </w:r>
            <w:r>
              <w:rPr>
                <w:noProof/>
                <w:webHidden/>
              </w:rPr>
              <w:fldChar w:fldCharType="separate"/>
            </w:r>
            <w:r>
              <w:rPr>
                <w:noProof/>
                <w:webHidden/>
              </w:rPr>
              <w:t>20</w:t>
            </w:r>
            <w:r>
              <w:rPr>
                <w:noProof/>
                <w:webHidden/>
              </w:rPr>
              <w:fldChar w:fldCharType="end"/>
            </w:r>
          </w:hyperlink>
        </w:p>
        <w:p w14:paraId="494A0245" w14:textId="403504E5"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52" w:history="1">
            <w:r w:rsidRPr="006E20C3">
              <w:rPr>
                <w:rStyle w:val="Hyperlink"/>
                <w:noProof/>
              </w:rPr>
              <w:t>5.10 Performance Optimization</w:t>
            </w:r>
            <w:r>
              <w:rPr>
                <w:noProof/>
                <w:webHidden/>
              </w:rPr>
              <w:tab/>
            </w:r>
            <w:r>
              <w:rPr>
                <w:noProof/>
                <w:webHidden/>
              </w:rPr>
              <w:fldChar w:fldCharType="begin"/>
            </w:r>
            <w:r>
              <w:rPr>
                <w:noProof/>
                <w:webHidden/>
              </w:rPr>
              <w:instrText xml:space="preserve"> PAGEREF _Toc180230452 \h </w:instrText>
            </w:r>
            <w:r>
              <w:rPr>
                <w:noProof/>
                <w:webHidden/>
              </w:rPr>
            </w:r>
            <w:r>
              <w:rPr>
                <w:noProof/>
                <w:webHidden/>
              </w:rPr>
              <w:fldChar w:fldCharType="separate"/>
            </w:r>
            <w:r>
              <w:rPr>
                <w:noProof/>
                <w:webHidden/>
              </w:rPr>
              <w:t>20</w:t>
            </w:r>
            <w:r>
              <w:rPr>
                <w:noProof/>
                <w:webHidden/>
              </w:rPr>
              <w:fldChar w:fldCharType="end"/>
            </w:r>
          </w:hyperlink>
        </w:p>
        <w:p w14:paraId="3745FC71" w14:textId="3C4EBD95"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53" w:history="1">
            <w:r w:rsidRPr="006E20C3">
              <w:rPr>
                <w:rStyle w:val="Hyperlink"/>
                <w:noProof/>
              </w:rPr>
              <w:t>5.11 Comprehensive Analytics</w:t>
            </w:r>
            <w:r>
              <w:rPr>
                <w:noProof/>
                <w:webHidden/>
              </w:rPr>
              <w:tab/>
            </w:r>
            <w:r>
              <w:rPr>
                <w:noProof/>
                <w:webHidden/>
              </w:rPr>
              <w:fldChar w:fldCharType="begin"/>
            </w:r>
            <w:r>
              <w:rPr>
                <w:noProof/>
                <w:webHidden/>
              </w:rPr>
              <w:instrText xml:space="preserve"> PAGEREF _Toc180230453 \h </w:instrText>
            </w:r>
            <w:r>
              <w:rPr>
                <w:noProof/>
                <w:webHidden/>
              </w:rPr>
            </w:r>
            <w:r>
              <w:rPr>
                <w:noProof/>
                <w:webHidden/>
              </w:rPr>
              <w:fldChar w:fldCharType="separate"/>
            </w:r>
            <w:r>
              <w:rPr>
                <w:noProof/>
                <w:webHidden/>
              </w:rPr>
              <w:t>20</w:t>
            </w:r>
            <w:r>
              <w:rPr>
                <w:noProof/>
                <w:webHidden/>
              </w:rPr>
              <w:fldChar w:fldCharType="end"/>
            </w:r>
          </w:hyperlink>
        </w:p>
        <w:p w14:paraId="12F239B2" w14:textId="39BC8AB3"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54" w:history="1">
            <w:r w:rsidRPr="006E20C3">
              <w:rPr>
                <w:rStyle w:val="Hyperlink"/>
                <w:noProof/>
              </w:rPr>
              <w:t>5.12 Internationalization and Localization</w:t>
            </w:r>
            <w:r>
              <w:rPr>
                <w:noProof/>
                <w:webHidden/>
              </w:rPr>
              <w:tab/>
            </w:r>
            <w:r>
              <w:rPr>
                <w:noProof/>
                <w:webHidden/>
              </w:rPr>
              <w:fldChar w:fldCharType="begin"/>
            </w:r>
            <w:r>
              <w:rPr>
                <w:noProof/>
                <w:webHidden/>
              </w:rPr>
              <w:instrText xml:space="preserve"> PAGEREF _Toc180230454 \h </w:instrText>
            </w:r>
            <w:r>
              <w:rPr>
                <w:noProof/>
                <w:webHidden/>
              </w:rPr>
            </w:r>
            <w:r>
              <w:rPr>
                <w:noProof/>
                <w:webHidden/>
              </w:rPr>
              <w:fldChar w:fldCharType="separate"/>
            </w:r>
            <w:r>
              <w:rPr>
                <w:noProof/>
                <w:webHidden/>
              </w:rPr>
              <w:t>20</w:t>
            </w:r>
            <w:r>
              <w:rPr>
                <w:noProof/>
                <w:webHidden/>
              </w:rPr>
              <w:fldChar w:fldCharType="end"/>
            </w:r>
          </w:hyperlink>
        </w:p>
        <w:p w14:paraId="719C0F71" w14:textId="35891BAE" w:rsidR="00C04607" w:rsidRDefault="00C04607">
          <w:pPr>
            <w:pStyle w:val="TOC1"/>
            <w:tabs>
              <w:tab w:val="right" w:leader="dot" w:pos="9350"/>
            </w:tabs>
            <w:rPr>
              <w:rFonts w:eastAsiaTheme="minorEastAsia"/>
              <w:noProof/>
              <w:kern w:val="2"/>
              <w:lang w:val="en-IN" w:eastAsia="en-IN" w:bidi="gu-IN"/>
              <w14:ligatures w14:val="standardContextual"/>
            </w:rPr>
          </w:pPr>
          <w:hyperlink w:anchor="_Toc180230455" w:history="1">
            <w:r w:rsidRPr="006E20C3">
              <w:rPr>
                <w:rStyle w:val="Hyperlink"/>
                <w:noProof/>
              </w:rPr>
              <w:t>6. Conclusion</w:t>
            </w:r>
            <w:r>
              <w:rPr>
                <w:noProof/>
                <w:webHidden/>
              </w:rPr>
              <w:tab/>
            </w:r>
            <w:r>
              <w:rPr>
                <w:noProof/>
                <w:webHidden/>
              </w:rPr>
              <w:fldChar w:fldCharType="begin"/>
            </w:r>
            <w:r>
              <w:rPr>
                <w:noProof/>
                <w:webHidden/>
              </w:rPr>
              <w:instrText xml:space="preserve"> PAGEREF _Toc180230455 \h </w:instrText>
            </w:r>
            <w:r>
              <w:rPr>
                <w:noProof/>
                <w:webHidden/>
              </w:rPr>
            </w:r>
            <w:r>
              <w:rPr>
                <w:noProof/>
                <w:webHidden/>
              </w:rPr>
              <w:fldChar w:fldCharType="separate"/>
            </w:r>
            <w:r>
              <w:rPr>
                <w:noProof/>
                <w:webHidden/>
              </w:rPr>
              <w:t>21</w:t>
            </w:r>
            <w:r>
              <w:rPr>
                <w:noProof/>
                <w:webHidden/>
              </w:rPr>
              <w:fldChar w:fldCharType="end"/>
            </w:r>
          </w:hyperlink>
        </w:p>
        <w:p w14:paraId="0B096195" w14:textId="133FDD8A"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56" w:history="1">
            <w:r w:rsidRPr="006E20C3">
              <w:rPr>
                <w:rStyle w:val="Hyperlink"/>
                <w:noProof/>
              </w:rPr>
              <w:t>6.1 Project Achievements</w:t>
            </w:r>
            <w:r>
              <w:rPr>
                <w:noProof/>
                <w:webHidden/>
              </w:rPr>
              <w:tab/>
            </w:r>
            <w:r>
              <w:rPr>
                <w:noProof/>
                <w:webHidden/>
              </w:rPr>
              <w:fldChar w:fldCharType="begin"/>
            </w:r>
            <w:r>
              <w:rPr>
                <w:noProof/>
                <w:webHidden/>
              </w:rPr>
              <w:instrText xml:space="preserve"> PAGEREF _Toc180230456 \h </w:instrText>
            </w:r>
            <w:r>
              <w:rPr>
                <w:noProof/>
                <w:webHidden/>
              </w:rPr>
            </w:r>
            <w:r>
              <w:rPr>
                <w:noProof/>
                <w:webHidden/>
              </w:rPr>
              <w:fldChar w:fldCharType="separate"/>
            </w:r>
            <w:r>
              <w:rPr>
                <w:noProof/>
                <w:webHidden/>
              </w:rPr>
              <w:t>21</w:t>
            </w:r>
            <w:r>
              <w:rPr>
                <w:noProof/>
                <w:webHidden/>
              </w:rPr>
              <w:fldChar w:fldCharType="end"/>
            </w:r>
          </w:hyperlink>
        </w:p>
        <w:p w14:paraId="01F14A9A" w14:textId="13A3E793"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57" w:history="1">
            <w:r w:rsidRPr="006E20C3">
              <w:rPr>
                <w:rStyle w:val="Hyperlink"/>
                <w:noProof/>
              </w:rPr>
              <w:t>6.2 Impact and Significance</w:t>
            </w:r>
            <w:r>
              <w:rPr>
                <w:noProof/>
                <w:webHidden/>
              </w:rPr>
              <w:tab/>
            </w:r>
            <w:r>
              <w:rPr>
                <w:noProof/>
                <w:webHidden/>
              </w:rPr>
              <w:fldChar w:fldCharType="begin"/>
            </w:r>
            <w:r>
              <w:rPr>
                <w:noProof/>
                <w:webHidden/>
              </w:rPr>
              <w:instrText xml:space="preserve"> PAGEREF _Toc180230457 \h </w:instrText>
            </w:r>
            <w:r>
              <w:rPr>
                <w:noProof/>
                <w:webHidden/>
              </w:rPr>
            </w:r>
            <w:r>
              <w:rPr>
                <w:noProof/>
                <w:webHidden/>
              </w:rPr>
              <w:fldChar w:fldCharType="separate"/>
            </w:r>
            <w:r>
              <w:rPr>
                <w:noProof/>
                <w:webHidden/>
              </w:rPr>
              <w:t>21</w:t>
            </w:r>
            <w:r>
              <w:rPr>
                <w:noProof/>
                <w:webHidden/>
              </w:rPr>
              <w:fldChar w:fldCharType="end"/>
            </w:r>
          </w:hyperlink>
        </w:p>
        <w:p w14:paraId="20C7B5A3" w14:textId="44D87D97"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58" w:history="1">
            <w:r w:rsidRPr="006E20C3">
              <w:rPr>
                <w:rStyle w:val="Hyperlink"/>
                <w:noProof/>
              </w:rPr>
              <w:t>6.3 Lessons Learned</w:t>
            </w:r>
            <w:r>
              <w:rPr>
                <w:noProof/>
                <w:webHidden/>
              </w:rPr>
              <w:tab/>
            </w:r>
            <w:r>
              <w:rPr>
                <w:noProof/>
                <w:webHidden/>
              </w:rPr>
              <w:fldChar w:fldCharType="begin"/>
            </w:r>
            <w:r>
              <w:rPr>
                <w:noProof/>
                <w:webHidden/>
              </w:rPr>
              <w:instrText xml:space="preserve"> PAGEREF _Toc180230458 \h </w:instrText>
            </w:r>
            <w:r>
              <w:rPr>
                <w:noProof/>
                <w:webHidden/>
              </w:rPr>
            </w:r>
            <w:r>
              <w:rPr>
                <w:noProof/>
                <w:webHidden/>
              </w:rPr>
              <w:fldChar w:fldCharType="separate"/>
            </w:r>
            <w:r>
              <w:rPr>
                <w:noProof/>
                <w:webHidden/>
              </w:rPr>
              <w:t>22</w:t>
            </w:r>
            <w:r>
              <w:rPr>
                <w:noProof/>
                <w:webHidden/>
              </w:rPr>
              <w:fldChar w:fldCharType="end"/>
            </w:r>
          </w:hyperlink>
        </w:p>
        <w:p w14:paraId="288FF0D5" w14:textId="2CDAFED1"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59" w:history="1">
            <w:r w:rsidRPr="006E20C3">
              <w:rPr>
                <w:rStyle w:val="Hyperlink"/>
                <w:noProof/>
              </w:rPr>
              <w:t>6.4 Future Outlook</w:t>
            </w:r>
            <w:r>
              <w:rPr>
                <w:noProof/>
                <w:webHidden/>
              </w:rPr>
              <w:tab/>
            </w:r>
            <w:r>
              <w:rPr>
                <w:noProof/>
                <w:webHidden/>
              </w:rPr>
              <w:fldChar w:fldCharType="begin"/>
            </w:r>
            <w:r>
              <w:rPr>
                <w:noProof/>
                <w:webHidden/>
              </w:rPr>
              <w:instrText xml:space="preserve"> PAGEREF _Toc180230459 \h </w:instrText>
            </w:r>
            <w:r>
              <w:rPr>
                <w:noProof/>
                <w:webHidden/>
              </w:rPr>
            </w:r>
            <w:r>
              <w:rPr>
                <w:noProof/>
                <w:webHidden/>
              </w:rPr>
              <w:fldChar w:fldCharType="separate"/>
            </w:r>
            <w:r>
              <w:rPr>
                <w:noProof/>
                <w:webHidden/>
              </w:rPr>
              <w:t>22</w:t>
            </w:r>
            <w:r>
              <w:rPr>
                <w:noProof/>
                <w:webHidden/>
              </w:rPr>
              <w:fldChar w:fldCharType="end"/>
            </w:r>
          </w:hyperlink>
        </w:p>
        <w:p w14:paraId="3516D1DA" w14:textId="707184A6" w:rsidR="00C04607" w:rsidRDefault="00C04607">
          <w:pPr>
            <w:pStyle w:val="TOC2"/>
            <w:tabs>
              <w:tab w:val="right" w:leader="dot" w:pos="9350"/>
            </w:tabs>
            <w:rPr>
              <w:rFonts w:eastAsiaTheme="minorEastAsia"/>
              <w:noProof/>
              <w:kern w:val="2"/>
              <w:lang w:val="en-IN" w:eastAsia="en-IN" w:bidi="gu-IN"/>
              <w14:ligatures w14:val="standardContextual"/>
            </w:rPr>
          </w:pPr>
          <w:hyperlink w:anchor="_Toc180230460" w:history="1">
            <w:r w:rsidRPr="006E20C3">
              <w:rPr>
                <w:rStyle w:val="Hyperlink"/>
                <w:noProof/>
              </w:rPr>
              <w:t>6.5 Final Thoughts</w:t>
            </w:r>
            <w:r>
              <w:rPr>
                <w:noProof/>
                <w:webHidden/>
              </w:rPr>
              <w:tab/>
            </w:r>
            <w:r>
              <w:rPr>
                <w:noProof/>
                <w:webHidden/>
              </w:rPr>
              <w:fldChar w:fldCharType="begin"/>
            </w:r>
            <w:r>
              <w:rPr>
                <w:noProof/>
                <w:webHidden/>
              </w:rPr>
              <w:instrText xml:space="preserve"> PAGEREF _Toc180230460 \h </w:instrText>
            </w:r>
            <w:r>
              <w:rPr>
                <w:noProof/>
                <w:webHidden/>
              </w:rPr>
            </w:r>
            <w:r>
              <w:rPr>
                <w:noProof/>
                <w:webHidden/>
              </w:rPr>
              <w:fldChar w:fldCharType="separate"/>
            </w:r>
            <w:r>
              <w:rPr>
                <w:noProof/>
                <w:webHidden/>
              </w:rPr>
              <w:t>22</w:t>
            </w:r>
            <w:r>
              <w:rPr>
                <w:noProof/>
                <w:webHidden/>
              </w:rPr>
              <w:fldChar w:fldCharType="end"/>
            </w:r>
          </w:hyperlink>
        </w:p>
        <w:p w14:paraId="477D740F" w14:textId="49C47401" w:rsidR="00C04607" w:rsidRDefault="00C04607">
          <w:pPr>
            <w:pStyle w:val="TOC1"/>
            <w:tabs>
              <w:tab w:val="right" w:leader="dot" w:pos="9350"/>
            </w:tabs>
            <w:rPr>
              <w:rFonts w:eastAsiaTheme="minorEastAsia"/>
              <w:noProof/>
              <w:kern w:val="2"/>
              <w:lang w:val="en-IN" w:eastAsia="en-IN" w:bidi="gu-IN"/>
              <w14:ligatures w14:val="standardContextual"/>
            </w:rPr>
          </w:pPr>
          <w:hyperlink w:anchor="_Toc180230461" w:history="1">
            <w:r w:rsidRPr="006E20C3">
              <w:rPr>
                <w:rStyle w:val="Hyperlink"/>
                <w:noProof/>
              </w:rPr>
              <w:t>7. References</w:t>
            </w:r>
            <w:r>
              <w:rPr>
                <w:noProof/>
                <w:webHidden/>
              </w:rPr>
              <w:tab/>
            </w:r>
            <w:r>
              <w:rPr>
                <w:noProof/>
                <w:webHidden/>
              </w:rPr>
              <w:fldChar w:fldCharType="begin"/>
            </w:r>
            <w:r>
              <w:rPr>
                <w:noProof/>
                <w:webHidden/>
              </w:rPr>
              <w:instrText xml:space="preserve"> PAGEREF _Toc180230461 \h </w:instrText>
            </w:r>
            <w:r>
              <w:rPr>
                <w:noProof/>
                <w:webHidden/>
              </w:rPr>
            </w:r>
            <w:r>
              <w:rPr>
                <w:noProof/>
                <w:webHidden/>
              </w:rPr>
              <w:fldChar w:fldCharType="separate"/>
            </w:r>
            <w:r>
              <w:rPr>
                <w:noProof/>
                <w:webHidden/>
              </w:rPr>
              <w:t>23</w:t>
            </w:r>
            <w:r>
              <w:rPr>
                <w:noProof/>
                <w:webHidden/>
              </w:rPr>
              <w:fldChar w:fldCharType="end"/>
            </w:r>
          </w:hyperlink>
        </w:p>
        <w:p w14:paraId="19818F03" w14:textId="32DA3173" w:rsidR="00257F88" w:rsidRDefault="00257F88">
          <w:r>
            <w:rPr>
              <w:b/>
              <w:bCs/>
              <w:noProof/>
            </w:rPr>
            <w:fldChar w:fldCharType="end"/>
          </w:r>
        </w:p>
      </w:sdtContent>
    </w:sdt>
    <w:p w14:paraId="1E81BDA9" w14:textId="77777777" w:rsidR="00257F88" w:rsidRDefault="00257F88">
      <w:pPr>
        <w:rPr>
          <w:rFonts w:asciiTheme="majorHAnsi" w:eastAsiaTheme="majorEastAsia" w:hAnsiTheme="majorHAnsi" w:cstheme="majorBidi"/>
          <w:b/>
          <w:bCs/>
          <w:color w:val="4F81BD" w:themeColor="accent1"/>
          <w:sz w:val="32"/>
          <w:szCs w:val="32"/>
        </w:rPr>
      </w:pPr>
      <w:r>
        <w:br w:type="page"/>
      </w:r>
    </w:p>
    <w:p w14:paraId="04B0BBC5" w14:textId="58B4788E" w:rsidR="00950E6F" w:rsidRDefault="00B17152">
      <w:pPr>
        <w:pStyle w:val="Heading1"/>
      </w:pPr>
      <w:bookmarkStart w:id="1" w:name="_Toc180230406"/>
      <w:r>
        <w:lastRenderedPageBreak/>
        <w:t>1. Introduction</w:t>
      </w:r>
      <w:bookmarkEnd w:id="1"/>
    </w:p>
    <w:p w14:paraId="04B0BBC6" w14:textId="77777777" w:rsidR="00950E6F" w:rsidRDefault="00B17152">
      <w:pPr>
        <w:pStyle w:val="Heading2"/>
      </w:pPr>
      <w:bookmarkStart w:id="2" w:name="introduction-1"/>
      <w:bookmarkStart w:id="3" w:name="_Toc180230407"/>
      <w:r>
        <w:t>1.1 Introduction</w:t>
      </w:r>
      <w:bookmarkEnd w:id="3"/>
    </w:p>
    <w:p w14:paraId="04B0BBC7" w14:textId="79E54885" w:rsidR="00950E6F" w:rsidRDefault="00034B12">
      <w:pPr>
        <w:pStyle w:val="FirstParagraph"/>
      </w:pPr>
      <w:r>
        <w:t>STENO</w:t>
      </w:r>
      <w:r w:rsidR="00B17152">
        <w:t xml:space="preserve"> is an advanced steganography application designed to provide users with a powerful yet user-friendly tool for hiding secret messages within various digital media formats. In an era where digital privacy and secure communication are of paramount importance, </w:t>
      </w:r>
      <w:r>
        <w:t>STENO</w:t>
      </w:r>
      <w:r w:rsidR="00B17152">
        <w:t xml:space="preserve"> offers a comprehensive solution for concealing sensitive information “in plain sight.”</w:t>
      </w:r>
    </w:p>
    <w:p w14:paraId="04B0BBC8" w14:textId="77777777" w:rsidR="00950E6F" w:rsidRDefault="00B17152">
      <w:pPr>
        <w:pStyle w:val="BodyText"/>
      </w:pPr>
      <w:r>
        <w:t>Steganography, derived from the Greek words “steganos” (covered) and “graphein” (writing), is the practice of hiding information within other non-secret data to avoid detection. Unlike cryptography, which makes data unreadable, steganography aims to hide the very existence of the secret information.</w:t>
      </w:r>
    </w:p>
    <w:p w14:paraId="04B0BBC9" w14:textId="0BFAA51B" w:rsidR="00950E6F" w:rsidRDefault="00034B12">
      <w:pPr>
        <w:pStyle w:val="BodyText"/>
      </w:pPr>
      <w:r>
        <w:t>STENO</w:t>
      </w:r>
      <w:r w:rsidR="00B17152">
        <w:t xml:space="preserve"> supports multiple file formats including text, image, and audio, making it a versatile tool for various steganography needs. It employs advanced algorithms to embed data within these files while minimizing detectable changes, ensuring that the presence of hidden information remains inconspicuous.</w:t>
      </w:r>
    </w:p>
    <w:p w14:paraId="04B0BBCA" w14:textId="77777777" w:rsidR="00950E6F" w:rsidRDefault="00B17152">
      <w:pPr>
        <w:pStyle w:val="Heading2"/>
      </w:pPr>
      <w:bookmarkStart w:id="4" w:name="existing-system"/>
      <w:bookmarkStart w:id="5" w:name="_Toc180230408"/>
      <w:bookmarkEnd w:id="2"/>
      <w:r>
        <w:t>1.2 Existing System</w:t>
      </w:r>
      <w:bookmarkEnd w:id="5"/>
    </w:p>
    <w:p w14:paraId="04B0BBCB" w14:textId="77777777" w:rsidR="00950E6F" w:rsidRDefault="00B17152">
      <w:pPr>
        <w:pStyle w:val="FirstParagraph"/>
      </w:pPr>
      <w:r>
        <w:t>Current steganography solutions often suffer from several limitations:</w:t>
      </w:r>
    </w:p>
    <w:p w14:paraId="04B0BBCC" w14:textId="77777777" w:rsidR="00950E6F" w:rsidRDefault="00B17152" w:rsidP="007C6853">
      <w:pPr>
        <w:pStyle w:val="Compact"/>
        <w:numPr>
          <w:ilvl w:val="0"/>
          <w:numId w:val="1"/>
        </w:numPr>
      </w:pPr>
      <w:r>
        <w:t>Limited format support: Many tools specialize in only one type of media (e.g., only images or only audio).</w:t>
      </w:r>
    </w:p>
    <w:p w14:paraId="04B0BBCD" w14:textId="77777777" w:rsidR="00950E6F" w:rsidRDefault="00B17152" w:rsidP="007C6853">
      <w:pPr>
        <w:pStyle w:val="Compact"/>
        <w:numPr>
          <w:ilvl w:val="0"/>
          <w:numId w:val="1"/>
        </w:numPr>
      </w:pPr>
      <w:r>
        <w:t>Complex user interfaces: Existing tools often require technical expertise, making them inaccessible to average users.</w:t>
      </w:r>
    </w:p>
    <w:p w14:paraId="04B0BBCE" w14:textId="77777777" w:rsidR="00950E6F" w:rsidRDefault="00B17152" w:rsidP="007C6853">
      <w:pPr>
        <w:pStyle w:val="Compact"/>
        <w:numPr>
          <w:ilvl w:val="0"/>
          <w:numId w:val="1"/>
        </w:numPr>
      </w:pPr>
      <w:r>
        <w:t>Lack of integration: Users often need multiple tools to handle different types of steganography.</w:t>
      </w:r>
    </w:p>
    <w:p w14:paraId="04B0BBCF" w14:textId="77777777" w:rsidR="00950E6F" w:rsidRDefault="00B17152" w:rsidP="007C6853">
      <w:pPr>
        <w:pStyle w:val="Compact"/>
        <w:numPr>
          <w:ilvl w:val="0"/>
          <w:numId w:val="1"/>
        </w:numPr>
      </w:pPr>
      <w:r>
        <w:t>Weak security measures: Some tools lack robust encryption or password protection for hidden data.</w:t>
      </w:r>
    </w:p>
    <w:p w14:paraId="04B0BBD0" w14:textId="77777777" w:rsidR="00950E6F" w:rsidRDefault="00B17152" w:rsidP="007C6853">
      <w:pPr>
        <w:pStyle w:val="Compact"/>
        <w:numPr>
          <w:ilvl w:val="0"/>
          <w:numId w:val="1"/>
        </w:numPr>
      </w:pPr>
      <w:r>
        <w:t>Platform dependence: Many solutions are limited to specific operating systems.</w:t>
      </w:r>
    </w:p>
    <w:p w14:paraId="04B0BBD1" w14:textId="77777777" w:rsidR="00950E6F" w:rsidRDefault="00B17152">
      <w:pPr>
        <w:pStyle w:val="Heading2"/>
      </w:pPr>
      <w:bookmarkStart w:id="6" w:name="need-for-the-new-system"/>
      <w:bookmarkStart w:id="7" w:name="_Toc180230409"/>
      <w:bookmarkEnd w:id="4"/>
      <w:r>
        <w:t>1.3 Need for the New System</w:t>
      </w:r>
      <w:bookmarkEnd w:id="7"/>
    </w:p>
    <w:p w14:paraId="04B0BBD2" w14:textId="7A8E38EA" w:rsidR="00950E6F" w:rsidRDefault="00B17152">
      <w:pPr>
        <w:pStyle w:val="FirstParagraph"/>
      </w:pPr>
      <w:r>
        <w:t xml:space="preserve">The development of </w:t>
      </w:r>
      <w:r w:rsidR="00034B12">
        <w:t>STENO</w:t>
      </w:r>
      <w:r>
        <w:t xml:space="preserve"> addresses several critical needs in the field of steganography:</w:t>
      </w:r>
    </w:p>
    <w:p w14:paraId="04B0BBD3" w14:textId="77777777" w:rsidR="00950E6F" w:rsidRDefault="00B17152" w:rsidP="007C6853">
      <w:pPr>
        <w:pStyle w:val="Compact"/>
        <w:numPr>
          <w:ilvl w:val="0"/>
          <w:numId w:val="2"/>
        </w:numPr>
      </w:pPr>
      <w:r>
        <w:t>Comprehensive solution: A single tool capable of handling multiple file formats.</w:t>
      </w:r>
    </w:p>
    <w:p w14:paraId="04B0BBD4" w14:textId="77777777" w:rsidR="00950E6F" w:rsidRDefault="00B17152" w:rsidP="007C6853">
      <w:pPr>
        <w:pStyle w:val="Compact"/>
        <w:numPr>
          <w:ilvl w:val="0"/>
          <w:numId w:val="2"/>
        </w:numPr>
      </w:pPr>
      <w:r>
        <w:t>User-friendly interface: Making steganography accessible to users with varying levels of technical expertise.</w:t>
      </w:r>
    </w:p>
    <w:p w14:paraId="04B0BBD5" w14:textId="77777777" w:rsidR="00950E6F" w:rsidRDefault="00B17152" w:rsidP="007C6853">
      <w:pPr>
        <w:pStyle w:val="Compact"/>
        <w:numPr>
          <w:ilvl w:val="0"/>
          <w:numId w:val="2"/>
        </w:numPr>
      </w:pPr>
      <w:r>
        <w:t>Enhanced security: Implementing strong encryption and password protection for hidden data.</w:t>
      </w:r>
    </w:p>
    <w:p w14:paraId="04B0BBD6" w14:textId="77777777" w:rsidR="00950E6F" w:rsidRDefault="00B17152" w:rsidP="007C6853">
      <w:pPr>
        <w:pStyle w:val="Compact"/>
        <w:numPr>
          <w:ilvl w:val="0"/>
          <w:numId w:val="2"/>
        </w:numPr>
      </w:pPr>
      <w:r>
        <w:t>Cross-platform compatibility: Ensuring the tool works across different operating systems.</w:t>
      </w:r>
    </w:p>
    <w:p w14:paraId="04B0BBD7" w14:textId="77777777" w:rsidR="00950E6F" w:rsidRDefault="00B17152" w:rsidP="007C6853">
      <w:pPr>
        <w:pStyle w:val="Compact"/>
        <w:numPr>
          <w:ilvl w:val="0"/>
          <w:numId w:val="2"/>
        </w:numPr>
      </w:pPr>
      <w:r>
        <w:t>Educational value: Providing a platform for understanding and experimenting with steganography techniques.</w:t>
      </w:r>
    </w:p>
    <w:p w14:paraId="04B0BBD8" w14:textId="77777777" w:rsidR="00950E6F" w:rsidRDefault="00B17152">
      <w:pPr>
        <w:pStyle w:val="Heading2"/>
      </w:pPr>
      <w:bookmarkStart w:id="8" w:name="objective-of-the-new-system"/>
      <w:bookmarkStart w:id="9" w:name="_Toc180230410"/>
      <w:bookmarkEnd w:id="6"/>
      <w:r>
        <w:lastRenderedPageBreak/>
        <w:t>1.4 Objective of the New System</w:t>
      </w:r>
      <w:bookmarkEnd w:id="9"/>
    </w:p>
    <w:p w14:paraId="04B0BBD9" w14:textId="1CA06A8F" w:rsidR="00950E6F" w:rsidRDefault="00B17152">
      <w:pPr>
        <w:pStyle w:val="FirstParagraph"/>
      </w:pPr>
      <w:r>
        <w:t xml:space="preserve">The primary objectives of </w:t>
      </w:r>
      <w:r w:rsidR="00034B12">
        <w:t>STENO</w:t>
      </w:r>
      <w:r>
        <w:t xml:space="preserve"> are:</w:t>
      </w:r>
    </w:p>
    <w:p w14:paraId="04B0BBDA" w14:textId="77777777" w:rsidR="00950E6F" w:rsidRDefault="00B17152" w:rsidP="007C6853">
      <w:pPr>
        <w:pStyle w:val="Compact"/>
        <w:numPr>
          <w:ilvl w:val="0"/>
          <w:numId w:val="3"/>
        </w:numPr>
      </w:pPr>
      <w:r>
        <w:t>To provide a user-friendly, all-in-one steganography solution supporting text, image, and audio formats.</w:t>
      </w:r>
    </w:p>
    <w:p w14:paraId="04B0BBDB" w14:textId="77777777" w:rsidR="00950E6F" w:rsidRDefault="00B17152" w:rsidP="007C6853">
      <w:pPr>
        <w:pStyle w:val="Compact"/>
        <w:numPr>
          <w:ilvl w:val="0"/>
          <w:numId w:val="3"/>
        </w:numPr>
      </w:pPr>
      <w:r>
        <w:t>To implement robust steganography techniques that minimize the detectability of hidden data.</w:t>
      </w:r>
    </w:p>
    <w:p w14:paraId="04B0BBDC" w14:textId="77777777" w:rsidR="00950E6F" w:rsidRDefault="00B17152" w:rsidP="007C6853">
      <w:pPr>
        <w:pStyle w:val="Compact"/>
        <w:numPr>
          <w:ilvl w:val="0"/>
          <w:numId w:val="3"/>
        </w:numPr>
      </w:pPr>
      <w:r>
        <w:t>To enhance the security of hidden data through password protection and potential encryption.</w:t>
      </w:r>
    </w:p>
    <w:p w14:paraId="04B0BBDD" w14:textId="77777777" w:rsidR="00950E6F" w:rsidRDefault="00B17152" w:rsidP="007C6853">
      <w:pPr>
        <w:pStyle w:val="Compact"/>
        <w:numPr>
          <w:ilvl w:val="0"/>
          <w:numId w:val="3"/>
        </w:numPr>
      </w:pPr>
      <w:r>
        <w:t>To ensure cross-platform compatibility for wider accessibility.</w:t>
      </w:r>
    </w:p>
    <w:p w14:paraId="04B0BBDE" w14:textId="77777777" w:rsidR="00950E6F" w:rsidRDefault="00B17152" w:rsidP="007C6853">
      <w:pPr>
        <w:pStyle w:val="Compact"/>
        <w:numPr>
          <w:ilvl w:val="0"/>
          <w:numId w:val="3"/>
        </w:numPr>
      </w:pPr>
      <w:r>
        <w:t>To create an extensible architecture that allows for easy addition of new steganography techniques and file format support in the future.</w:t>
      </w:r>
    </w:p>
    <w:p w14:paraId="04B0BBDF" w14:textId="77777777" w:rsidR="00950E6F" w:rsidRDefault="00B17152">
      <w:pPr>
        <w:pStyle w:val="Heading2"/>
      </w:pPr>
      <w:bookmarkStart w:id="10" w:name="problem-definition"/>
      <w:bookmarkStart w:id="11" w:name="_Toc180230411"/>
      <w:bookmarkEnd w:id="8"/>
      <w:r>
        <w:t>1.5 Problem Definition</w:t>
      </w:r>
      <w:bookmarkEnd w:id="11"/>
    </w:p>
    <w:p w14:paraId="04B0BBE0" w14:textId="08FF9759" w:rsidR="00950E6F" w:rsidRDefault="00034B12">
      <w:pPr>
        <w:pStyle w:val="FirstParagraph"/>
      </w:pPr>
      <w:r>
        <w:t>STENO</w:t>
      </w:r>
      <w:r w:rsidR="00B17152">
        <w:t xml:space="preserve"> aims to solve the following problem: “How can we create a comprehensive, user-friendly, and secure steganography tool that supports multiple file formats and is accessible to users across different platforms?”</w:t>
      </w:r>
    </w:p>
    <w:p w14:paraId="04B0BBE1" w14:textId="77777777" w:rsidR="00950E6F" w:rsidRDefault="00B17152">
      <w:pPr>
        <w:pStyle w:val="Heading2"/>
      </w:pPr>
      <w:bookmarkStart w:id="12" w:name="software-process-model"/>
      <w:bookmarkStart w:id="13" w:name="_Toc180230412"/>
      <w:bookmarkEnd w:id="10"/>
      <w:r>
        <w:t>1.6 Software Process Model</w:t>
      </w:r>
      <w:bookmarkEnd w:id="13"/>
    </w:p>
    <w:p w14:paraId="04B0BBE2" w14:textId="3B22E1C3" w:rsidR="00950E6F" w:rsidRDefault="00B17152">
      <w:pPr>
        <w:pStyle w:val="FirstParagraph"/>
      </w:pPr>
      <w:r>
        <w:t xml:space="preserve">The development of </w:t>
      </w:r>
      <w:r w:rsidR="00034B12">
        <w:t>STENO</w:t>
      </w:r>
      <w:r>
        <w:t xml:space="preserve"> follows an Agile software development process, specifically using the Scrum framework. This approach allows for iterative development, frequent stakeholder feedback, and the flexibility to adapt to changing requirements.</w:t>
      </w:r>
    </w:p>
    <w:p w14:paraId="04B0BBE3" w14:textId="77777777" w:rsidR="00950E6F" w:rsidRDefault="00B17152">
      <w:pPr>
        <w:pStyle w:val="Heading2"/>
      </w:pPr>
      <w:bookmarkStart w:id="14" w:name="core-components"/>
      <w:bookmarkStart w:id="15" w:name="_Toc180230413"/>
      <w:bookmarkEnd w:id="12"/>
      <w:r>
        <w:t>1.7 Core Components</w:t>
      </w:r>
      <w:bookmarkEnd w:id="15"/>
    </w:p>
    <w:p w14:paraId="04B0BBE4" w14:textId="459DF7C1" w:rsidR="00950E6F" w:rsidRDefault="00B17152">
      <w:pPr>
        <w:pStyle w:val="FirstParagraph"/>
      </w:pPr>
      <w:r>
        <w:t xml:space="preserve">The core components of </w:t>
      </w:r>
      <w:r w:rsidR="00034B12">
        <w:t>STENO</w:t>
      </w:r>
      <w:r>
        <w:t xml:space="preserve"> include:</w:t>
      </w:r>
    </w:p>
    <w:p w14:paraId="04B0BBE5" w14:textId="77777777" w:rsidR="00950E6F" w:rsidRDefault="00B17152" w:rsidP="007C6853">
      <w:pPr>
        <w:pStyle w:val="Compact"/>
        <w:numPr>
          <w:ilvl w:val="0"/>
          <w:numId w:val="4"/>
        </w:numPr>
      </w:pPr>
      <w:r>
        <w:t>Text Steganography Module: Utilizes the SNOW algorithm for hiding data in text files.</w:t>
      </w:r>
    </w:p>
    <w:p w14:paraId="04B0BBE6" w14:textId="77777777" w:rsidR="00950E6F" w:rsidRDefault="00B17152" w:rsidP="007C6853">
      <w:pPr>
        <w:pStyle w:val="Compact"/>
        <w:numPr>
          <w:ilvl w:val="0"/>
          <w:numId w:val="4"/>
        </w:numPr>
      </w:pPr>
      <w:r>
        <w:t>Image Steganography Module: Implements LSB (Least Significant Bit) technique for image files.</w:t>
      </w:r>
    </w:p>
    <w:p w14:paraId="04B0BBE7" w14:textId="77777777" w:rsidR="00950E6F" w:rsidRDefault="00B17152" w:rsidP="007C6853">
      <w:pPr>
        <w:pStyle w:val="Compact"/>
        <w:numPr>
          <w:ilvl w:val="0"/>
          <w:numId w:val="4"/>
        </w:numPr>
      </w:pPr>
      <w:r>
        <w:t>Audio Steganography Module: Uses LSB technique adapted for audio samples in WAV files.</w:t>
      </w:r>
    </w:p>
    <w:p w14:paraId="04B0BBE8" w14:textId="77777777" w:rsidR="00950E6F" w:rsidRDefault="00B17152" w:rsidP="007C6853">
      <w:pPr>
        <w:pStyle w:val="Compact"/>
        <w:numPr>
          <w:ilvl w:val="0"/>
          <w:numId w:val="4"/>
        </w:numPr>
      </w:pPr>
      <w:r>
        <w:t>Graphical User Interface: Built using Python’s Tkinter library for cross-platform compatibility.</w:t>
      </w:r>
    </w:p>
    <w:p w14:paraId="04B0BBE9" w14:textId="77777777" w:rsidR="00950E6F" w:rsidRDefault="00B17152" w:rsidP="007C6853">
      <w:pPr>
        <w:pStyle w:val="Compact"/>
        <w:numPr>
          <w:ilvl w:val="0"/>
          <w:numId w:val="4"/>
        </w:numPr>
      </w:pPr>
      <w:r>
        <w:t>Database Management: Handles user accounts and file metadata using SQLite.</w:t>
      </w:r>
    </w:p>
    <w:p w14:paraId="04B0BBEA" w14:textId="77777777" w:rsidR="00950E6F" w:rsidRDefault="00B17152">
      <w:pPr>
        <w:pStyle w:val="Heading2"/>
      </w:pPr>
      <w:bookmarkStart w:id="16" w:name="project-profile"/>
      <w:bookmarkStart w:id="17" w:name="_Toc180230414"/>
      <w:bookmarkEnd w:id="14"/>
      <w:r>
        <w:t>1.8 Project Profile</w:t>
      </w:r>
      <w:bookmarkEnd w:id="17"/>
    </w:p>
    <w:p w14:paraId="04B0BBEB" w14:textId="3D4E8A34" w:rsidR="00950E6F" w:rsidRDefault="00B17152" w:rsidP="007C6853">
      <w:pPr>
        <w:pStyle w:val="Compact"/>
        <w:numPr>
          <w:ilvl w:val="0"/>
          <w:numId w:val="5"/>
        </w:numPr>
      </w:pPr>
      <w:r>
        <w:t xml:space="preserve">Project Name: </w:t>
      </w:r>
      <w:r w:rsidR="00034B12">
        <w:t>STENO</w:t>
      </w:r>
    </w:p>
    <w:p w14:paraId="04B0BBEC" w14:textId="77777777" w:rsidR="00950E6F" w:rsidRDefault="00B17152" w:rsidP="007C6853">
      <w:pPr>
        <w:pStyle w:val="Compact"/>
        <w:numPr>
          <w:ilvl w:val="0"/>
          <w:numId w:val="5"/>
        </w:numPr>
      </w:pPr>
      <w:r>
        <w:t>Version: 1.0</w:t>
      </w:r>
    </w:p>
    <w:p w14:paraId="04B0BBED" w14:textId="77777777" w:rsidR="00950E6F" w:rsidRDefault="00B17152" w:rsidP="007C6853">
      <w:pPr>
        <w:pStyle w:val="Compact"/>
        <w:numPr>
          <w:ilvl w:val="0"/>
          <w:numId w:val="5"/>
        </w:numPr>
      </w:pPr>
      <w:r>
        <w:t>Development Language: Python</w:t>
      </w:r>
    </w:p>
    <w:p w14:paraId="04B0BBEE" w14:textId="77777777" w:rsidR="00950E6F" w:rsidRDefault="00B17152" w:rsidP="007C6853">
      <w:pPr>
        <w:pStyle w:val="Compact"/>
        <w:numPr>
          <w:ilvl w:val="0"/>
          <w:numId w:val="5"/>
        </w:numPr>
      </w:pPr>
      <w:r>
        <w:t>Primary Libraries: Tkinter, OpenCV, Wave</w:t>
      </w:r>
    </w:p>
    <w:p w14:paraId="04B0BBEF" w14:textId="77777777" w:rsidR="00950E6F" w:rsidRDefault="00B17152" w:rsidP="007C6853">
      <w:pPr>
        <w:pStyle w:val="Compact"/>
        <w:numPr>
          <w:ilvl w:val="0"/>
          <w:numId w:val="5"/>
        </w:numPr>
      </w:pPr>
      <w:r>
        <w:t>Database: SQLite</w:t>
      </w:r>
    </w:p>
    <w:p w14:paraId="04B0BBF0" w14:textId="77777777" w:rsidR="00950E6F" w:rsidRDefault="00B17152" w:rsidP="007C6853">
      <w:pPr>
        <w:pStyle w:val="Compact"/>
        <w:numPr>
          <w:ilvl w:val="0"/>
          <w:numId w:val="5"/>
        </w:numPr>
      </w:pPr>
      <w:r>
        <w:lastRenderedPageBreak/>
        <w:t>Version Control: Git</w:t>
      </w:r>
    </w:p>
    <w:p w14:paraId="04B0BBF1" w14:textId="368CC38C" w:rsidR="00950E6F" w:rsidRDefault="00B17152" w:rsidP="007C6853">
      <w:pPr>
        <w:pStyle w:val="Compact"/>
        <w:numPr>
          <w:ilvl w:val="0"/>
          <w:numId w:val="5"/>
        </w:numPr>
      </w:pPr>
      <w:r>
        <w:t xml:space="preserve">Repository: </w:t>
      </w:r>
      <w:hyperlink r:id="rId9">
        <w:r w:rsidR="00921BEE" w:rsidRPr="00921BEE">
          <w:rPr>
            <w:color w:val="0070C0"/>
          </w:rPr>
          <w:t xml:space="preserve"> https://github.com/enough-jainil/Steno-project.git</w:t>
        </w:r>
        <w:r w:rsidR="00921BEE" w:rsidRPr="00921BEE">
          <w:rPr>
            <w:rStyle w:val="Hyperlink"/>
            <w:color w:val="auto"/>
          </w:rPr>
          <w:t xml:space="preserve"> </w:t>
        </w:r>
      </w:hyperlink>
    </w:p>
    <w:p w14:paraId="04B0BBF2" w14:textId="77777777" w:rsidR="00950E6F" w:rsidRDefault="00B17152">
      <w:pPr>
        <w:pStyle w:val="Heading2"/>
      </w:pPr>
      <w:bookmarkStart w:id="18" w:name="X147df34c94cedfafbd77142f9f90fb882ac0e88"/>
      <w:bookmarkStart w:id="19" w:name="_Toc180230415"/>
      <w:bookmarkEnd w:id="16"/>
      <w:r>
        <w:t>1.9 Advantages and Limitations of the Proposed System</w:t>
      </w:r>
      <w:bookmarkEnd w:id="19"/>
    </w:p>
    <w:p w14:paraId="04B0BBF3" w14:textId="77777777" w:rsidR="00950E6F" w:rsidRDefault="00B17152">
      <w:pPr>
        <w:pStyle w:val="FirstParagraph"/>
      </w:pPr>
      <w:r>
        <w:t>Advantages:</w:t>
      </w:r>
    </w:p>
    <w:p w14:paraId="04B0BBF4" w14:textId="77777777" w:rsidR="00950E6F" w:rsidRDefault="00B17152" w:rsidP="007C6853">
      <w:pPr>
        <w:pStyle w:val="Compact"/>
        <w:numPr>
          <w:ilvl w:val="0"/>
          <w:numId w:val="6"/>
        </w:numPr>
      </w:pPr>
      <w:r>
        <w:t>Multi-format support in a single application</w:t>
      </w:r>
    </w:p>
    <w:p w14:paraId="04B0BBF5" w14:textId="77777777" w:rsidR="00950E6F" w:rsidRDefault="00B17152" w:rsidP="007C6853">
      <w:pPr>
        <w:pStyle w:val="Compact"/>
        <w:numPr>
          <w:ilvl w:val="0"/>
          <w:numId w:val="6"/>
        </w:numPr>
      </w:pPr>
      <w:r>
        <w:t>User-friendly interface accessible to non-technical users</w:t>
      </w:r>
    </w:p>
    <w:p w14:paraId="04B0BBF6" w14:textId="77777777" w:rsidR="00950E6F" w:rsidRDefault="00B17152" w:rsidP="007C6853">
      <w:pPr>
        <w:pStyle w:val="Compact"/>
        <w:numPr>
          <w:ilvl w:val="0"/>
          <w:numId w:val="6"/>
        </w:numPr>
      </w:pPr>
      <w:r>
        <w:t>Cross-platform compatibility</w:t>
      </w:r>
    </w:p>
    <w:p w14:paraId="04B0BBF7" w14:textId="77777777" w:rsidR="00950E6F" w:rsidRDefault="00B17152" w:rsidP="007C6853">
      <w:pPr>
        <w:pStyle w:val="Compact"/>
        <w:numPr>
          <w:ilvl w:val="0"/>
          <w:numId w:val="6"/>
        </w:numPr>
      </w:pPr>
      <w:r>
        <w:t>Enhanced security through password protection</w:t>
      </w:r>
    </w:p>
    <w:p w14:paraId="04B0BBF8" w14:textId="77777777" w:rsidR="00950E6F" w:rsidRDefault="00B17152" w:rsidP="007C6853">
      <w:pPr>
        <w:pStyle w:val="Compact"/>
        <w:numPr>
          <w:ilvl w:val="0"/>
          <w:numId w:val="6"/>
        </w:numPr>
      </w:pPr>
      <w:r>
        <w:t>Extensible architecture for future improvements</w:t>
      </w:r>
    </w:p>
    <w:p w14:paraId="04B0BBF9" w14:textId="77777777" w:rsidR="00950E6F" w:rsidRDefault="00B17152">
      <w:pPr>
        <w:pStyle w:val="FirstParagraph"/>
      </w:pPr>
      <w:r>
        <w:t>Limitations:</w:t>
      </w:r>
    </w:p>
    <w:p w14:paraId="04B0BBFA" w14:textId="77777777" w:rsidR="00950E6F" w:rsidRDefault="00B17152" w:rsidP="007C6853">
      <w:pPr>
        <w:pStyle w:val="Compact"/>
        <w:numPr>
          <w:ilvl w:val="0"/>
          <w:numId w:val="7"/>
        </w:numPr>
      </w:pPr>
      <w:r>
        <w:t>Currently lacks support for video steganography</w:t>
      </w:r>
    </w:p>
    <w:p w14:paraId="04B0BBFB" w14:textId="77777777" w:rsidR="00950E6F" w:rsidRDefault="00B17152" w:rsidP="007C6853">
      <w:pPr>
        <w:pStyle w:val="Compact"/>
        <w:numPr>
          <w:ilvl w:val="0"/>
          <w:numId w:val="7"/>
        </w:numPr>
      </w:pPr>
      <w:r>
        <w:t>Dependent on external tools like SNOW for certain operations</w:t>
      </w:r>
    </w:p>
    <w:p w14:paraId="04B0BBFC" w14:textId="77777777" w:rsidR="00950E6F" w:rsidRDefault="00B17152" w:rsidP="007C6853">
      <w:pPr>
        <w:pStyle w:val="Compact"/>
        <w:numPr>
          <w:ilvl w:val="0"/>
          <w:numId w:val="7"/>
        </w:numPr>
      </w:pPr>
      <w:r>
        <w:t>Large file processing may be time-consuming on less powerful systems</w:t>
      </w:r>
    </w:p>
    <w:p w14:paraId="04B0BBFD" w14:textId="77777777" w:rsidR="00950E6F" w:rsidRDefault="00B17152" w:rsidP="007C6853">
      <w:pPr>
        <w:pStyle w:val="Compact"/>
        <w:numPr>
          <w:ilvl w:val="0"/>
          <w:numId w:val="7"/>
        </w:numPr>
      </w:pPr>
      <w:r>
        <w:t>Advanced users may require more customization options</w:t>
      </w:r>
    </w:p>
    <w:p w14:paraId="04B0BBFE" w14:textId="77777777" w:rsidR="00950E6F" w:rsidRDefault="00B17152">
      <w:pPr>
        <w:pStyle w:val="Heading1"/>
      </w:pPr>
      <w:bookmarkStart w:id="20" w:name="requirement-determination-analysis"/>
      <w:bookmarkStart w:id="21" w:name="_Toc180230416"/>
      <w:bookmarkEnd w:id="0"/>
      <w:bookmarkEnd w:id="18"/>
      <w:r>
        <w:t>2. Requirement Determination &amp; Analysis</w:t>
      </w:r>
      <w:bookmarkEnd w:id="21"/>
    </w:p>
    <w:p w14:paraId="04B0BBFF" w14:textId="77777777" w:rsidR="00950E6F" w:rsidRDefault="00B17152">
      <w:pPr>
        <w:pStyle w:val="Heading2"/>
      </w:pPr>
      <w:bookmarkStart w:id="22" w:name="requirement-determination"/>
      <w:bookmarkStart w:id="23" w:name="_Toc180230417"/>
      <w:r>
        <w:t>2.1 Requirement Determination</w:t>
      </w:r>
      <w:bookmarkEnd w:id="23"/>
    </w:p>
    <w:p w14:paraId="04B0BC00" w14:textId="77777777" w:rsidR="00950E6F" w:rsidRDefault="00B17152">
      <w:pPr>
        <w:pStyle w:val="Heading3"/>
      </w:pPr>
      <w:bookmarkStart w:id="24" w:name="functional-requirements"/>
      <w:bookmarkStart w:id="25" w:name="_Toc180230418"/>
      <w:r>
        <w:t>2.1.1 Functional Requirements</w:t>
      </w:r>
      <w:bookmarkEnd w:id="25"/>
    </w:p>
    <w:p w14:paraId="04B0BC01" w14:textId="77777777" w:rsidR="00950E6F" w:rsidRDefault="00B17152" w:rsidP="007C6853">
      <w:pPr>
        <w:pStyle w:val="Compact"/>
        <w:numPr>
          <w:ilvl w:val="0"/>
          <w:numId w:val="8"/>
        </w:numPr>
      </w:pPr>
      <w:r>
        <w:t>Text Steganography</w:t>
      </w:r>
    </w:p>
    <w:p w14:paraId="04B0BC02" w14:textId="77777777" w:rsidR="00950E6F" w:rsidRDefault="00B17152" w:rsidP="007C6853">
      <w:pPr>
        <w:pStyle w:val="Compact"/>
        <w:numPr>
          <w:ilvl w:val="1"/>
          <w:numId w:val="9"/>
        </w:numPr>
      </w:pPr>
      <w:r>
        <w:t>The system shall allow users to hide messages in text files using whitespace steganography (SNOW algorithm).</w:t>
      </w:r>
    </w:p>
    <w:p w14:paraId="04B0BC03" w14:textId="77777777" w:rsidR="00950E6F" w:rsidRDefault="00B17152" w:rsidP="007C6853">
      <w:pPr>
        <w:pStyle w:val="Compact"/>
        <w:numPr>
          <w:ilvl w:val="1"/>
          <w:numId w:val="9"/>
        </w:numPr>
      </w:pPr>
      <w:r>
        <w:t>Users shall be able to encode messages or entire files within text documents.</w:t>
      </w:r>
    </w:p>
    <w:p w14:paraId="04B0BC04" w14:textId="77777777" w:rsidR="00950E6F" w:rsidRDefault="00B17152" w:rsidP="007C6853">
      <w:pPr>
        <w:pStyle w:val="Compact"/>
        <w:numPr>
          <w:ilvl w:val="1"/>
          <w:numId w:val="9"/>
        </w:numPr>
      </w:pPr>
      <w:r>
        <w:t>The system shall provide a function to check available space for hiding data in text files.</w:t>
      </w:r>
    </w:p>
    <w:p w14:paraId="04B0BC05" w14:textId="77777777" w:rsidR="00950E6F" w:rsidRDefault="00B17152" w:rsidP="007C6853">
      <w:pPr>
        <w:pStyle w:val="Compact"/>
        <w:numPr>
          <w:ilvl w:val="1"/>
          <w:numId w:val="9"/>
        </w:numPr>
      </w:pPr>
      <w:r>
        <w:t>Users shall be able to extract hidden messages from steganographic text files.</w:t>
      </w:r>
    </w:p>
    <w:p w14:paraId="04B0BC06" w14:textId="77777777" w:rsidR="00950E6F" w:rsidRDefault="00B17152" w:rsidP="007C6853">
      <w:pPr>
        <w:pStyle w:val="Compact"/>
        <w:numPr>
          <w:ilvl w:val="0"/>
          <w:numId w:val="8"/>
        </w:numPr>
      </w:pPr>
      <w:r>
        <w:t>Image Steganography</w:t>
      </w:r>
    </w:p>
    <w:p w14:paraId="04B0BC07" w14:textId="77777777" w:rsidR="00950E6F" w:rsidRDefault="00B17152" w:rsidP="007C6853">
      <w:pPr>
        <w:pStyle w:val="Compact"/>
        <w:numPr>
          <w:ilvl w:val="1"/>
          <w:numId w:val="10"/>
        </w:numPr>
      </w:pPr>
      <w:r>
        <w:t>The system shall support hiding data in image files (PNG, JPG, JPEG, BMP, GIF) using the LSB technique.</w:t>
      </w:r>
    </w:p>
    <w:p w14:paraId="04B0BC08" w14:textId="77777777" w:rsidR="00950E6F" w:rsidRDefault="00B17152" w:rsidP="007C6853">
      <w:pPr>
        <w:pStyle w:val="Compact"/>
        <w:numPr>
          <w:ilvl w:val="1"/>
          <w:numId w:val="10"/>
        </w:numPr>
      </w:pPr>
      <w:r>
        <w:t>Users shall be able to embed both text messages and files within images.</w:t>
      </w:r>
    </w:p>
    <w:p w14:paraId="04B0BC09" w14:textId="77777777" w:rsidR="00950E6F" w:rsidRDefault="00B17152" w:rsidP="007C6853">
      <w:pPr>
        <w:pStyle w:val="Compact"/>
        <w:numPr>
          <w:ilvl w:val="1"/>
          <w:numId w:val="10"/>
        </w:numPr>
      </w:pPr>
      <w:r>
        <w:t>The system shall provide a function to estimate the maximum data size that can be hidden in a given image.</w:t>
      </w:r>
    </w:p>
    <w:p w14:paraId="04B0BC0A" w14:textId="77777777" w:rsidR="00950E6F" w:rsidRDefault="00B17152" w:rsidP="007C6853">
      <w:pPr>
        <w:pStyle w:val="Compact"/>
        <w:numPr>
          <w:ilvl w:val="1"/>
          <w:numId w:val="10"/>
        </w:numPr>
      </w:pPr>
      <w:r>
        <w:t>Users shall be able to extract hidden data from steganographic image files.</w:t>
      </w:r>
    </w:p>
    <w:p w14:paraId="04B0BC0B" w14:textId="77777777" w:rsidR="00950E6F" w:rsidRDefault="00B17152" w:rsidP="007C6853">
      <w:pPr>
        <w:pStyle w:val="Compact"/>
        <w:numPr>
          <w:ilvl w:val="0"/>
          <w:numId w:val="8"/>
        </w:numPr>
      </w:pPr>
      <w:r>
        <w:t>Audio Steganography</w:t>
      </w:r>
    </w:p>
    <w:p w14:paraId="04B0BC0C" w14:textId="77777777" w:rsidR="00950E6F" w:rsidRDefault="00B17152" w:rsidP="007C6853">
      <w:pPr>
        <w:pStyle w:val="Compact"/>
        <w:numPr>
          <w:ilvl w:val="1"/>
          <w:numId w:val="11"/>
        </w:numPr>
      </w:pPr>
      <w:r>
        <w:t>The system shall support hiding data in WAV audio files using LSB steganography.</w:t>
      </w:r>
    </w:p>
    <w:p w14:paraId="04B0BC0D" w14:textId="77777777" w:rsidR="00950E6F" w:rsidRDefault="00B17152" w:rsidP="007C6853">
      <w:pPr>
        <w:pStyle w:val="Compact"/>
        <w:numPr>
          <w:ilvl w:val="1"/>
          <w:numId w:val="11"/>
        </w:numPr>
      </w:pPr>
      <w:r>
        <w:t>Users shall be able to embed both text messages and files within audio files.</w:t>
      </w:r>
    </w:p>
    <w:p w14:paraId="04B0BC0E" w14:textId="77777777" w:rsidR="00950E6F" w:rsidRDefault="00B17152" w:rsidP="007C6853">
      <w:pPr>
        <w:pStyle w:val="Compact"/>
        <w:numPr>
          <w:ilvl w:val="1"/>
          <w:numId w:val="11"/>
        </w:numPr>
      </w:pPr>
      <w:r>
        <w:lastRenderedPageBreak/>
        <w:t>The system shall provide a function to estimate the maximum data size that can be hidden in a given audio file.</w:t>
      </w:r>
    </w:p>
    <w:p w14:paraId="04B0BC0F" w14:textId="77777777" w:rsidR="00950E6F" w:rsidRDefault="00B17152" w:rsidP="007C6853">
      <w:pPr>
        <w:pStyle w:val="Compact"/>
        <w:numPr>
          <w:ilvl w:val="1"/>
          <w:numId w:val="11"/>
        </w:numPr>
      </w:pPr>
      <w:r>
        <w:t>Users shall be able to extract hidden data from steganographic audio files.</w:t>
      </w:r>
    </w:p>
    <w:p w14:paraId="04B0BC10" w14:textId="77777777" w:rsidR="00950E6F" w:rsidRDefault="00B17152" w:rsidP="007C6853">
      <w:pPr>
        <w:pStyle w:val="Compact"/>
        <w:numPr>
          <w:ilvl w:val="0"/>
          <w:numId w:val="8"/>
        </w:numPr>
      </w:pPr>
      <w:r>
        <w:t>User Interface</w:t>
      </w:r>
    </w:p>
    <w:p w14:paraId="04B0BC11" w14:textId="77777777" w:rsidR="00950E6F" w:rsidRDefault="00B17152" w:rsidP="007C6853">
      <w:pPr>
        <w:pStyle w:val="Compact"/>
        <w:numPr>
          <w:ilvl w:val="1"/>
          <w:numId w:val="12"/>
        </w:numPr>
      </w:pPr>
      <w:r>
        <w:t>The system shall provide a graphical user interface for all steganography operations.</w:t>
      </w:r>
    </w:p>
    <w:p w14:paraId="04B0BC12" w14:textId="77777777" w:rsidR="00950E6F" w:rsidRDefault="00B17152" w:rsidP="007C6853">
      <w:pPr>
        <w:pStyle w:val="Compact"/>
        <w:numPr>
          <w:ilvl w:val="1"/>
          <w:numId w:val="12"/>
        </w:numPr>
      </w:pPr>
      <w:r>
        <w:t>The interface shall include separate sections for text, image, and audio steganography.</w:t>
      </w:r>
    </w:p>
    <w:p w14:paraId="04B0BC13" w14:textId="77777777" w:rsidR="00950E6F" w:rsidRDefault="00B17152" w:rsidP="007C6853">
      <w:pPr>
        <w:pStyle w:val="Compact"/>
        <w:numPr>
          <w:ilvl w:val="1"/>
          <w:numId w:val="12"/>
        </w:numPr>
      </w:pPr>
      <w:r>
        <w:t>The system shall provide file browsing capabilities for selecting input and output files.</w:t>
      </w:r>
    </w:p>
    <w:p w14:paraId="04B0BC14" w14:textId="77777777" w:rsidR="00950E6F" w:rsidRDefault="00B17152" w:rsidP="007C6853">
      <w:pPr>
        <w:pStyle w:val="Compact"/>
        <w:numPr>
          <w:ilvl w:val="1"/>
          <w:numId w:val="12"/>
        </w:numPr>
      </w:pPr>
      <w:r>
        <w:t>The interface shall display progress indicators for lengthy operations.</w:t>
      </w:r>
    </w:p>
    <w:p w14:paraId="04B0BC15" w14:textId="77777777" w:rsidR="00950E6F" w:rsidRDefault="00B17152" w:rsidP="007C6853">
      <w:pPr>
        <w:pStyle w:val="Compact"/>
        <w:numPr>
          <w:ilvl w:val="0"/>
          <w:numId w:val="8"/>
        </w:numPr>
      </w:pPr>
      <w:r>
        <w:t>Security</w:t>
      </w:r>
    </w:p>
    <w:p w14:paraId="04B0BC16" w14:textId="77777777" w:rsidR="00950E6F" w:rsidRDefault="00B17152" w:rsidP="007C6853">
      <w:pPr>
        <w:pStyle w:val="Compact"/>
        <w:numPr>
          <w:ilvl w:val="1"/>
          <w:numId w:val="13"/>
        </w:numPr>
      </w:pPr>
      <w:r>
        <w:t>The system shall implement password protection for all steganography operations.</w:t>
      </w:r>
    </w:p>
    <w:p w14:paraId="04B0BC17" w14:textId="77777777" w:rsidR="00950E6F" w:rsidRDefault="00B17152" w:rsidP="007C6853">
      <w:pPr>
        <w:pStyle w:val="Compact"/>
        <w:numPr>
          <w:ilvl w:val="1"/>
          <w:numId w:val="13"/>
        </w:numPr>
      </w:pPr>
      <w:r>
        <w:t>The system shall provide a secure method for storing user credentials and file metadata.</w:t>
      </w:r>
    </w:p>
    <w:p w14:paraId="04B0BC18" w14:textId="77777777" w:rsidR="00950E6F" w:rsidRDefault="00B17152" w:rsidP="007C6853">
      <w:pPr>
        <w:pStyle w:val="Compact"/>
        <w:numPr>
          <w:ilvl w:val="1"/>
          <w:numId w:val="13"/>
        </w:numPr>
      </w:pPr>
      <w:r>
        <w:t>The system shall include a password recovery mechanism for registered users.</w:t>
      </w:r>
    </w:p>
    <w:p w14:paraId="04B0BC19" w14:textId="77777777" w:rsidR="00950E6F" w:rsidRDefault="00B17152" w:rsidP="007C6853">
      <w:pPr>
        <w:pStyle w:val="Compact"/>
        <w:numPr>
          <w:ilvl w:val="0"/>
          <w:numId w:val="8"/>
        </w:numPr>
      </w:pPr>
      <w:r>
        <w:t>File Management</w:t>
      </w:r>
    </w:p>
    <w:p w14:paraId="04B0BC1A" w14:textId="77777777" w:rsidR="00950E6F" w:rsidRDefault="00B17152" w:rsidP="007C6853">
      <w:pPr>
        <w:pStyle w:val="Compact"/>
        <w:numPr>
          <w:ilvl w:val="1"/>
          <w:numId w:val="14"/>
        </w:numPr>
      </w:pPr>
      <w:r>
        <w:t>The system shall allow users to specify input and output file locations.</w:t>
      </w:r>
    </w:p>
    <w:p w14:paraId="04B0BC1B" w14:textId="77777777" w:rsidR="00950E6F" w:rsidRDefault="00B17152" w:rsidP="007C6853">
      <w:pPr>
        <w:pStyle w:val="Compact"/>
        <w:numPr>
          <w:ilvl w:val="1"/>
          <w:numId w:val="14"/>
        </w:numPr>
      </w:pPr>
      <w:r>
        <w:t>The system shall prevent accidental overwriting of existing files without user confirmation.</w:t>
      </w:r>
    </w:p>
    <w:p w14:paraId="04B0BC1C" w14:textId="77777777" w:rsidR="00950E6F" w:rsidRDefault="00B17152">
      <w:pPr>
        <w:pStyle w:val="Heading3"/>
      </w:pPr>
      <w:bookmarkStart w:id="26" w:name="non-functional-requirements"/>
      <w:bookmarkStart w:id="27" w:name="_Toc180230419"/>
      <w:bookmarkEnd w:id="24"/>
      <w:r>
        <w:t>2.1.2 Non-Functional Requirements</w:t>
      </w:r>
      <w:bookmarkEnd w:id="27"/>
    </w:p>
    <w:p w14:paraId="04B0BC1D" w14:textId="77777777" w:rsidR="00950E6F" w:rsidRDefault="00B17152" w:rsidP="007C6853">
      <w:pPr>
        <w:pStyle w:val="Compact"/>
        <w:numPr>
          <w:ilvl w:val="0"/>
          <w:numId w:val="15"/>
        </w:numPr>
      </w:pPr>
      <w:r>
        <w:t>Usability</w:t>
      </w:r>
    </w:p>
    <w:p w14:paraId="04B0BC1E" w14:textId="77777777" w:rsidR="00950E6F" w:rsidRDefault="00B17152" w:rsidP="007C6853">
      <w:pPr>
        <w:pStyle w:val="Compact"/>
        <w:numPr>
          <w:ilvl w:val="1"/>
          <w:numId w:val="16"/>
        </w:numPr>
      </w:pPr>
      <w:r>
        <w:t>The user interface shall be intuitive and require minimal training for basic operations.</w:t>
      </w:r>
    </w:p>
    <w:p w14:paraId="04B0BC1F" w14:textId="77777777" w:rsidR="00950E6F" w:rsidRDefault="00B17152" w:rsidP="007C6853">
      <w:pPr>
        <w:pStyle w:val="Compact"/>
        <w:numPr>
          <w:ilvl w:val="1"/>
          <w:numId w:val="16"/>
        </w:numPr>
      </w:pPr>
      <w:r>
        <w:t>The system shall provide tooltips and help documentation for all features.</w:t>
      </w:r>
    </w:p>
    <w:p w14:paraId="04B0BC20" w14:textId="77777777" w:rsidR="00950E6F" w:rsidRDefault="00B17152" w:rsidP="007C6853">
      <w:pPr>
        <w:pStyle w:val="Compact"/>
        <w:numPr>
          <w:ilvl w:val="1"/>
          <w:numId w:val="16"/>
        </w:numPr>
      </w:pPr>
      <w:r>
        <w:t>The system shall support keyboard shortcuts for common operations.</w:t>
      </w:r>
    </w:p>
    <w:p w14:paraId="04B0BC21" w14:textId="77777777" w:rsidR="00950E6F" w:rsidRDefault="00B17152" w:rsidP="007C6853">
      <w:pPr>
        <w:pStyle w:val="Compact"/>
        <w:numPr>
          <w:ilvl w:val="0"/>
          <w:numId w:val="15"/>
        </w:numPr>
      </w:pPr>
      <w:r>
        <w:t>Performance</w:t>
      </w:r>
    </w:p>
    <w:p w14:paraId="04B0BC22" w14:textId="77777777" w:rsidR="00950E6F" w:rsidRDefault="00B17152" w:rsidP="007C6853">
      <w:pPr>
        <w:pStyle w:val="Compact"/>
        <w:numPr>
          <w:ilvl w:val="1"/>
          <w:numId w:val="17"/>
        </w:numPr>
      </w:pPr>
      <w:r>
        <w:t>The system shall be capable of processing files up to 100MB in size without significant delay.</w:t>
      </w:r>
    </w:p>
    <w:p w14:paraId="04B0BC23" w14:textId="77777777" w:rsidR="00950E6F" w:rsidRDefault="00B17152" w:rsidP="007C6853">
      <w:pPr>
        <w:pStyle w:val="Compact"/>
        <w:numPr>
          <w:ilvl w:val="1"/>
          <w:numId w:val="17"/>
        </w:numPr>
      </w:pPr>
      <w:r>
        <w:t>Steganography operations shall complete within 60 seconds for files up to 10MB on standard hardware.</w:t>
      </w:r>
    </w:p>
    <w:p w14:paraId="04B0BC24" w14:textId="77777777" w:rsidR="00950E6F" w:rsidRDefault="00B17152" w:rsidP="007C6853">
      <w:pPr>
        <w:pStyle w:val="Compact"/>
        <w:numPr>
          <w:ilvl w:val="0"/>
          <w:numId w:val="15"/>
        </w:numPr>
      </w:pPr>
      <w:r>
        <w:t>Reliability</w:t>
      </w:r>
    </w:p>
    <w:p w14:paraId="04B0BC25" w14:textId="77777777" w:rsidR="00950E6F" w:rsidRDefault="00B17152" w:rsidP="007C6853">
      <w:pPr>
        <w:pStyle w:val="Compact"/>
        <w:numPr>
          <w:ilvl w:val="1"/>
          <w:numId w:val="18"/>
        </w:numPr>
      </w:pPr>
      <w:r>
        <w:t>The system shall handle errors gracefully, providing clear error messages to users.</w:t>
      </w:r>
    </w:p>
    <w:p w14:paraId="04B0BC26" w14:textId="77777777" w:rsidR="00950E6F" w:rsidRDefault="00B17152" w:rsidP="007C6853">
      <w:pPr>
        <w:pStyle w:val="Compact"/>
        <w:numPr>
          <w:ilvl w:val="1"/>
          <w:numId w:val="18"/>
        </w:numPr>
      </w:pPr>
      <w:r>
        <w:t>The system shall not corrupt or modify input files during normal operation.</w:t>
      </w:r>
    </w:p>
    <w:p w14:paraId="04B0BC27" w14:textId="77777777" w:rsidR="00950E6F" w:rsidRDefault="00B17152" w:rsidP="007C6853">
      <w:pPr>
        <w:pStyle w:val="Compact"/>
        <w:numPr>
          <w:ilvl w:val="0"/>
          <w:numId w:val="15"/>
        </w:numPr>
      </w:pPr>
      <w:r>
        <w:t>Scalability</w:t>
      </w:r>
    </w:p>
    <w:p w14:paraId="04B0BC28" w14:textId="77777777" w:rsidR="00950E6F" w:rsidRDefault="00B17152" w:rsidP="007C6853">
      <w:pPr>
        <w:pStyle w:val="Compact"/>
        <w:numPr>
          <w:ilvl w:val="1"/>
          <w:numId w:val="19"/>
        </w:numPr>
      </w:pPr>
      <w:r>
        <w:t>The system architecture shall allow for easy addition of new steganography techniques in future versions.</w:t>
      </w:r>
    </w:p>
    <w:p w14:paraId="04B0BC29" w14:textId="77777777" w:rsidR="00950E6F" w:rsidRDefault="00B17152" w:rsidP="007C6853">
      <w:pPr>
        <w:pStyle w:val="Compact"/>
        <w:numPr>
          <w:ilvl w:val="0"/>
          <w:numId w:val="15"/>
        </w:numPr>
      </w:pPr>
      <w:r>
        <w:t>Compatibility</w:t>
      </w:r>
    </w:p>
    <w:p w14:paraId="04B0BC2A" w14:textId="77777777" w:rsidR="00950E6F" w:rsidRDefault="00B17152" w:rsidP="007C6853">
      <w:pPr>
        <w:pStyle w:val="Compact"/>
        <w:numPr>
          <w:ilvl w:val="1"/>
          <w:numId w:val="20"/>
        </w:numPr>
      </w:pPr>
      <w:r>
        <w:lastRenderedPageBreak/>
        <w:t>The system shall run on Windows, macOS, and Linux operating systems.</w:t>
      </w:r>
    </w:p>
    <w:p w14:paraId="04B0BC2B" w14:textId="77777777" w:rsidR="00950E6F" w:rsidRDefault="00B17152" w:rsidP="007C6853">
      <w:pPr>
        <w:pStyle w:val="Compact"/>
        <w:numPr>
          <w:ilvl w:val="1"/>
          <w:numId w:val="20"/>
        </w:numPr>
      </w:pPr>
      <w:r>
        <w:t>The system shall be compatible with Python 3.6 and above.</w:t>
      </w:r>
    </w:p>
    <w:p w14:paraId="04B0BC2C" w14:textId="77777777" w:rsidR="00950E6F" w:rsidRDefault="00B17152" w:rsidP="007C6853">
      <w:pPr>
        <w:pStyle w:val="Compact"/>
        <w:numPr>
          <w:ilvl w:val="0"/>
          <w:numId w:val="15"/>
        </w:numPr>
      </w:pPr>
      <w:r>
        <w:t>Security</w:t>
      </w:r>
    </w:p>
    <w:p w14:paraId="04B0BC2D" w14:textId="77777777" w:rsidR="00950E6F" w:rsidRDefault="00B17152" w:rsidP="007C6853">
      <w:pPr>
        <w:pStyle w:val="Compact"/>
        <w:numPr>
          <w:ilvl w:val="1"/>
          <w:numId w:val="21"/>
        </w:numPr>
      </w:pPr>
      <w:r>
        <w:t>The system shall use secure methods for storing passwords and sensitive data.</w:t>
      </w:r>
    </w:p>
    <w:p w14:paraId="04B0BC2E" w14:textId="77777777" w:rsidR="00950E6F" w:rsidRDefault="00B17152" w:rsidP="007C6853">
      <w:pPr>
        <w:pStyle w:val="Compact"/>
        <w:numPr>
          <w:ilvl w:val="1"/>
          <w:numId w:val="21"/>
        </w:numPr>
      </w:pPr>
      <w:r>
        <w:t>The steganography techniques used shall resist common steganalysis attacks.</w:t>
      </w:r>
    </w:p>
    <w:p w14:paraId="04B0BC2F" w14:textId="77777777" w:rsidR="00950E6F" w:rsidRDefault="00B17152" w:rsidP="007C6853">
      <w:pPr>
        <w:pStyle w:val="Compact"/>
        <w:numPr>
          <w:ilvl w:val="0"/>
          <w:numId w:val="15"/>
        </w:numPr>
      </w:pPr>
      <w:r>
        <w:t>Maintainability</w:t>
      </w:r>
    </w:p>
    <w:p w14:paraId="04B0BC30" w14:textId="77777777" w:rsidR="00950E6F" w:rsidRDefault="00B17152" w:rsidP="007C6853">
      <w:pPr>
        <w:pStyle w:val="Compact"/>
        <w:numPr>
          <w:ilvl w:val="1"/>
          <w:numId w:val="22"/>
        </w:numPr>
      </w:pPr>
      <w:r>
        <w:t>The code shall be well-documented and follow PEP 8 style guidelines for Python code.</w:t>
      </w:r>
    </w:p>
    <w:p w14:paraId="04B0BC31" w14:textId="77777777" w:rsidR="00950E6F" w:rsidRDefault="00B17152" w:rsidP="007C6853">
      <w:pPr>
        <w:pStyle w:val="Compact"/>
        <w:numPr>
          <w:ilvl w:val="1"/>
          <w:numId w:val="22"/>
        </w:numPr>
      </w:pPr>
      <w:r>
        <w:t>The system shall use a modular architecture to facilitate future updates and maintenance.</w:t>
      </w:r>
    </w:p>
    <w:p w14:paraId="04B0BC32" w14:textId="77777777" w:rsidR="00950E6F" w:rsidRDefault="00B17152">
      <w:pPr>
        <w:pStyle w:val="Heading3"/>
      </w:pPr>
      <w:bookmarkStart w:id="28" w:name="hardware-requirements"/>
      <w:bookmarkStart w:id="29" w:name="_Toc180230420"/>
      <w:bookmarkEnd w:id="26"/>
      <w:r>
        <w:t>2.1.3 Hardware Requirements</w:t>
      </w:r>
      <w:bookmarkEnd w:id="29"/>
    </w:p>
    <w:p w14:paraId="04B0BC33" w14:textId="66176619" w:rsidR="00950E6F" w:rsidRDefault="00B17152">
      <w:pPr>
        <w:pStyle w:val="FirstParagraph"/>
      </w:pPr>
      <w:r>
        <w:t xml:space="preserve">Minimum system requirements for running </w:t>
      </w:r>
      <w:r w:rsidR="00034B12">
        <w:t>STENO</w:t>
      </w:r>
      <w:r>
        <w:t>:</w:t>
      </w:r>
    </w:p>
    <w:p w14:paraId="04B0BC34" w14:textId="77777777" w:rsidR="00950E6F" w:rsidRDefault="00B17152" w:rsidP="007C6853">
      <w:pPr>
        <w:pStyle w:val="Compact"/>
        <w:numPr>
          <w:ilvl w:val="0"/>
          <w:numId w:val="23"/>
        </w:numPr>
      </w:pPr>
      <w:r>
        <w:t>Processor: 1.5 GHz dual-core processor or equivalent</w:t>
      </w:r>
    </w:p>
    <w:p w14:paraId="04B0BC35" w14:textId="77777777" w:rsidR="00950E6F" w:rsidRDefault="00B17152" w:rsidP="007C6853">
      <w:pPr>
        <w:pStyle w:val="Compact"/>
        <w:numPr>
          <w:ilvl w:val="0"/>
          <w:numId w:val="23"/>
        </w:numPr>
      </w:pPr>
      <w:r>
        <w:t>RAM: 4 GB</w:t>
      </w:r>
    </w:p>
    <w:p w14:paraId="04B0BC36" w14:textId="77777777" w:rsidR="00950E6F" w:rsidRDefault="00B17152" w:rsidP="007C6853">
      <w:pPr>
        <w:pStyle w:val="Compact"/>
        <w:numPr>
          <w:ilvl w:val="0"/>
          <w:numId w:val="23"/>
        </w:numPr>
      </w:pPr>
      <w:r>
        <w:t>Storage: 500 MB of free disk space</w:t>
      </w:r>
    </w:p>
    <w:p w14:paraId="04B0BC37" w14:textId="77777777" w:rsidR="00950E6F" w:rsidRDefault="00B17152" w:rsidP="007C6853">
      <w:pPr>
        <w:pStyle w:val="Compact"/>
        <w:numPr>
          <w:ilvl w:val="0"/>
          <w:numId w:val="23"/>
        </w:numPr>
      </w:pPr>
      <w:r>
        <w:t>Display: 1280x720 resolution or higher</w:t>
      </w:r>
    </w:p>
    <w:p w14:paraId="04B0BC38" w14:textId="77777777" w:rsidR="00950E6F" w:rsidRDefault="00B17152">
      <w:pPr>
        <w:pStyle w:val="FirstParagraph"/>
      </w:pPr>
      <w:r>
        <w:t>Recommended system requirements:</w:t>
      </w:r>
    </w:p>
    <w:p w14:paraId="04B0BC39" w14:textId="77777777" w:rsidR="00950E6F" w:rsidRDefault="00B17152" w:rsidP="007C6853">
      <w:pPr>
        <w:pStyle w:val="Compact"/>
        <w:numPr>
          <w:ilvl w:val="0"/>
          <w:numId w:val="24"/>
        </w:numPr>
      </w:pPr>
      <w:r>
        <w:t>Processor: 2.5 GHz quad-core processor or equivalent</w:t>
      </w:r>
    </w:p>
    <w:p w14:paraId="04B0BC3A" w14:textId="77777777" w:rsidR="00950E6F" w:rsidRDefault="00B17152" w:rsidP="007C6853">
      <w:pPr>
        <w:pStyle w:val="Compact"/>
        <w:numPr>
          <w:ilvl w:val="0"/>
          <w:numId w:val="24"/>
        </w:numPr>
      </w:pPr>
      <w:r>
        <w:t>RAM: 8 GB</w:t>
      </w:r>
    </w:p>
    <w:p w14:paraId="04B0BC3B" w14:textId="77777777" w:rsidR="00950E6F" w:rsidRDefault="00B17152" w:rsidP="007C6853">
      <w:pPr>
        <w:pStyle w:val="Compact"/>
        <w:numPr>
          <w:ilvl w:val="0"/>
          <w:numId w:val="24"/>
        </w:numPr>
      </w:pPr>
      <w:r>
        <w:t>Storage: 1 GB of free disk space</w:t>
      </w:r>
    </w:p>
    <w:p w14:paraId="04B0BC3C" w14:textId="77777777" w:rsidR="00950E6F" w:rsidRDefault="00B17152" w:rsidP="007C6853">
      <w:pPr>
        <w:pStyle w:val="Compact"/>
        <w:numPr>
          <w:ilvl w:val="0"/>
          <w:numId w:val="24"/>
        </w:numPr>
      </w:pPr>
      <w:r>
        <w:t>Display: 1920x1080 resolution or higher</w:t>
      </w:r>
    </w:p>
    <w:p w14:paraId="04B0BC3D" w14:textId="77777777" w:rsidR="00950E6F" w:rsidRDefault="00B17152">
      <w:pPr>
        <w:pStyle w:val="Heading3"/>
      </w:pPr>
      <w:bookmarkStart w:id="30" w:name="software-requirements"/>
      <w:bookmarkStart w:id="31" w:name="_Toc180230421"/>
      <w:bookmarkEnd w:id="28"/>
      <w:r>
        <w:t>2.1.4 Software Requirements</w:t>
      </w:r>
      <w:bookmarkEnd w:id="31"/>
    </w:p>
    <w:p w14:paraId="04B0BC3E" w14:textId="77777777" w:rsidR="00950E6F" w:rsidRDefault="00B17152" w:rsidP="007C6853">
      <w:pPr>
        <w:pStyle w:val="Compact"/>
        <w:numPr>
          <w:ilvl w:val="0"/>
          <w:numId w:val="25"/>
        </w:numPr>
      </w:pPr>
      <w:r>
        <w:t>Operating System: Windows 7 or later, macOS 10.12 or later, Ubuntu 18.04 or equivalent Linux distribution</w:t>
      </w:r>
    </w:p>
    <w:p w14:paraId="04B0BC3F" w14:textId="77777777" w:rsidR="00950E6F" w:rsidRDefault="00B17152" w:rsidP="007C6853">
      <w:pPr>
        <w:pStyle w:val="Compact"/>
        <w:numPr>
          <w:ilvl w:val="0"/>
          <w:numId w:val="25"/>
        </w:numPr>
      </w:pPr>
      <w:r>
        <w:t>Python: Version 3.6 or later</w:t>
      </w:r>
    </w:p>
    <w:p w14:paraId="04B0BC40" w14:textId="77777777" w:rsidR="00950E6F" w:rsidRDefault="00B17152" w:rsidP="007C6853">
      <w:pPr>
        <w:pStyle w:val="Compact"/>
        <w:numPr>
          <w:ilvl w:val="0"/>
          <w:numId w:val="25"/>
        </w:numPr>
      </w:pPr>
      <w:r>
        <w:t>Additional software:</w:t>
      </w:r>
    </w:p>
    <w:p w14:paraId="04B0BC41" w14:textId="77777777" w:rsidR="00950E6F" w:rsidRDefault="00B17152" w:rsidP="007C6853">
      <w:pPr>
        <w:pStyle w:val="Compact"/>
        <w:numPr>
          <w:ilvl w:val="1"/>
          <w:numId w:val="26"/>
        </w:numPr>
      </w:pPr>
      <w:r>
        <w:t>Pip (Python package installer)</w:t>
      </w:r>
    </w:p>
    <w:p w14:paraId="04B0BC42" w14:textId="77777777" w:rsidR="00950E6F" w:rsidRDefault="00B17152" w:rsidP="007C6853">
      <w:pPr>
        <w:pStyle w:val="Compact"/>
        <w:numPr>
          <w:ilvl w:val="1"/>
          <w:numId w:val="26"/>
        </w:numPr>
      </w:pPr>
      <w:r>
        <w:t>Tkinter (usually comes with Python installation)</w:t>
      </w:r>
    </w:p>
    <w:p w14:paraId="04B0BC43" w14:textId="77777777" w:rsidR="00950E6F" w:rsidRDefault="00B17152" w:rsidP="007C6853">
      <w:pPr>
        <w:pStyle w:val="Compact"/>
        <w:numPr>
          <w:ilvl w:val="1"/>
          <w:numId w:val="26"/>
        </w:numPr>
      </w:pPr>
      <w:r>
        <w:t>OpenCV (for image processing)</w:t>
      </w:r>
    </w:p>
    <w:p w14:paraId="04B0BC44" w14:textId="77777777" w:rsidR="00950E6F" w:rsidRDefault="00B17152" w:rsidP="007C6853">
      <w:pPr>
        <w:pStyle w:val="Compact"/>
        <w:numPr>
          <w:ilvl w:val="1"/>
          <w:numId w:val="26"/>
        </w:numPr>
      </w:pPr>
      <w:r>
        <w:t>SNOW (for text steganography)</w:t>
      </w:r>
    </w:p>
    <w:p w14:paraId="04B0BC45" w14:textId="77777777" w:rsidR="00950E6F" w:rsidRDefault="00B17152">
      <w:pPr>
        <w:pStyle w:val="Heading2"/>
      </w:pPr>
      <w:bookmarkStart w:id="32" w:name="targeted-user"/>
      <w:bookmarkStart w:id="33" w:name="_Toc180230422"/>
      <w:bookmarkEnd w:id="22"/>
      <w:bookmarkEnd w:id="30"/>
      <w:r>
        <w:t>2.2 Targeted User</w:t>
      </w:r>
      <w:bookmarkEnd w:id="33"/>
    </w:p>
    <w:p w14:paraId="04B0BC46" w14:textId="73AA6CE8" w:rsidR="00950E6F" w:rsidRDefault="00034B12">
      <w:pPr>
        <w:pStyle w:val="FirstParagraph"/>
      </w:pPr>
      <w:r>
        <w:t>STENO</w:t>
      </w:r>
      <w:r w:rsidR="00B17152">
        <w:t xml:space="preserve"> is designed for a diverse range of users, including:</w:t>
      </w:r>
    </w:p>
    <w:p w14:paraId="04B0BC47" w14:textId="77777777" w:rsidR="00950E6F" w:rsidRDefault="00B17152" w:rsidP="007C6853">
      <w:pPr>
        <w:pStyle w:val="Compact"/>
        <w:numPr>
          <w:ilvl w:val="0"/>
          <w:numId w:val="27"/>
        </w:numPr>
      </w:pPr>
      <w:r>
        <w:t>Privacy-conscious individuals seeking to secure their personal communications.</w:t>
      </w:r>
    </w:p>
    <w:p w14:paraId="04B0BC48" w14:textId="77777777" w:rsidR="00950E6F" w:rsidRDefault="00B17152" w:rsidP="007C6853">
      <w:pPr>
        <w:pStyle w:val="Compact"/>
        <w:numPr>
          <w:ilvl w:val="0"/>
          <w:numId w:val="27"/>
        </w:numPr>
      </w:pPr>
      <w:r>
        <w:t>Professionals who need to transmit sensitive information securely.</w:t>
      </w:r>
    </w:p>
    <w:p w14:paraId="04B0BC49" w14:textId="77777777" w:rsidR="00950E6F" w:rsidRDefault="00B17152" w:rsidP="007C6853">
      <w:pPr>
        <w:pStyle w:val="Compact"/>
        <w:numPr>
          <w:ilvl w:val="0"/>
          <w:numId w:val="27"/>
        </w:numPr>
      </w:pPr>
      <w:r>
        <w:lastRenderedPageBreak/>
        <w:t>Students and educators interested in learning about or teaching steganography concepts.</w:t>
      </w:r>
    </w:p>
    <w:p w14:paraId="04B0BC4A" w14:textId="77777777" w:rsidR="00950E6F" w:rsidRDefault="00B17152" w:rsidP="007C6853">
      <w:pPr>
        <w:pStyle w:val="Compact"/>
        <w:numPr>
          <w:ilvl w:val="0"/>
          <w:numId w:val="27"/>
        </w:numPr>
      </w:pPr>
      <w:r>
        <w:t>Digital rights activists working to protect freedom of speech in restrictive environments.</w:t>
      </w:r>
    </w:p>
    <w:p w14:paraId="04B0BC4B" w14:textId="77777777" w:rsidR="00950E6F" w:rsidRDefault="00B17152" w:rsidP="007C6853">
      <w:pPr>
        <w:pStyle w:val="Compact"/>
        <w:numPr>
          <w:ilvl w:val="0"/>
          <w:numId w:val="27"/>
        </w:numPr>
      </w:pPr>
      <w:r>
        <w:t>Security researchers studying steganography techniques and their applications.</w:t>
      </w:r>
    </w:p>
    <w:p w14:paraId="04B0BC4C" w14:textId="77777777" w:rsidR="00950E6F" w:rsidRDefault="00B17152" w:rsidP="007C6853">
      <w:pPr>
        <w:pStyle w:val="Compact"/>
        <w:numPr>
          <w:ilvl w:val="0"/>
          <w:numId w:val="27"/>
        </w:numPr>
      </w:pPr>
      <w:r>
        <w:t>Small to medium-sized organizations requiring a simple, in-house steganography solution.</w:t>
      </w:r>
    </w:p>
    <w:p w14:paraId="04B0BC4D" w14:textId="476A5A3F" w:rsidR="00950E6F" w:rsidRDefault="00B17152">
      <w:pPr>
        <w:pStyle w:val="FirstParagraph"/>
      </w:pPr>
      <w:r>
        <w:t xml:space="preserve">The user-friendly interface makes </w:t>
      </w:r>
      <w:r w:rsidR="00034B12">
        <w:t>STENO</w:t>
      </w:r>
      <w:r>
        <w:t xml:space="preserve"> accessible to both technical and non-technical users, while its advanced features cater to more experienced users and professionals in the field of information security.</w:t>
      </w:r>
    </w:p>
    <w:p w14:paraId="04B0BC4E" w14:textId="7F66AF45" w:rsidR="00950E6F" w:rsidRDefault="00B17152">
      <w:pPr>
        <w:pStyle w:val="BodyText"/>
      </w:pPr>
      <w:r>
        <w:t xml:space="preserve">Certainly! I’ll create the System Design pages for the </w:t>
      </w:r>
      <w:r w:rsidR="00034B12">
        <w:t>STENO</w:t>
      </w:r>
      <w:r>
        <w:t xml:space="preserve"> project report, including the various UML diagrams and other design elements you’ve requested.</w:t>
      </w:r>
    </w:p>
    <w:p w14:paraId="04B0BC4F" w14:textId="77777777" w:rsidR="00950E6F" w:rsidRDefault="00B17152">
      <w:pPr>
        <w:pStyle w:val="Heading1"/>
      </w:pPr>
      <w:bookmarkStart w:id="34" w:name="system-design"/>
      <w:bookmarkStart w:id="35" w:name="_Toc180230423"/>
      <w:bookmarkEnd w:id="20"/>
      <w:bookmarkEnd w:id="32"/>
      <w:r>
        <w:t>3. System Design</w:t>
      </w:r>
      <w:bookmarkEnd w:id="35"/>
    </w:p>
    <w:p w14:paraId="04B0BC50" w14:textId="77777777" w:rsidR="00950E6F" w:rsidRDefault="00B17152">
      <w:pPr>
        <w:pStyle w:val="Heading2"/>
      </w:pPr>
      <w:bookmarkStart w:id="36" w:name="use-case-diagram"/>
      <w:bookmarkStart w:id="37" w:name="_Toc180230424"/>
      <w:r>
        <w:t>3.1 Use Case Diagram</w:t>
      </w:r>
      <w:bookmarkEnd w:id="37"/>
    </w:p>
    <w:p w14:paraId="616869BF" w14:textId="0B78E7C5" w:rsidR="00115953" w:rsidRPr="00115953" w:rsidRDefault="00115953" w:rsidP="00115953">
      <w:pPr>
        <w:pStyle w:val="BodyText"/>
      </w:pPr>
      <w:r>
        <w:rPr>
          <w:noProof/>
        </w:rPr>
        <w:drawing>
          <wp:inline distT="0" distB="0" distL="0" distR="0" wp14:anchorId="3860149C" wp14:editId="2BF35CF7">
            <wp:extent cx="5943600" cy="725805"/>
            <wp:effectExtent l="0" t="0" r="0" b="0"/>
            <wp:docPr id="736301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01270" name="Picture 73630127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725805"/>
                    </a:xfrm>
                    <a:prstGeom prst="rect">
                      <a:avLst/>
                    </a:prstGeom>
                  </pic:spPr>
                </pic:pic>
              </a:graphicData>
            </a:graphic>
          </wp:inline>
        </w:drawing>
      </w:r>
    </w:p>
    <w:p w14:paraId="04B0BC52" w14:textId="77777777" w:rsidR="00950E6F" w:rsidRDefault="00B17152">
      <w:pPr>
        <w:pStyle w:val="Heading2"/>
      </w:pPr>
      <w:bookmarkStart w:id="38" w:name="class-diagram"/>
      <w:bookmarkStart w:id="39" w:name="_Toc180230425"/>
      <w:bookmarkEnd w:id="36"/>
      <w:r>
        <w:lastRenderedPageBreak/>
        <w:t>3.2 Class Diagram</w:t>
      </w:r>
      <w:bookmarkEnd w:id="39"/>
    </w:p>
    <w:p w14:paraId="1346946F" w14:textId="78C3A348" w:rsidR="00115953" w:rsidRPr="00115953" w:rsidRDefault="00115953" w:rsidP="00115953">
      <w:pPr>
        <w:pStyle w:val="BodyText"/>
      </w:pPr>
      <w:r>
        <w:rPr>
          <w:noProof/>
        </w:rPr>
        <w:drawing>
          <wp:inline distT="0" distB="0" distL="0" distR="0" wp14:anchorId="045BEB55" wp14:editId="2140C80E">
            <wp:extent cx="5276850" cy="4733925"/>
            <wp:effectExtent l="0" t="0" r="0" b="0"/>
            <wp:docPr id="2078967259" name="Picture 2"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967259" name="Picture 2" descr="A diagram of a computer pro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276850" cy="4733925"/>
                    </a:xfrm>
                    <a:prstGeom prst="rect">
                      <a:avLst/>
                    </a:prstGeom>
                  </pic:spPr>
                </pic:pic>
              </a:graphicData>
            </a:graphic>
          </wp:inline>
        </w:drawing>
      </w:r>
    </w:p>
    <w:p w14:paraId="04B0BC54" w14:textId="77777777" w:rsidR="00950E6F" w:rsidRDefault="00B17152">
      <w:pPr>
        <w:pStyle w:val="Heading2"/>
      </w:pPr>
      <w:bookmarkStart w:id="40" w:name="sequence-diagram"/>
      <w:bookmarkStart w:id="41" w:name="_Toc180230426"/>
      <w:bookmarkEnd w:id="38"/>
      <w:r>
        <w:lastRenderedPageBreak/>
        <w:t>3.3 Sequence Diagram</w:t>
      </w:r>
      <w:bookmarkEnd w:id="41"/>
    </w:p>
    <w:p w14:paraId="4AFBD6B7" w14:textId="47C6D0C1" w:rsidR="00115953" w:rsidRPr="00115953" w:rsidRDefault="006E4204" w:rsidP="00115953">
      <w:pPr>
        <w:pStyle w:val="BodyText"/>
      </w:pPr>
      <w:r>
        <w:rPr>
          <w:noProof/>
        </w:rPr>
        <w:drawing>
          <wp:inline distT="0" distB="0" distL="0" distR="0" wp14:anchorId="31435DE5" wp14:editId="51A4D3E5">
            <wp:extent cx="5943600" cy="4104005"/>
            <wp:effectExtent l="0" t="0" r="0" b="0"/>
            <wp:docPr id="2116837215" name="Picture 3" descr="A screenshot of a computer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837215" name="Picture 3" descr="A screenshot of a computer flowchart"/>
                    <pic:cNvPicPr/>
                  </pic:nvPicPr>
                  <pic:blipFill>
                    <a:blip r:embed="rId12">
                      <a:extLst>
                        <a:ext uri="{28A0092B-C50C-407E-A947-70E740481C1C}">
                          <a14:useLocalDpi xmlns:a14="http://schemas.microsoft.com/office/drawing/2010/main" val="0"/>
                        </a:ext>
                      </a:extLst>
                    </a:blip>
                    <a:stretch>
                      <a:fillRect/>
                    </a:stretch>
                  </pic:blipFill>
                  <pic:spPr>
                    <a:xfrm>
                      <a:off x="0" y="0"/>
                      <a:ext cx="5943600" cy="4104005"/>
                    </a:xfrm>
                    <a:prstGeom prst="rect">
                      <a:avLst/>
                    </a:prstGeom>
                  </pic:spPr>
                </pic:pic>
              </a:graphicData>
            </a:graphic>
          </wp:inline>
        </w:drawing>
      </w:r>
    </w:p>
    <w:p w14:paraId="04B0BC56" w14:textId="77777777" w:rsidR="00950E6F" w:rsidRDefault="00B17152">
      <w:pPr>
        <w:pStyle w:val="Heading2"/>
      </w:pPr>
      <w:bookmarkStart w:id="42" w:name="activity-diagram"/>
      <w:bookmarkStart w:id="43" w:name="_Toc180230427"/>
      <w:bookmarkEnd w:id="40"/>
      <w:r>
        <w:lastRenderedPageBreak/>
        <w:t>3.4 Activity Diagram</w:t>
      </w:r>
      <w:bookmarkEnd w:id="43"/>
    </w:p>
    <w:p w14:paraId="33FCA07C" w14:textId="4F42BBDB" w:rsidR="006E4204" w:rsidRPr="006E4204" w:rsidRDefault="006E4204" w:rsidP="006E4204">
      <w:pPr>
        <w:pStyle w:val="BodyText"/>
      </w:pPr>
      <w:r>
        <w:rPr>
          <w:noProof/>
        </w:rPr>
        <w:drawing>
          <wp:inline distT="0" distB="0" distL="0" distR="0" wp14:anchorId="4E2DB286" wp14:editId="22EAF54F">
            <wp:extent cx="3752850" cy="7610475"/>
            <wp:effectExtent l="0" t="0" r="0" b="0"/>
            <wp:docPr id="1744296785" name="Picture 4"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296785" name="Picture 4" descr="A diagram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752850" cy="7610475"/>
                    </a:xfrm>
                    <a:prstGeom prst="rect">
                      <a:avLst/>
                    </a:prstGeom>
                  </pic:spPr>
                </pic:pic>
              </a:graphicData>
            </a:graphic>
          </wp:inline>
        </w:drawing>
      </w:r>
    </w:p>
    <w:p w14:paraId="04B0BC58" w14:textId="77777777" w:rsidR="00950E6F" w:rsidRDefault="00B17152">
      <w:pPr>
        <w:pStyle w:val="Heading2"/>
      </w:pPr>
      <w:bookmarkStart w:id="44" w:name="data-dictionary"/>
      <w:bookmarkStart w:id="45" w:name="_Toc180230428"/>
      <w:bookmarkEnd w:id="42"/>
      <w:r>
        <w:lastRenderedPageBreak/>
        <w:t>3.5 Data Dictionary</w:t>
      </w:r>
      <w:bookmarkEnd w:id="45"/>
    </w:p>
    <w:tbl>
      <w:tblPr>
        <w:tblStyle w:val="Table"/>
        <w:tblW w:w="5000" w:type="pct"/>
        <w:tblLook w:val="0020" w:firstRow="1" w:lastRow="0" w:firstColumn="0" w:lastColumn="0" w:noHBand="0" w:noVBand="0"/>
      </w:tblPr>
      <w:tblGrid>
        <w:gridCol w:w="1648"/>
        <w:gridCol w:w="3013"/>
        <w:gridCol w:w="1234"/>
        <w:gridCol w:w="3681"/>
      </w:tblGrid>
      <w:tr w:rsidR="00950E6F" w14:paraId="04B0BC5D" w14:textId="77777777" w:rsidTr="00950E6F">
        <w:trPr>
          <w:cnfStyle w:val="100000000000" w:firstRow="1" w:lastRow="0" w:firstColumn="0" w:lastColumn="0" w:oddVBand="0" w:evenVBand="0" w:oddHBand="0" w:evenHBand="0" w:firstRowFirstColumn="0" w:firstRowLastColumn="0" w:lastRowFirstColumn="0" w:lastRowLastColumn="0"/>
          <w:tblHeader/>
        </w:trPr>
        <w:tc>
          <w:tcPr>
            <w:tcW w:w="0" w:type="auto"/>
          </w:tcPr>
          <w:p w14:paraId="04B0BC59" w14:textId="77777777" w:rsidR="00950E6F" w:rsidRDefault="00B17152">
            <w:pPr>
              <w:pStyle w:val="Compact"/>
            </w:pPr>
            <w:r>
              <w:t>Term</w:t>
            </w:r>
          </w:p>
        </w:tc>
        <w:tc>
          <w:tcPr>
            <w:tcW w:w="0" w:type="auto"/>
          </w:tcPr>
          <w:p w14:paraId="04B0BC5A" w14:textId="77777777" w:rsidR="00950E6F" w:rsidRDefault="00B17152">
            <w:pPr>
              <w:pStyle w:val="Compact"/>
            </w:pPr>
            <w:r>
              <w:t>Description</w:t>
            </w:r>
          </w:p>
        </w:tc>
        <w:tc>
          <w:tcPr>
            <w:tcW w:w="0" w:type="auto"/>
          </w:tcPr>
          <w:p w14:paraId="04B0BC5B" w14:textId="77777777" w:rsidR="00950E6F" w:rsidRDefault="00B17152">
            <w:pPr>
              <w:pStyle w:val="Compact"/>
            </w:pPr>
            <w:r>
              <w:t>Data Type</w:t>
            </w:r>
          </w:p>
        </w:tc>
        <w:tc>
          <w:tcPr>
            <w:tcW w:w="0" w:type="auto"/>
          </w:tcPr>
          <w:p w14:paraId="04B0BC5C" w14:textId="77777777" w:rsidR="00950E6F" w:rsidRDefault="00B17152">
            <w:pPr>
              <w:pStyle w:val="Compact"/>
            </w:pPr>
            <w:r>
              <w:t>Constraints</w:t>
            </w:r>
          </w:p>
        </w:tc>
      </w:tr>
      <w:tr w:rsidR="00950E6F" w14:paraId="04B0BC62" w14:textId="77777777">
        <w:tc>
          <w:tcPr>
            <w:tcW w:w="0" w:type="auto"/>
          </w:tcPr>
          <w:p w14:paraId="04B0BC5E" w14:textId="77777777" w:rsidR="00950E6F" w:rsidRDefault="00B17152">
            <w:pPr>
              <w:pStyle w:val="Compact"/>
            </w:pPr>
            <w:r>
              <w:t>Username</w:t>
            </w:r>
          </w:p>
        </w:tc>
        <w:tc>
          <w:tcPr>
            <w:tcW w:w="0" w:type="auto"/>
          </w:tcPr>
          <w:p w14:paraId="04B0BC5F" w14:textId="77777777" w:rsidR="00950E6F" w:rsidRDefault="00B17152">
            <w:pPr>
              <w:pStyle w:val="Compact"/>
            </w:pPr>
            <w:r>
              <w:t>Unique identifier for user account</w:t>
            </w:r>
          </w:p>
        </w:tc>
        <w:tc>
          <w:tcPr>
            <w:tcW w:w="0" w:type="auto"/>
          </w:tcPr>
          <w:p w14:paraId="04B0BC60" w14:textId="77777777" w:rsidR="00950E6F" w:rsidRDefault="00B17152">
            <w:pPr>
              <w:pStyle w:val="Compact"/>
            </w:pPr>
            <w:r>
              <w:t>String</w:t>
            </w:r>
          </w:p>
        </w:tc>
        <w:tc>
          <w:tcPr>
            <w:tcW w:w="0" w:type="auto"/>
          </w:tcPr>
          <w:p w14:paraId="04B0BC61" w14:textId="77777777" w:rsidR="00950E6F" w:rsidRDefault="00B17152">
            <w:pPr>
              <w:pStyle w:val="Compact"/>
            </w:pPr>
            <w:r>
              <w:t>3-20 characters, alphanumeric</w:t>
            </w:r>
          </w:p>
        </w:tc>
      </w:tr>
      <w:tr w:rsidR="00950E6F" w14:paraId="04B0BC67" w14:textId="77777777">
        <w:tc>
          <w:tcPr>
            <w:tcW w:w="0" w:type="auto"/>
          </w:tcPr>
          <w:p w14:paraId="04B0BC63" w14:textId="77777777" w:rsidR="00950E6F" w:rsidRDefault="00B17152">
            <w:pPr>
              <w:pStyle w:val="Compact"/>
            </w:pPr>
            <w:r>
              <w:t>Password</w:t>
            </w:r>
          </w:p>
        </w:tc>
        <w:tc>
          <w:tcPr>
            <w:tcW w:w="0" w:type="auto"/>
          </w:tcPr>
          <w:p w14:paraId="04B0BC64" w14:textId="77777777" w:rsidR="00950E6F" w:rsidRDefault="00B17152">
            <w:pPr>
              <w:pStyle w:val="Compact"/>
            </w:pPr>
            <w:r>
              <w:t>User account password</w:t>
            </w:r>
          </w:p>
        </w:tc>
        <w:tc>
          <w:tcPr>
            <w:tcW w:w="0" w:type="auto"/>
          </w:tcPr>
          <w:p w14:paraId="04B0BC65" w14:textId="77777777" w:rsidR="00950E6F" w:rsidRDefault="00B17152">
            <w:pPr>
              <w:pStyle w:val="Compact"/>
            </w:pPr>
            <w:r>
              <w:t>String</w:t>
            </w:r>
          </w:p>
        </w:tc>
        <w:tc>
          <w:tcPr>
            <w:tcW w:w="0" w:type="auto"/>
          </w:tcPr>
          <w:p w14:paraId="04B0BC66" w14:textId="77777777" w:rsidR="00950E6F" w:rsidRDefault="00B17152">
            <w:pPr>
              <w:pStyle w:val="Compact"/>
            </w:pPr>
            <w:r>
              <w:t>8-30 characters, must include uppercase, lowercase, number</w:t>
            </w:r>
          </w:p>
        </w:tc>
      </w:tr>
      <w:tr w:rsidR="00950E6F" w14:paraId="04B0BC6C" w14:textId="77777777">
        <w:tc>
          <w:tcPr>
            <w:tcW w:w="0" w:type="auto"/>
          </w:tcPr>
          <w:p w14:paraId="04B0BC68" w14:textId="77777777" w:rsidR="00950E6F" w:rsidRDefault="00B17152">
            <w:pPr>
              <w:pStyle w:val="Compact"/>
            </w:pPr>
            <w:r>
              <w:t>File Path</w:t>
            </w:r>
          </w:p>
        </w:tc>
        <w:tc>
          <w:tcPr>
            <w:tcW w:w="0" w:type="auto"/>
          </w:tcPr>
          <w:p w14:paraId="04B0BC69" w14:textId="77777777" w:rsidR="00950E6F" w:rsidRDefault="00B17152">
            <w:pPr>
              <w:pStyle w:val="Compact"/>
            </w:pPr>
            <w:r>
              <w:t>Location of input/output files</w:t>
            </w:r>
          </w:p>
        </w:tc>
        <w:tc>
          <w:tcPr>
            <w:tcW w:w="0" w:type="auto"/>
          </w:tcPr>
          <w:p w14:paraId="04B0BC6A" w14:textId="77777777" w:rsidR="00950E6F" w:rsidRDefault="00B17152">
            <w:pPr>
              <w:pStyle w:val="Compact"/>
            </w:pPr>
            <w:r>
              <w:t>String</w:t>
            </w:r>
          </w:p>
        </w:tc>
        <w:tc>
          <w:tcPr>
            <w:tcW w:w="0" w:type="auto"/>
          </w:tcPr>
          <w:p w14:paraId="04B0BC6B" w14:textId="77777777" w:rsidR="00950E6F" w:rsidRDefault="00B17152">
            <w:pPr>
              <w:pStyle w:val="Compact"/>
            </w:pPr>
            <w:r>
              <w:t>Valid file path</w:t>
            </w:r>
          </w:p>
        </w:tc>
      </w:tr>
      <w:tr w:rsidR="00950E6F" w14:paraId="04B0BC71" w14:textId="77777777">
        <w:tc>
          <w:tcPr>
            <w:tcW w:w="0" w:type="auto"/>
          </w:tcPr>
          <w:p w14:paraId="04B0BC6D" w14:textId="77777777" w:rsidR="00950E6F" w:rsidRDefault="00B17152">
            <w:pPr>
              <w:pStyle w:val="Compact"/>
            </w:pPr>
            <w:r>
              <w:t>Message</w:t>
            </w:r>
          </w:p>
        </w:tc>
        <w:tc>
          <w:tcPr>
            <w:tcW w:w="0" w:type="auto"/>
          </w:tcPr>
          <w:p w14:paraId="04B0BC6E" w14:textId="77777777" w:rsidR="00950E6F" w:rsidRDefault="00B17152">
            <w:pPr>
              <w:pStyle w:val="Compact"/>
            </w:pPr>
            <w:r>
              <w:t>Text to be hidden</w:t>
            </w:r>
          </w:p>
        </w:tc>
        <w:tc>
          <w:tcPr>
            <w:tcW w:w="0" w:type="auto"/>
          </w:tcPr>
          <w:p w14:paraId="04B0BC6F" w14:textId="77777777" w:rsidR="00950E6F" w:rsidRDefault="00B17152">
            <w:pPr>
              <w:pStyle w:val="Compact"/>
            </w:pPr>
            <w:r>
              <w:t>String</w:t>
            </w:r>
          </w:p>
        </w:tc>
        <w:tc>
          <w:tcPr>
            <w:tcW w:w="0" w:type="auto"/>
          </w:tcPr>
          <w:p w14:paraId="04B0BC70" w14:textId="77777777" w:rsidR="00950E6F" w:rsidRDefault="00B17152">
            <w:pPr>
              <w:pStyle w:val="Compact"/>
            </w:pPr>
            <w:r>
              <w:t>Up to 1000 characters</w:t>
            </w:r>
          </w:p>
        </w:tc>
      </w:tr>
      <w:tr w:rsidR="00950E6F" w14:paraId="04B0BC76" w14:textId="77777777">
        <w:tc>
          <w:tcPr>
            <w:tcW w:w="0" w:type="auto"/>
          </w:tcPr>
          <w:p w14:paraId="04B0BC72" w14:textId="77777777" w:rsidR="00950E6F" w:rsidRDefault="00B17152">
            <w:pPr>
              <w:pStyle w:val="Compact"/>
            </w:pPr>
            <w:r>
              <w:t>File Type</w:t>
            </w:r>
          </w:p>
        </w:tc>
        <w:tc>
          <w:tcPr>
            <w:tcW w:w="0" w:type="auto"/>
          </w:tcPr>
          <w:p w14:paraId="04B0BC73" w14:textId="77777777" w:rsidR="00950E6F" w:rsidRDefault="00B17152">
            <w:pPr>
              <w:pStyle w:val="Compact"/>
            </w:pPr>
            <w:r>
              <w:t>Type of file (text, image, audio)</w:t>
            </w:r>
          </w:p>
        </w:tc>
        <w:tc>
          <w:tcPr>
            <w:tcW w:w="0" w:type="auto"/>
          </w:tcPr>
          <w:p w14:paraId="04B0BC74" w14:textId="77777777" w:rsidR="00950E6F" w:rsidRDefault="00B17152">
            <w:pPr>
              <w:pStyle w:val="Compact"/>
            </w:pPr>
            <w:r>
              <w:t>Enum</w:t>
            </w:r>
          </w:p>
        </w:tc>
        <w:tc>
          <w:tcPr>
            <w:tcW w:w="0" w:type="auto"/>
          </w:tcPr>
          <w:p w14:paraId="04B0BC75" w14:textId="77777777" w:rsidR="00950E6F" w:rsidRDefault="00B17152">
            <w:pPr>
              <w:pStyle w:val="Compact"/>
            </w:pPr>
            <w:r>
              <w:t>Only ‘text’, ‘image’, ‘audio’</w:t>
            </w:r>
          </w:p>
        </w:tc>
      </w:tr>
      <w:tr w:rsidR="00950E6F" w14:paraId="04B0BC7B" w14:textId="77777777">
        <w:tc>
          <w:tcPr>
            <w:tcW w:w="0" w:type="auto"/>
          </w:tcPr>
          <w:p w14:paraId="04B0BC77" w14:textId="77777777" w:rsidR="00950E6F" w:rsidRDefault="00B17152">
            <w:pPr>
              <w:pStyle w:val="Compact"/>
            </w:pPr>
            <w:r>
              <w:t>Encoding Method</w:t>
            </w:r>
          </w:p>
        </w:tc>
        <w:tc>
          <w:tcPr>
            <w:tcW w:w="0" w:type="auto"/>
          </w:tcPr>
          <w:p w14:paraId="04B0BC78" w14:textId="77777777" w:rsidR="00950E6F" w:rsidRDefault="00B17152">
            <w:pPr>
              <w:pStyle w:val="Compact"/>
            </w:pPr>
            <w:r>
              <w:t>Method used for steganography</w:t>
            </w:r>
          </w:p>
        </w:tc>
        <w:tc>
          <w:tcPr>
            <w:tcW w:w="0" w:type="auto"/>
          </w:tcPr>
          <w:p w14:paraId="04B0BC79" w14:textId="77777777" w:rsidR="00950E6F" w:rsidRDefault="00B17152">
            <w:pPr>
              <w:pStyle w:val="Compact"/>
            </w:pPr>
            <w:r>
              <w:t>Enum</w:t>
            </w:r>
          </w:p>
        </w:tc>
        <w:tc>
          <w:tcPr>
            <w:tcW w:w="0" w:type="auto"/>
          </w:tcPr>
          <w:p w14:paraId="04B0BC7A" w14:textId="77777777" w:rsidR="00950E6F" w:rsidRDefault="00B17152">
            <w:pPr>
              <w:pStyle w:val="Compact"/>
            </w:pPr>
            <w:r>
              <w:t>‘SNOW’, ‘LSB’</w:t>
            </w:r>
          </w:p>
        </w:tc>
      </w:tr>
      <w:tr w:rsidR="00950E6F" w14:paraId="04B0BC80" w14:textId="77777777">
        <w:tc>
          <w:tcPr>
            <w:tcW w:w="0" w:type="auto"/>
          </w:tcPr>
          <w:p w14:paraId="04B0BC7C" w14:textId="77777777" w:rsidR="00950E6F" w:rsidRDefault="00B17152">
            <w:pPr>
              <w:pStyle w:val="Compact"/>
            </w:pPr>
            <w:r>
              <w:t>Timestamp</w:t>
            </w:r>
          </w:p>
        </w:tc>
        <w:tc>
          <w:tcPr>
            <w:tcW w:w="0" w:type="auto"/>
          </w:tcPr>
          <w:p w14:paraId="04B0BC7D" w14:textId="77777777" w:rsidR="00950E6F" w:rsidRDefault="00B17152">
            <w:pPr>
              <w:pStyle w:val="Compact"/>
            </w:pPr>
            <w:r>
              <w:t>Time of encoding/decoding operation</w:t>
            </w:r>
          </w:p>
        </w:tc>
        <w:tc>
          <w:tcPr>
            <w:tcW w:w="0" w:type="auto"/>
          </w:tcPr>
          <w:p w14:paraId="04B0BC7E" w14:textId="77777777" w:rsidR="00950E6F" w:rsidRDefault="00B17152">
            <w:pPr>
              <w:pStyle w:val="Compact"/>
            </w:pPr>
            <w:r>
              <w:t>DateTime</w:t>
            </w:r>
          </w:p>
        </w:tc>
        <w:tc>
          <w:tcPr>
            <w:tcW w:w="0" w:type="auto"/>
          </w:tcPr>
          <w:p w14:paraId="04B0BC7F" w14:textId="77777777" w:rsidR="00950E6F" w:rsidRDefault="00B17152">
            <w:pPr>
              <w:pStyle w:val="Compact"/>
            </w:pPr>
            <w:r>
              <w:t>Valid date and time</w:t>
            </w:r>
          </w:p>
        </w:tc>
      </w:tr>
    </w:tbl>
    <w:p w14:paraId="04B0BC81" w14:textId="77777777" w:rsidR="00950E6F" w:rsidRDefault="00B17152">
      <w:pPr>
        <w:pStyle w:val="Heading2"/>
      </w:pPr>
      <w:bookmarkStart w:id="46" w:name="algorithm-flow"/>
      <w:bookmarkStart w:id="47" w:name="_Toc180230429"/>
      <w:bookmarkEnd w:id="44"/>
      <w:r>
        <w:t>3.6 Algorithm Flow</w:t>
      </w:r>
      <w:bookmarkEnd w:id="47"/>
    </w:p>
    <w:p w14:paraId="04B0BC82" w14:textId="77777777" w:rsidR="00950E6F" w:rsidRDefault="00B17152" w:rsidP="007C6853">
      <w:pPr>
        <w:pStyle w:val="Compact"/>
        <w:numPr>
          <w:ilvl w:val="0"/>
          <w:numId w:val="28"/>
        </w:numPr>
      </w:pPr>
      <w:r>
        <w:t>Text Steganography (SNOW Algorithm):</w:t>
      </w:r>
    </w:p>
    <w:p w14:paraId="04B0BC83" w14:textId="77777777" w:rsidR="00950E6F" w:rsidRDefault="00B17152" w:rsidP="007C6853">
      <w:pPr>
        <w:pStyle w:val="Compact"/>
        <w:numPr>
          <w:ilvl w:val="0"/>
          <w:numId w:val="29"/>
        </w:numPr>
      </w:pPr>
      <w:r>
        <w:t>Encode:</w:t>
      </w:r>
    </w:p>
    <w:p w14:paraId="04B0BC84" w14:textId="77777777" w:rsidR="00950E6F" w:rsidRDefault="00B17152" w:rsidP="007C6853">
      <w:pPr>
        <w:pStyle w:val="Compact"/>
        <w:numPr>
          <w:ilvl w:val="1"/>
          <w:numId w:val="30"/>
        </w:numPr>
      </w:pPr>
      <w:r>
        <w:t>Convert message to binary</w:t>
      </w:r>
    </w:p>
    <w:p w14:paraId="04B0BC85" w14:textId="77777777" w:rsidR="00950E6F" w:rsidRDefault="00B17152" w:rsidP="007C6853">
      <w:pPr>
        <w:pStyle w:val="Compact"/>
        <w:numPr>
          <w:ilvl w:val="1"/>
          <w:numId w:val="30"/>
        </w:numPr>
      </w:pPr>
      <w:r>
        <w:t>Insert spaces and tabs at end of each line based on binary data</w:t>
      </w:r>
    </w:p>
    <w:p w14:paraId="04B0BC86" w14:textId="77777777" w:rsidR="00950E6F" w:rsidRDefault="00B17152" w:rsidP="007C6853">
      <w:pPr>
        <w:pStyle w:val="Compact"/>
        <w:numPr>
          <w:ilvl w:val="1"/>
          <w:numId w:val="30"/>
        </w:numPr>
      </w:pPr>
      <w:r>
        <w:t>Ensure original text content remains unchanged</w:t>
      </w:r>
    </w:p>
    <w:p w14:paraId="04B0BC87" w14:textId="77777777" w:rsidR="00950E6F" w:rsidRDefault="00B17152" w:rsidP="007C6853">
      <w:pPr>
        <w:pStyle w:val="Compact"/>
        <w:numPr>
          <w:ilvl w:val="1"/>
          <w:numId w:val="31"/>
        </w:numPr>
      </w:pPr>
      <w:r>
        <w:t>Decode:</w:t>
      </w:r>
    </w:p>
    <w:p w14:paraId="04B0BC88" w14:textId="77777777" w:rsidR="00950E6F" w:rsidRDefault="00B17152" w:rsidP="007C6853">
      <w:pPr>
        <w:pStyle w:val="Compact"/>
        <w:numPr>
          <w:ilvl w:val="1"/>
          <w:numId w:val="32"/>
        </w:numPr>
      </w:pPr>
      <w:r>
        <w:t>Read spaces and tabs at end of each line</w:t>
      </w:r>
    </w:p>
    <w:p w14:paraId="04B0BC89" w14:textId="77777777" w:rsidR="00950E6F" w:rsidRDefault="00B17152" w:rsidP="007C6853">
      <w:pPr>
        <w:pStyle w:val="Compact"/>
        <w:numPr>
          <w:ilvl w:val="1"/>
          <w:numId w:val="32"/>
        </w:numPr>
      </w:pPr>
      <w:r>
        <w:t>Convert pattern to binary</w:t>
      </w:r>
    </w:p>
    <w:p w14:paraId="04B0BC8A" w14:textId="77777777" w:rsidR="00950E6F" w:rsidRDefault="00B17152" w:rsidP="007C6853">
      <w:pPr>
        <w:pStyle w:val="Compact"/>
        <w:numPr>
          <w:ilvl w:val="1"/>
          <w:numId w:val="32"/>
        </w:numPr>
      </w:pPr>
      <w:r>
        <w:t>Convert binary to text message</w:t>
      </w:r>
    </w:p>
    <w:p w14:paraId="04B0BC8B" w14:textId="77777777" w:rsidR="00950E6F" w:rsidRDefault="00B17152" w:rsidP="007C6853">
      <w:pPr>
        <w:pStyle w:val="Compact"/>
        <w:numPr>
          <w:ilvl w:val="0"/>
          <w:numId w:val="33"/>
        </w:numPr>
      </w:pPr>
      <w:r>
        <w:t>Image Steganography (LSB Algorithm):</w:t>
      </w:r>
    </w:p>
    <w:p w14:paraId="04B0BC8C" w14:textId="77777777" w:rsidR="00950E6F" w:rsidRDefault="00B17152" w:rsidP="007C6853">
      <w:pPr>
        <w:pStyle w:val="Compact"/>
        <w:numPr>
          <w:ilvl w:val="0"/>
          <w:numId w:val="34"/>
        </w:numPr>
      </w:pPr>
      <w:r>
        <w:t>Encode:</w:t>
      </w:r>
    </w:p>
    <w:p w14:paraId="04B0BC8D" w14:textId="77777777" w:rsidR="00950E6F" w:rsidRDefault="00B17152" w:rsidP="007C6853">
      <w:pPr>
        <w:pStyle w:val="Compact"/>
        <w:numPr>
          <w:ilvl w:val="1"/>
          <w:numId w:val="35"/>
        </w:numPr>
      </w:pPr>
      <w:r>
        <w:t>Convert message to binary</w:t>
      </w:r>
    </w:p>
    <w:p w14:paraId="04B0BC8E" w14:textId="77777777" w:rsidR="00950E6F" w:rsidRDefault="00B17152" w:rsidP="007C6853">
      <w:pPr>
        <w:pStyle w:val="Compact"/>
        <w:numPr>
          <w:ilvl w:val="1"/>
          <w:numId w:val="35"/>
        </w:numPr>
      </w:pPr>
      <w:r>
        <w:t>For each bit of the message:</w:t>
      </w:r>
    </w:p>
    <w:p w14:paraId="04B0BC8F" w14:textId="77777777" w:rsidR="00950E6F" w:rsidRDefault="00B17152" w:rsidP="007C6853">
      <w:pPr>
        <w:pStyle w:val="Compact"/>
        <w:numPr>
          <w:ilvl w:val="2"/>
          <w:numId w:val="36"/>
        </w:numPr>
      </w:pPr>
      <w:r>
        <w:t>Select a pixel</w:t>
      </w:r>
    </w:p>
    <w:p w14:paraId="04B0BC90" w14:textId="77777777" w:rsidR="00950E6F" w:rsidRDefault="00B17152" w:rsidP="007C6853">
      <w:pPr>
        <w:pStyle w:val="Compact"/>
        <w:numPr>
          <w:ilvl w:val="2"/>
          <w:numId w:val="36"/>
        </w:numPr>
      </w:pPr>
      <w:r>
        <w:t>Modify the least significant bit of a color channel to match the message bit</w:t>
      </w:r>
    </w:p>
    <w:p w14:paraId="04B0BC91" w14:textId="77777777" w:rsidR="00950E6F" w:rsidRDefault="00B17152" w:rsidP="007C6853">
      <w:pPr>
        <w:pStyle w:val="Compact"/>
        <w:numPr>
          <w:ilvl w:val="2"/>
          <w:numId w:val="37"/>
        </w:numPr>
      </w:pPr>
      <w:r>
        <w:t>Decode:</w:t>
      </w:r>
    </w:p>
    <w:p w14:paraId="04B0BC92" w14:textId="77777777" w:rsidR="00950E6F" w:rsidRDefault="00B17152" w:rsidP="007C6853">
      <w:pPr>
        <w:pStyle w:val="Compact"/>
        <w:numPr>
          <w:ilvl w:val="1"/>
          <w:numId w:val="35"/>
        </w:numPr>
      </w:pPr>
      <w:r>
        <w:t>For each modified pixel:</w:t>
      </w:r>
    </w:p>
    <w:p w14:paraId="04B0BC93" w14:textId="77777777" w:rsidR="00950E6F" w:rsidRDefault="00B17152" w:rsidP="007C6853">
      <w:pPr>
        <w:pStyle w:val="Compact"/>
        <w:numPr>
          <w:ilvl w:val="2"/>
          <w:numId w:val="38"/>
        </w:numPr>
      </w:pPr>
      <w:r>
        <w:t>Read the least significant bit</w:t>
      </w:r>
    </w:p>
    <w:p w14:paraId="04B0BC94" w14:textId="77777777" w:rsidR="00950E6F" w:rsidRDefault="00B17152" w:rsidP="007C6853">
      <w:pPr>
        <w:pStyle w:val="Compact"/>
        <w:numPr>
          <w:ilvl w:val="1"/>
          <w:numId w:val="35"/>
        </w:numPr>
      </w:pPr>
      <w:r>
        <w:t>Combine bits to form binary data</w:t>
      </w:r>
    </w:p>
    <w:p w14:paraId="04B0BC95" w14:textId="77777777" w:rsidR="00950E6F" w:rsidRDefault="00B17152" w:rsidP="007C6853">
      <w:pPr>
        <w:pStyle w:val="Compact"/>
        <w:numPr>
          <w:ilvl w:val="1"/>
          <w:numId w:val="35"/>
        </w:numPr>
      </w:pPr>
      <w:r>
        <w:t>Convert binary to text message</w:t>
      </w:r>
    </w:p>
    <w:p w14:paraId="04B0BC96" w14:textId="77777777" w:rsidR="00950E6F" w:rsidRDefault="00B17152" w:rsidP="007C6853">
      <w:pPr>
        <w:pStyle w:val="Compact"/>
        <w:numPr>
          <w:ilvl w:val="0"/>
          <w:numId w:val="39"/>
        </w:numPr>
      </w:pPr>
      <w:r>
        <w:t>Audio Steganography (LSB Algorithm):</w:t>
      </w:r>
    </w:p>
    <w:p w14:paraId="04B0BC97" w14:textId="77777777" w:rsidR="00950E6F" w:rsidRDefault="00B17152" w:rsidP="007C6853">
      <w:pPr>
        <w:pStyle w:val="Compact"/>
        <w:numPr>
          <w:ilvl w:val="0"/>
          <w:numId w:val="40"/>
        </w:numPr>
      </w:pPr>
      <w:r>
        <w:lastRenderedPageBreak/>
        <w:t>Encode:</w:t>
      </w:r>
    </w:p>
    <w:p w14:paraId="04B0BC98" w14:textId="77777777" w:rsidR="00950E6F" w:rsidRDefault="00B17152" w:rsidP="007C6853">
      <w:pPr>
        <w:pStyle w:val="Compact"/>
        <w:numPr>
          <w:ilvl w:val="1"/>
          <w:numId w:val="41"/>
        </w:numPr>
      </w:pPr>
      <w:r>
        <w:t>Convert message to binary</w:t>
      </w:r>
    </w:p>
    <w:p w14:paraId="04B0BC99" w14:textId="77777777" w:rsidR="00950E6F" w:rsidRDefault="00B17152" w:rsidP="007C6853">
      <w:pPr>
        <w:pStyle w:val="Compact"/>
        <w:numPr>
          <w:ilvl w:val="1"/>
          <w:numId w:val="41"/>
        </w:numPr>
      </w:pPr>
      <w:r>
        <w:t>For each bit of the message:</w:t>
      </w:r>
    </w:p>
    <w:p w14:paraId="04B0BC9A" w14:textId="77777777" w:rsidR="00950E6F" w:rsidRDefault="00B17152" w:rsidP="007C6853">
      <w:pPr>
        <w:pStyle w:val="Compact"/>
        <w:numPr>
          <w:ilvl w:val="2"/>
          <w:numId w:val="42"/>
        </w:numPr>
      </w:pPr>
      <w:r>
        <w:t>Select an audio sample</w:t>
      </w:r>
    </w:p>
    <w:p w14:paraId="04B0BC9B" w14:textId="77777777" w:rsidR="00950E6F" w:rsidRDefault="00B17152" w:rsidP="007C6853">
      <w:pPr>
        <w:pStyle w:val="Compact"/>
        <w:numPr>
          <w:ilvl w:val="2"/>
          <w:numId w:val="42"/>
        </w:numPr>
      </w:pPr>
      <w:r>
        <w:t>Modify the least significant bit of the sample to match the message bit</w:t>
      </w:r>
    </w:p>
    <w:p w14:paraId="04B0BC9C" w14:textId="77777777" w:rsidR="00950E6F" w:rsidRDefault="00B17152" w:rsidP="007C6853">
      <w:pPr>
        <w:pStyle w:val="Compact"/>
        <w:numPr>
          <w:ilvl w:val="2"/>
          <w:numId w:val="43"/>
        </w:numPr>
      </w:pPr>
      <w:r>
        <w:t>Decode:</w:t>
      </w:r>
    </w:p>
    <w:p w14:paraId="04B0BC9D" w14:textId="77777777" w:rsidR="00950E6F" w:rsidRDefault="00B17152" w:rsidP="007C6853">
      <w:pPr>
        <w:pStyle w:val="Compact"/>
        <w:numPr>
          <w:ilvl w:val="1"/>
          <w:numId w:val="41"/>
        </w:numPr>
      </w:pPr>
      <w:r>
        <w:t>For each modified audio sample:</w:t>
      </w:r>
    </w:p>
    <w:p w14:paraId="04B0BC9E" w14:textId="77777777" w:rsidR="00950E6F" w:rsidRDefault="00B17152" w:rsidP="007C6853">
      <w:pPr>
        <w:pStyle w:val="Compact"/>
        <w:numPr>
          <w:ilvl w:val="2"/>
          <w:numId w:val="44"/>
        </w:numPr>
      </w:pPr>
      <w:r>
        <w:t>Read the least significant bit</w:t>
      </w:r>
    </w:p>
    <w:p w14:paraId="04B0BC9F" w14:textId="77777777" w:rsidR="00950E6F" w:rsidRDefault="00B17152" w:rsidP="007C6853">
      <w:pPr>
        <w:pStyle w:val="Compact"/>
        <w:numPr>
          <w:ilvl w:val="1"/>
          <w:numId w:val="41"/>
        </w:numPr>
      </w:pPr>
      <w:r>
        <w:t>Combine bits to form binary data</w:t>
      </w:r>
    </w:p>
    <w:p w14:paraId="04B0BCA0" w14:textId="77777777" w:rsidR="00950E6F" w:rsidRDefault="00B17152" w:rsidP="007C6853">
      <w:pPr>
        <w:pStyle w:val="Compact"/>
        <w:numPr>
          <w:ilvl w:val="1"/>
          <w:numId w:val="41"/>
        </w:numPr>
      </w:pPr>
      <w:r>
        <w:t>Convert binary to text message</w:t>
      </w:r>
    </w:p>
    <w:p w14:paraId="04B0BCA1" w14:textId="77777777" w:rsidR="00950E6F" w:rsidRDefault="00B17152">
      <w:pPr>
        <w:pStyle w:val="FirstParagraph"/>
      </w:pPr>
      <w:r>
        <w:t xml:space="preserve">These algorithms are implemented within their respective classes (TextStego, ImageStego, AudioStego) and are called by the main Steganography class based on the file type selected by the user. </w:t>
      </w:r>
    </w:p>
    <w:p w14:paraId="04B0BCA2" w14:textId="53875135" w:rsidR="00950E6F" w:rsidRDefault="00B17152">
      <w:pPr>
        <w:pStyle w:val="BodyText"/>
      </w:pPr>
      <w:r>
        <w:t xml:space="preserve">This System Design section provides a comprehensive overview of the </w:t>
      </w:r>
      <w:r w:rsidR="00034B12">
        <w:t>STENO</w:t>
      </w:r>
      <w:r>
        <w:t xml:space="preserve"> project’s architecture and structure. It includes:</w:t>
      </w:r>
    </w:p>
    <w:p w14:paraId="04B0BCA3" w14:textId="77777777" w:rsidR="00950E6F" w:rsidRDefault="00B17152" w:rsidP="007C6853">
      <w:pPr>
        <w:pStyle w:val="Compact"/>
        <w:numPr>
          <w:ilvl w:val="0"/>
          <w:numId w:val="45"/>
        </w:numPr>
      </w:pPr>
      <w:r>
        <w:t>Use Case Diagram: Illustrating the main functions of the system and user interactions.</w:t>
      </w:r>
    </w:p>
    <w:p w14:paraId="04B0BCA4" w14:textId="77777777" w:rsidR="00950E6F" w:rsidRDefault="00B17152" w:rsidP="007C6853">
      <w:pPr>
        <w:pStyle w:val="Compact"/>
        <w:numPr>
          <w:ilvl w:val="0"/>
          <w:numId w:val="45"/>
        </w:numPr>
      </w:pPr>
      <w:r>
        <w:t>Class Diagram: Showing the main classes in the system and their relationships.</w:t>
      </w:r>
    </w:p>
    <w:p w14:paraId="04B0BCA5" w14:textId="77777777" w:rsidR="00950E6F" w:rsidRDefault="00B17152" w:rsidP="007C6853">
      <w:pPr>
        <w:pStyle w:val="Compact"/>
        <w:numPr>
          <w:ilvl w:val="0"/>
          <w:numId w:val="45"/>
        </w:numPr>
      </w:pPr>
      <w:r>
        <w:t>Sequence Diagram: Demonstrating the flow of operations for an encoding process.</w:t>
      </w:r>
    </w:p>
    <w:p w14:paraId="04B0BCA6" w14:textId="77777777" w:rsidR="00950E6F" w:rsidRDefault="00B17152" w:rsidP="007C6853">
      <w:pPr>
        <w:pStyle w:val="Compact"/>
        <w:numPr>
          <w:ilvl w:val="0"/>
          <w:numId w:val="45"/>
        </w:numPr>
      </w:pPr>
      <w:r>
        <w:t>Activity Diagram: Depicting the general flow of activities in the application.</w:t>
      </w:r>
    </w:p>
    <w:p w14:paraId="04B0BCA7" w14:textId="77777777" w:rsidR="00950E6F" w:rsidRDefault="00B17152" w:rsidP="007C6853">
      <w:pPr>
        <w:pStyle w:val="Compact"/>
        <w:numPr>
          <w:ilvl w:val="0"/>
          <w:numId w:val="45"/>
        </w:numPr>
      </w:pPr>
      <w:r>
        <w:t>Data Dictionary: Defining key data elements used in the system.</w:t>
      </w:r>
    </w:p>
    <w:p w14:paraId="04B0BCA8" w14:textId="77777777" w:rsidR="00950E6F" w:rsidRDefault="00B17152" w:rsidP="007C6853">
      <w:pPr>
        <w:pStyle w:val="Compact"/>
        <w:numPr>
          <w:ilvl w:val="0"/>
          <w:numId w:val="45"/>
        </w:numPr>
      </w:pPr>
      <w:r>
        <w:t>Algorithm Flow: Describing the step-by-step process for each type of steganography.</w:t>
      </w:r>
    </w:p>
    <w:p w14:paraId="04B0BCA9" w14:textId="723928FC" w:rsidR="00950E6F" w:rsidRDefault="00B17152">
      <w:pPr>
        <w:pStyle w:val="FirstParagraph"/>
      </w:pPr>
      <w:r>
        <w:t xml:space="preserve">These diagrams and descriptions provide a clear picture of how the </w:t>
      </w:r>
      <w:r w:rsidR="00034B12">
        <w:t>STENO</w:t>
      </w:r>
      <w:r>
        <w:t xml:space="preserve"> system is structured and how its components interact. This information is crucial for developers to understand the system architecture and for maintainers to navigate the codebase.</w:t>
      </w:r>
    </w:p>
    <w:p w14:paraId="04B0BCAA" w14:textId="77777777" w:rsidR="00950E6F" w:rsidRDefault="00B17152">
      <w:pPr>
        <w:pStyle w:val="Heading1"/>
      </w:pPr>
      <w:bookmarkStart w:id="48" w:name="development"/>
      <w:bookmarkStart w:id="49" w:name="_Toc180230430"/>
      <w:bookmarkEnd w:id="34"/>
      <w:bookmarkEnd w:id="46"/>
      <w:r>
        <w:t>4. Development</w:t>
      </w:r>
      <w:bookmarkEnd w:id="49"/>
    </w:p>
    <w:p w14:paraId="04B0BCAB" w14:textId="77777777" w:rsidR="00950E6F" w:rsidRDefault="00B17152">
      <w:pPr>
        <w:pStyle w:val="Heading2"/>
      </w:pPr>
      <w:bookmarkStart w:id="50" w:name="coding-standards"/>
      <w:bookmarkStart w:id="51" w:name="_Toc180230431"/>
      <w:r>
        <w:t>4.1 Coding Standards</w:t>
      </w:r>
      <w:bookmarkEnd w:id="51"/>
    </w:p>
    <w:p w14:paraId="04B0BCAC" w14:textId="3BE419E1" w:rsidR="00950E6F" w:rsidRDefault="00B17152">
      <w:pPr>
        <w:pStyle w:val="FirstParagraph"/>
      </w:pPr>
      <w:r>
        <w:t xml:space="preserve">Adhering to consistent coding standards is crucial for maintaining readability, efficiency, and ease of collaboration in the </w:t>
      </w:r>
      <w:r w:rsidR="00034B12">
        <w:t>STENO</w:t>
      </w:r>
      <w:r>
        <w:t xml:space="preserve"> project. The following coding standards have been adopted:</w:t>
      </w:r>
    </w:p>
    <w:p w14:paraId="04B0BCAD" w14:textId="77777777" w:rsidR="00950E6F" w:rsidRDefault="00B17152">
      <w:pPr>
        <w:pStyle w:val="Heading3"/>
      </w:pPr>
      <w:bookmarkStart w:id="52" w:name="python-style-guide-pep-8"/>
      <w:bookmarkStart w:id="53" w:name="_Toc180230432"/>
      <w:r>
        <w:t>4.1.1 Python Style Guide (PEP 8)</w:t>
      </w:r>
      <w:bookmarkEnd w:id="53"/>
    </w:p>
    <w:p w14:paraId="04B0BCAE" w14:textId="77777777" w:rsidR="00950E6F" w:rsidRDefault="00B17152">
      <w:pPr>
        <w:pStyle w:val="FirstParagraph"/>
      </w:pPr>
      <w:r>
        <w:t>The project follows the PEP 8 style guide for Python code. Key points include:</w:t>
      </w:r>
    </w:p>
    <w:p w14:paraId="04B0BCAF" w14:textId="77777777" w:rsidR="00950E6F" w:rsidRDefault="00B17152" w:rsidP="007C6853">
      <w:pPr>
        <w:pStyle w:val="Compact"/>
        <w:numPr>
          <w:ilvl w:val="0"/>
          <w:numId w:val="46"/>
        </w:numPr>
      </w:pPr>
      <w:r>
        <w:t>Indentation: Use 4 spaces per indentation level.</w:t>
      </w:r>
    </w:p>
    <w:p w14:paraId="04B0BCB0" w14:textId="77777777" w:rsidR="00950E6F" w:rsidRDefault="00B17152" w:rsidP="007C6853">
      <w:pPr>
        <w:pStyle w:val="Compact"/>
        <w:numPr>
          <w:ilvl w:val="0"/>
          <w:numId w:val="46"/>
        </w:numPr>
      </w:pPr>
      <w:r>
        <w:t>Maximum Line Length: Limit all lines to a maximum of 79 characters.</w:t>
      </w:r>
    </w:p>
    <w:p w14:paraId="04B0BCB1" w14:textId="77777777" w:rsidR="00950E6F" w:rsidRDefault="00B17152" w:rsidP="007C6853">
      <w:pPr>
        <w:pStyle w:val="Compact"/>
        <w:numPr>
          <w:ilvl w:val="0"/>
          <w:numId w:val="46"/>
        </w:numPr>
      </w:pPr>
      <w:r>
        <w:t>Imports:</w:t>
      </w:r>
    </w:p>
    <w:p w14:paraId="04B0BCB2" w14:textId="77777777" w:rsidR="00950E6F" w:rsidRDefault="00B17152" w:rsidP="007C6853">
      <w:pPr>
        <w:pStyle w:val="Compact"/>
        <w:numPr>
          <w:ilvl w:val="1"/>
          <w:numId w:val="47"/>
        </w:numPr>
      </w:pPr>
      <w:r>
        <w:lastRenderedPageBreak/>
        <w:t>Place imports at the top of the file.</w:t>
      </w:r>
    </w:p>
    <w:p w14:paraId="04B0BCB3" w14:textId="77777777" w:rsidR="00950E6F" w:rsidRDefault="00B17152" w:rsidP="007C6853">
      <w:pPr>
        <w:pStyle w:val="Compact"/>
        <w:numPr>
          <w:ilvl w:val="1"/>
          <w:numId w:val="47"/>
        </w:numPr>
      </w:pPr>
      <w:r>
        <w:t>Group imports in the following order: standard library, third-party, local application.</w:t>
      </w:r>
    </w:p>
    <w:p w14:paraId="04B0BCB4" w14:textId="77777777" w:rsidR="00950E6F" w:rsidRDefault="00B17152" w:rsidP="007C6853">
      <w:pPr>
        <w:pStyle w:val="Compact"/>
        <w:numPr>
          <w:ilvl w:val="0"/>
          <w:numId w:val="46"/>
        </w:numPr>
      </w:pPr>
      <w:r>
        <w:t>Naming Conventions:</w:t>
      </w:r>
    </w:p>
    <w:p w14:paraId="04B0BCB5" w14:textId="77777777" w:rsidR="00950E6F" w:rsidRDefault="00B17152" w:rsidP="007C6853">
      <w:pPr>
        <w:pStyle w:val="Compact"/>
        <w:numPr>
          <w:ilvl w:val="1"/>
          <w:numId w:val="48"/>
        </w:numPr>
      </w:pPr>
      <w:r>
        <w:t>Functions, variables, and attributes: lowercase_with_underscores</w:t>
      </w:r>
    </w:p>
    <w:p w14:paraId="04B0BCB6" w14:textId="77777777" w:rsidR="00950E6F" w:rsidRDefault="00B17152" w:rsidP="007C6853">
      <w:pPr>
        <w:pStyle w:val="Compact"/>
        <w:numPr>
          <w:ilvl w:val="1"/>
          <w:numId w:val="48"/>
        </w:numPr>
      </w:pPr>
      <w:r>
        <w:t>Classes: CapitalizedWords</w:t>
      </w:r>
    </w:p>
    <w:p w14:paraId="04B0BCB7" w14:textId="77777777" w:rsidR="00950E6F" w:rsidRDefault="00B17152" w:rsidP="007C6853">
      <w:pPr>
        <w:pStyle w:val="Compact"/>
        <w:numPr>
          <w:ilvl w:val="1"/>
          <w:numId w:val="48"/>
        </w:numPr>
      </w:pPr>
      <w:r>
        <w:t>Constants: ALL_CAPS</w:t>
      </w:r>
    </w:p>
    <w:p w14:paraId="04B0BCB8" w14:textId="77777777" w:rsidR="00950E6F" w:rsidRDefault="00B17152" w:rsidP="007C6853">
      <w:pPr>
        <w:pStyle w:val="Compact"/>
        <w:numPr>
          <w:ilvl w:val="0"/>
          <w:numId w:val="46"/>
        </w:numPr>
      </w:pPr>
      <w:r>
        <w:t>Comments: Use inline comments sparingly. Write docstrings for all public modules, functions, classes, and methods.</w:t>
      </w:r>
    </w:p>
    <w:p w14:paraId="04B0BCB9" w14:textId="77777777" w:rsidR="00950E6F" w:rsidRDefault="00B17152">
      <w:pPr>
        <w:pStyle w:val="Heading3"/>
      </w:pPr>
      <w:bookmarkStart w:id="54" w:name="project-specific-standards"/>
      <w:bookmarkStart w:id="55" w:name="_Toc180230433"/>
      <w:bookmarkEnd w:id="52"/>
      <w:r>
        <w:t>4.1.2 Project-Specific Standards</w:t>
      </w:r>
      <w:bookmarkEnd w:id="55"/>
    </w:p>
    <w:p w14:paraId="04B0BCBA" w14:textId="77777777" w:rsidR="00950E6F" w:rsidRDefault="00B17152" w:rsidP="007C6853">
      <w:pPr>
        <w:pStyle w:val="Compact"/>
        <w:numPr>
          <w:ilvl w:val="0"/>
          <w:numId w:val="49"/>
        </w:numPr>
      </w:pPr>
      <w:r>
        <w:t>File Organization:</w:t>
      </w:r>
    </w:p>
    <w:p w14:paraId="04B0BCBB" w14:textId="77777777" w:rsidR="00950E6F" w:rsidRDefault="00B17152" w:rsidP="007C6853">
      <w:pPr>
        <w:pStyle w:val="Compact"/>
        <w:numPr>
          <w:ilvl w:val="1"/>
          <w:numId w:val="50"/>
        </w:numPr>
      </w:pPr>
      <w:r>
        <w:t>Place each class in its own file.</w:t>
      </w:r>
    </w:p>
    <w:p w14:paraId="04B0BCBC" w14:textId="77777777" w:rsidR="00950E6F" w:rsidRDefault="00B17152" w:rsidP="007C6853">
      <w:pPr>
        <w:pStyle w:val="Compact"/>
        <w:numPr>
          <w:ilvl w:val="1"/>
          <w:numId w:val="50"/>
        </w:numPr>
      </w:pPr>
      <w:r>
        <w:t xml:space="preserve">Use </w:t>
      </w:r>
      <w:r>
        <w:rPr>
          <w:rStyle w:val="VerbatimChar"/>
        </w:rPr>
        <w:t>__init__.py</w:t>
      </w:r>
      <w:r>
        <w:t xml:space="preserve"> files to organize modules.</w:t>
      </w:r>
    </w:p>
    <w:p w14:paraId="04B0BCBD" w14:textId="77777777" w:rsidR="00950E6F" w:rsidRDefault="00B17152" w:rsidP="007C6853">
      <w:pPr>
        <w:pStyle w:val="Compact"/>
        <w:numPr>
          <w:ilvl w:val="0"/>
          <w:numId w:val="49"/>
        </w:numPr>
      </w:pPr>
      <w:r>
        <w:t>Error Handling:</w:t>
      </w:r>
    </w:p>
    <w:p w14:paraId="04B0BCBE" w14:textId="77777777" w:rsidR="00950E6F" w:rsidRDefault="00B17152" w:rsidP="007C6853">
      <w:pPr>
        <w:pStyle w:val="Compact"/>
        <w:numPr>
          <w:ilvl w:val="1"/>
          <w:numId w:val="51"/>
        </w:numPr>
      </w:pPr>
      <w:r>
        <w:t>Use try-except blocks for error handling.</w:t>
      </w:r>
    </w:p>
    <w:p w14:paraId="04B0BCBF" w14:textId="77777777" w:rsidR="00950E6F" w:rsidRDefault="00B17152" w:rsidP="007C6853">
      <w:pPr>
        <w:pStyle w:val="Compact"/>
        <w:numPr>
          <w:ilvl w:val="1"/>
          <w:numId w:val="51"/>
        </w:numPr>
      </w:pPr>
      <w:r>
        <w:t>Raise custom exceptions where appropriate.</w:t>
      </w:r>
    </w:p>
    <w:p w14:paraId="04B0BCC0" w14:textId="77777777" w:rsidR="00950E6F" w:rsidRDefault="00B17152" w:rsidP="007C6853">
      <w:pPr>
        <w:pStyle w:val="Compact"/>
        <w:numPr>
          <w:ilvl w:val="0"/>
          <w:numId w:val="49"/>
        </w:numPr>
      </w:pPr>
      <w:r>
        <w:t>Logging:</w:t>
      </w:r>
    </w:p>
    <w:p w14:paraId="04B0BCC1" w14:textId="77777777" w:rsidR="00950E6F" w:rsidRDefault="00B17152" w:rsidP="007C6853">
      <w:pPr>
        <w:pStyle w:val="Compact"/>
        <w:numPr>
          <w:ilvl w:val="1"/>
          <w:numId w:val="52"/>
        </w:numPr>
      </w:pPr>
      <w:r>
        <w:t>Use Python’s built-in logging module for debugging and error tracking.</w:t>
      </w:r>
    </w:p>
    <w:p w14:paraId="04B0BCC2" w14:textId="77777777" w:rsidR="00950E6F" w:rsidRDefault="00B17152" w:rsidP="007C6853">
      <w:pPr>
        <w:pStyle w:val="Compact"/>
        <w:numPr>
          <w:ilvl w:val="1"/>
          <w:numId w:val="52"/>
        </w:numPr>
      </w:pPr>
      <w:r>
        <w:t>Avoid print statements for debugging in production code.</w:t>
      </w:r>
    </w:p>
    <w:p w14:paraId="04B0BCC3" w14:textId="77777777" w:rsidR="00950E6F" w:rsidRDefault="00B17152" w:rsidP="007C6853">
      <w:pPr>
        <w:pStyle w:val="Compact"/>
        <w:numPr>
          <w:ilvl w:val="0"/>
          <w:numId w:val="49"/>
        </w:numPr>
      </w:pPr>
      <w:r>
        <w:t>Testing:</w:t>
      </w:r>
    </w:p>
    <w:p w14:paraId="04B0BCC4" w14:textId="77777777" w:rsidR="00950E6F" w:rsidRDefault="00B17152" w:rsidP="007C6853">
      <w:pPr>
        <w:pStyle w:val="Compact"/>
        <w:numPr>
          <w:ilvl w:val="1"/>
          <w:numId w:val="53"/>
        </w:numPr>
      </w:pPr>
      <w:r>
        <w:t>Write unit tests for all functions and methods.</w:t>
      </w:r>
    </w:p>
    <w:p w14:paraId="04B0BCC5" w14:textId="77777777" w:rsidR="00950E6F" w:rsidRDefault="00B17152" w:rsidP="007C6853">
      <w:pPr>
        <w:pStyle w:val="Compact"/>
        <w:numPr>
          <w:ilvl w:val="1"/>
          <w:numId w:val="53"/>
        </w:numPr>
      </w:pPr>
      <w:r>
        <w:t>Aim for at least 80% code coverage.</w:t>
      </w:r>
    </w:p>
    <w:p w14:paraId="04B0BCC6" w14:textId="77777777" w:rsidR="00950E6F" w:rsidRDefault="00B17152" w:rsidP="007C6853">
      <w:pPr>
        <w:pStyle w:val="Compact"/>
        <w:numPr>
          <w:ilvl w:val="0"/>
          <w:numId w:val="49"/>
        </w:numPr>
      </w:pPr>
      <w:r>
        <w:t>Documentation:</w:t>
      </w:r>
    </w:p>
    <w:p w14:paraId="04B0BCC7" w14:textId="77777777" w:rsidR="00950E6F" w:rsidRDefault="00B17152" w:rsidP="007C6853">
      <w:pPr>
        <w:pStyle w:val="Compact"/>
        <w:numPr>
          <w:ilvl w:val="1"/>
          <w:numId w:val="54"/>
        </w:numPr>
      </w:pPr>
      <w:r>
        <w:t>Use docstrings to document all modules, classes, and functions.</w:t>
      </w:r>
    </w:p>
    <w:p w14:paraId="04B0BCC8" w14:textId="77777777" w:rsidR="00950E6F" w:rsidRDefault="00B17152" w:rsidP="007C6853">
      <w:pPr>
        <w:pStyle w:val="Compact"/>
        <w:numPr>
          <w:ilvl w:val="1"/>
          <w:numId w:val="54"/>
        </w:numPr>
      </w:pPr>
      <w:r>
        <w:t>Follow the Google Python Style Guide for docstring formatting.</w:t>
      </w:r>
    </w:p>
    <w:p w14:paraId="04B0BCC9" w14:textId="77777777" w:rsidR="00950E6F" w:rsidRDefault="00B17152">
      <w:pPr>
        <w:pStyle w:val="Heading3"/>
      </w:pPr>
      <w:bookmarkStart w:id="56" w:name="version-control-practices"/>
      <w:bookmarkStart w:id="57" w:name="_Toc180230434"/>
      <w:bookmarkEnd w:id="54"/>
      <w:r>
        <w:t>4.1.3 Version Control Practices</w:t>
      </w:r>
      <w:bookmarkEnd w:id="57"/>
    </w:p>
    <w:p w14:paraId="04B0BCCA" w14:textId="77777777" w:rsidR="00950E6F" w:rsidRDefault="00B17152" w:rsidP="007C6853">
      <w:pPr>
        <w:pStyle w:val="Compact"/>
        <w:numPr>
          <w:ilvl w:val="0"/>
          <w:numId w:val="55"/>
        </w:numPr>
      </w:pPr>
      <w:r>
        <w:t>Commit Messages:</w:t>
      </w:r>
    </w:p>
    <w:p w14:paraId="04B0BCCB" w14:textId="77777777" w:rsidR="00950E6F" w:rsidRDefault="00B17152" w:rsidP="007C6853">
      <w:pPr>
        <w:pStyle w:val="Compact"/>
        <w:numPr>
          <w:ilvl w:val="1"/>
          <w:numId w:val="56"/>
        </w:numPr>
      </w:pPr>
      <w:r>
        <w:t>Use present tense (“Add feature” not “Added feature”).</w:t>
      </w:r>
    </w:p>
    <w:p w14:paraId="04B0BCCC" w14:textId="77777777" w:rsidR="00950E6F" w:rsidRDefault="00B17152" w:rsidP="007C6853">
      <w:pPr>
        <w:pStyle w:val="Compact"/>
        <w:numPr>
          <w:ilvl w:val="1"/>
          <w:numId w:val="56"/>
        </w:numPr>
      </w:pPr>
      <w:r>
        <w:t>First line should be a short description (50 chars or less).</w:t>
      </w:r>
    </w:p>
    <w:p w14:paraId="04B0BCCD" w14:textId="77777777" w:rsidR="00950E6F" w:rsidRDefault="00B17152" w:rsidP="007C6853">
      <w:pPr>
        <w:pStyle w:val="Compact"/>
        <w:numPr>
          <w:ilvl w:val="1"/>
          <w:numId w:val="56"/>
        </w:numPr>
      </w:pPr>
      <w:r>
        <w:t>Followed by a blank line and a more detailed explanation if necessary.</w:t>
      </w:r>
    </w:p>
    <w:p w14:paraId="04B0BCCE" w14:textId="77777777" w:rsidR="00950E6F" w:rsidRDefault="00B17152" w:rsidP="007C6853">
      <w:pPr>
        <w:pStyle w:val="Compact"/>
        <w:numPr>
          <w:ilvl w:val="0"/>
          <w:numId w:val="55"/>
        </w:numPr>
      </w:pPr>
      <w:r>
        <w:t>Branching:</w:t>
      </w:r>
    </w:p>
    <w:p w14:paraId="04B0BCCF" w14:textId="77777777" w:rsidR="00950E6F" w:rsidRDefault="00B17152" w:rsidP="007C6853">
      <w:pPr>
        <w:pStyle w:val="Compact"/>
        <w:numPr>
          <w:ilvl w:val="1"/>
          <w:numId w:val="57"/>
        </w:numPr>
      </w:pPr>
      <w:r>
        <w:t>Use feature branches for all new development.</w:t>
      </w:r>
    </w:p>
    <w:p w14:paraId="04B0BCD0" w14:textId="77777777" w:rsidR="00950E6F" w:rsidRDefault="00B17152" w:rsidP="007C6853">
      <w:pPr>
        <w:pStyle w:val="Compact"/>
        <w:numPr>
          <w:ilvl w:val="1"/>
          <w:numId w:val="57"/>
        </w:numPr>
      </w:pPr>
      <w:r>
        <w:t>Use pull requests for code review before merging into the main branch.</w:t>
      </w:r>
    </w:p>
    <w:p w14:paraId="04B0BCD1" w14:textId="77777777" w:rsidR="00950E6F" w:rsidRDefault="00B17152" w:rsidP="007C6853">
      <w:pPr>
        <w:pStyle w:val="Compact"/>
        <w:numPr>
          <w:ilvl w:val="0"/>
          <w:numId w:val="55"/>
        </w:numPr>
      </w:pPr>
      <w:r>
        <w:t>Code Review:</w:t>
      </w:r>
    </w:p>
    <w:p w14:paraId="04B0BCD2" w14:textId="77777777" w:rsidR="00950E6F" w:rsidRDefault="00B17152" w:rsidP="007C6853">
      <w:pPr>
        <w:pStyle w:val="Compact"/>
        <w:numPr>
          <w:ilvl w:val="1"/>
          <w:numId w:val="58"/>
        </w:numPr>
      </w:pPr>
      <w:r>
        <w:t>All code must be reviewed by at least one other developer before merging.</w:t>
      </w:r>
    </w:p>
    <w:p w14:paraId="04B0BCD3" w14:textId="77777777" w:rsidR="00950E6F" w:rsidRDefault="00B17152" w:rsidP="007C6853">
      <w:pPr>
        <w:pStyle w:val="Compact"/>
        <w:numPr>
          <w:ilvl w:val="1"/>
          <w:numId w:val="58"/>
        </w:numPr>
      </w:pPr>
      <w:r>
        <w:t>Use GitHub’s pull request features for code reviews.</w:t>
      </w:r>
    </w:p>
    <w:p w14:paraId="04B0BCD4" w14:textId="77777777" w:rsidR="00950E6F" w:rsidRDefault="00B17152">
      <w:pPr>
        <w:pStyle w:val="Heading2"/>
      </w:pPr>
      <w:bookmarkStart w:id="58" w:name="user-interface"/>
      <w:bookmarkStart w:id="59" w:name="_Toc180230435"/>
      <w:bookmarkEnd w:id="50"/>
      <w:bookmarkEnd w:id="56"/>
      <w:r>
        <w:t>4.2 User Interface</w:t>
      </w:r>
      <w:bookmarkEnd w:id="59"/>
    </w:p>
    <w:p w14:paraId="04B0BCD5" w14:textId="764602C6" w:rsidR="00950E6F" w:rsidRDefault="00B17152">
      <w:pPr>
        <w:pStyle w:val="FirstParagraph"/>
      </w:pPr>
      <w:r>
        <w:t xml:space="preserve">The user interface for </w:t>
      </w:r>
      <w:r w:rsidR="00034B12">
        <w:t>STENO</w:t>
      </w:r>
      <w:r>
        <w:t xml:space="preserve"> is designed to be intuitive, user-friendly, and accessible across different platforms. It is implemented using Python’s Tkinter library.</w:t>
      </w:r>
    </w:p>
    <w:p w14:paraId="04B0BCD6" w14:textId="77777777" w:rsidR="00950E6F" w:rsidRDefault="00B17152">
      <w:pPr>
        <w:pStyle w:val="Heading3"/>
      </w:pPr>
      <w:bookmarkStart w:id="60" w:name="design-principles"/>
      <w:bookmarkStart w:id="61" w:name="_Toc180230436"/>
      <w:r>
        <w:lastRenderedPageBreak/>
        <w:t>4.2.1 Design Principles</w:t>
      </w:r>
      <w:bookmarkEnd w:id="61"/>
    </w:p>
    <w:p w14:paraId="04B0BCD7" w14:textId="77777777" w:rsidR="00950E6F" w:rsidRDefault="00B17152" w:rsidP="007C6853">
      <w:pPr>
        <w:pStyle w:val="Compact"/>
        <w:numPr>
          <w:ilvl w:val="0"/>
          <w:numId w:val="59"/>
        </w:numPr>
      </w:pPr>
      <w:r>
        <w:t>Simplicity: Keep the interface clean and uncluttered.</w:t>
      </w:r>
    </w:p>
    <w:p w14:paraId="04B0BCD8" w14:textId="77777777" w:rsidR="00950E6F" w:rsidRDefault="00B17152" w:rsidP="007C6853">
      <w:pPr>
        <w:pStyle w:val="Compact"/>
        <w:numPr>
          <w:ilvl w:val="0"/>
          <w:numId w:val="59"/>
        </w:numPr>
      </w:pPr>
      <w:r>
        <w:t>Consistency: Maintain a consistent look and feel across all windows and dialogs.</w:t>
      </w:r>
    </w:p>
    <w:p w14:paraId="04B0BCD9" w14:textId="77777777" w:rsidR="00950E6F" w:rsidRDefault="00B17152" w:rsidP="007C6853">
      <w:pPr>
        <w:pStyle w:val="Compact"/>
        <w:numPr>
          <w:ilvl w:val="0"/>
          <w:numId w:val="59"/>
        </w:numPr>
      </w:pPr>
      <w:r>
        <w:t>Feedback: Provide clear feedback for all user actions.</w:t>
      </w:r>
    </w:p>
    <w:p w14:paraId="04B0BCDA" w14:textId="77777777" w:rsidR="00950E6F" w:rsidRDefault="00B17152" w:rsidP="007C6853">
      <w:pPr>
        <w:pStyle w:val="Compact"/>
        <w:numPr>
          <w:ilvl w:val="0"/>
          <w:numId w:val="59"/>
        </w:numPr>
      </w:pPr>
      <w:r>
        <w:t>Accessibility: Ensure the interface is usable by people with different abilities.</w:t>
      </w:r>
    </w:p>
    <w:p w14:paraId="04B0BCDB" w14:textId="77777777" w:rsidR="00950E6F" w:rsidRDefault="00B17152">
      <w:pPr>
        <w:pStyle w:val="Heading3"/>
      </w:pPr>
      <w:bookmarkStart w:id="62" w:name="main-window"/>
      <w:bookmarkStart w:id="63" w:name="_Toc180230437"/>
      <w:bookmarkEnd w:id="60"/>
      <w:r>
        <w:t>4.2.2 Main Window</w:t>
      </w:r>
      <w:bookmarkEnd w:id="63"/>
    </w:p>
    <w:p w14:paraId="04B0BCDC" w14:textId="77777777" w:rsidR="00950E6F" w:rsidRDefault="00B17152">
      <w:pPr>
        <w:pStyle w:val="FirstParagraph"/>
      </w:pPr>
      <w:r>
        <w:t>The main window serves as the central hub for all operations:</w:t>
      </w:r>
    </w:p>
    <w:p w14:paraId="2E286286" w14:textId="02D0E6A4" w:rsidR="0061443B" w:rsidRPr="0061443B" w:rsidRDefault="0061443B" w:rsidP="0061443B">
      <w:pPr>
        <w:pStyle w:val="BodyText"/>
      </w:pPr>
      <w:r>
        <w:rPr>
          <w:noProof/>
        </w:rPr>
        <w:drawing>
          <wp:inline distT="0" distB="0" distL="0" distR="0" wp14:anchorId="232CE637" wp14:editId="0F503E8A">
            <wp:extent cx="5943600" cy="5153660"/>
            <wp:effectExtent l="0" t="0" r="0" b="0"/>
            <wp:docPr id="1268349586" name="Picture 5"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349586" name="Picture 5" descr="A screenshot of a computer"/>
                    <pic:cNvPicPr/>
                  </pic:nvPicPr>
                  <pic:blipFill>
                    <a:blip r:embed="rId14">
                      <a:extLst>
                        <a:ext uri="{28A0092B-C50C-407E-A947-70E740481C1C}">
                          <a14:useLocalDpi xmlns:a14="http://schemas.microsoft.com/office/drawing/2010/main" val="0"/>
                        </a:ext>
                      </a:extLst>
                    </a:blip>
                    <a:stretch>
                      <a:fillRect/>
                    </a:stretch>
                  </pic:blipFill>
                  <pic:spPr>
                    <a:xfrm>
                      <a:off x="0" y="0"/>
                      <a:ext cx="5943600" cy="5153660"/>
                    </a:xfrm>
                    <a:prstGeom prst="rect">
                      <a:avLst/>
                    </a:prstGeom>
                  </pic:spPr>
                </pic:pic>
              </a:graphicData>
            </a:graphic>
          </wp:inline>
        </w:drawing>
      </w:r>
    </w:p>
    <w:p w14:paraId="04B0BCDE" w14:textId="77777777" w:rsidR="00950E6F" w:rsidRDefault="00B17152">
      <w:pPr>
        <w:pStyle w:val="Heading3"/>
      </w:pPr>
      <w:bookmarkStart w:id="64" w:name="steganography-operation-windows"/>
      <w:bookmarkStart w:id="65" w:name="_Toc180230438"/>
      <w:bookmarkEnd w:id="62"/>
      <w:r>
        <w:t>4.2.3 Steganography Operation Windows</w:t>
      </w:r>
      <w:bookmarkEnd w:id="65"/>
    </w:p>
    <w:p w14:paraId="04B0BCDF" w14:textId="77777777" w:rsidR="00950E6F" w:rsidRDefault="00B17152">
      <w:pPr>
        <w:pStyle w:val="FirstParagraph"/>
      </w:pPr>
      <w:r>
        <w:t>Each steganography type (text, image, audio) has its own operation window:</w:t>
      </w:r>
    </w:p>
    <w:p w14:paraId="04B0BCE0" w14:textId="77777777" w:rsidR="00950E6F" w:rsidRDefault="00B17152">
      <w:pPr>
        <w:pStyle w:val="SourceCode"/>
      </w:pPr>
      <w:r>
        <w:rPr>
          <w:rStyle w:val="NormalTok"/>
        </w:rPr>
        <w:t xml:space="preserve">() </w:t>
      </w:r>
      <w:r>
        <w:rPr>
          <w:rStyle w:val="OperatorTok"/>
        </w:rPr>
        <w:t>=&gt;</w:t>
      </w:r>
      <w:r>
        <w:rPr>
          <w:rStyle w:val="NormalTok"/>
        </w:rPr>
        <w:t xml:space="preserve"> (</w:t>
      </w:r>
      <w:r>
        <w:br/>
      </w:r>
      <w:r>
        <w:rPr>
          <w:rStyle w:val="NormalTok"/>
        </w:rPr>
        <w:t xml:space="preserve">  </w:t>
      </w:r>
      <w:r>
        <w:rPr>
          <w:rStyle w:val="OperatorTok"/>
        </w:rPr>
        <w:t>&lt;</w:t>
      </w:r>
      <w:r>
        <w:rPr>
          <w:rStyle w:val="NormalTok"/>
        </w:rPr>
        <w:t>div className</w:t>
      </w:r>
      <w:r>
        <w:rPr>
          <w:rStyle w:val="OperatorTok"/>
        </w:rPr>
        <w:t>=</w:t>
      </w:r>
      <w:r>
        <w:rPr>
          <w:rStyle w:val="StringTok"/>
        </w:rPr>
        <w:t>"bg-gray-100 p-4 rounded-lg shadow-md w-96"</w:t>
      </w:r>
      <w:r>
        <w:rPr>
          <w:rStyle w:val="OperatorTok"/>
        </w:rPr>
        <w:t>&gt;</w:t>
      </w:r>
      <w:r>
        <w:br/>
      </w:r>
      <w:r>
        <w:rPr>
          <w:rStyle w:val="NormalTok"/>
        </w:rPr>
        <w:t xml:space="preserve">    </w:t>
      </w:r>
      <w:r>
        <w:rPr>
          <w:rStyle w:val="OperatorTok"/>
        </w:rPr>
        <w:t>&lt;</w:t>
      </w:r>
      <w:r>
        <w:rPr>
          <w:rStyle w:val="NormalTok"/>
        </w:rPr>
        <w:t>h2 className</w:t>
      </w:r>
      <w:r>
        <w:rPr>
          <w:rStyle w:val="OperatorTok"/>
        </w:rPr>
        <w:t>=</w:t>
      </w:r>
      <w:r>
        <w:rPr>
          <w:rStyle w:val="StringTok"/>
        </w:rPr>
        <w:t>"text-xl font-bold mb-4"</w:t>
      </w:r>
      <w:r>
        <w:rPr>
          <w:rStyle w:val="OperatorTok"/>
        </w:rPr>
        <w:t>&gt;</w:t>
      </w:r>
      <w:r>
        <w:rPr>
          <w:rStyle w:val="NormalTok"/>
        </w:rPr>
        <w:t>Text Steganography</w:t>
      </w:r>
      <w:r>
        <w:rPr>
          <w:rStyle w:val="OperatorTok"/>
        </w:rPr>
        <w:t>&lt;/</w:t>
      </w:r>
      <w:r>
        <w:rPr>
          <w:rStyle w:val="NormalTok"/>
        </w:rPr>
        <w:t>h2</w:t>
      </w:r>
      <w:r>
        <w:rPr>
          <w:rStyle w:val="OperatorTok"/>
        </w:rPr>
        <w:t>&gt;</w:t>
      </w:r>
      <w:r>
        <w:br/>
      </w:r>
      <w:r>
        <w:rPr>
          <w:rStyle w:val="NormalTok"/>
        </w:rPr>
        <w:lastRenderedPageBreak/>
        <w:t xml:space="preserve">    </w:t>
      </w:r>
      <w:r>
        <w:rPr>
          <w:rStyle w:val="OperatorTok"/>
        </w:rPr>
        <w:t>&lt;</w:t>
      </w:r>
      <w:r>
        <w:rPr>
          <w:rStyle w:val="NormalTok"/>
        </w:rPr>
        <w:t>div className</w:t>
      </w:r>
      <w:r>
        <w:rPr>
          <w:rStyle w:val="OperatorTok"/>
        </w:rPr>
        <w:t>=</w:t>
      </w:r>
      <w:r>
        <w:rPr>
          <w:rStyle w:val="StringTok"/>
        </w:rPr>
        <w:t>"space-y-4"</w:t>
      </w:r>
      <w:r>
        <w:rPr>
          <w:rStyle w:val="OperatorTok"/>
        </w:rPr>
        <w:t>&gt;</w:t>
      </w:r>
      <w:r>
        <w:br/>
      </w:r>
      <w:r>
        <w:rPr>
          <w:rStyle w:val="NormalTok"/>
        </w:rPr>
        <w:t xml:space="preserve">      </w:t>
      </w:r>
      <w:r>
        <w:rPr>
          <w:rStyle w:val="OperatorTok"/>
        </w:rPr>
        <w:t>&lt;</w:t>
      </w:r>
      <w:r>
        <w:rPr>
          <w:rStyle w:val="NormalTok"/>
        </w:rPr>
        <w:t>div</w:t>
      </w:r>
      <w:r>
        <w:rPr>
          <w:rStyle w:val="OperatorTok"/>
        </w:rPr>
        <w:t>&gt;</w:t>
      </w:r>
      <w:r>
        <w:br/>
      </w:r>
      <w:r>
        <w:rPr>
          <w:rStyle w:val="NormalTok"/>
        </w:rPr>
        <w:t xml:space="preserve">        </w:t>
      </w:r>
      <w:r>
        <w:rPr>
          <w:rStyle w:val="OperatorTok"/>
        </w:rPr>
        <w:t>&lt;</w:t>
      </w:r>
      <w:r>
        <w:rPr>
          <w:rStyle w:val="NormalTok"/>
        </w:rPr>
        <w:t>label className</w:t>
      </w:r>
      <w:r>
        <w:rPr>
          <w:rStyle w:val="OperatorTok"/>
        </w:rPr>
        <w:t>=</w:t>
      </w:r>
      <w:r>
        <w:rPr>
          <w:rStyle w:val="StringTok"/>
        </w:rPr>
        <w:t>"block text-sm font-medium text-gray-700"</w:t>
      </w:r>
      <w:r>
        <w:rPr>
          <w:rStyle w:val="OperatorTok"/>
        </w:rPr>
        <w:t>&gt;</w:t>
      </w:r>
      <w:r>
        <w:rPr>
          <w:rStyle w:val="NormalTok"/>
        </w:rPr>
        <w:t>Input File</w:t>
      </w:r>
      <w:r>
        <w:rPr>
          <w:rStyle w:val="OperatorTok"/>
        </w:rPr>
        <w:t>&lt;/</w:t>
      </w:r>
      <w:r>
        <w:rPr>
          <w:rStyle w:val="NormalTok"/>
        </w:rPr>
        <w:t>label</w:t>
      </w:r>
      <w:r>
        <w:rPr>
          <w:rStyle w:val="OperatorTok"/>
        </w:rPr>
        <w:t>&gt;</w:t>
      </w:r>
      <w:r>
        <w:br/>
      </w:r>
      <w:r>
        <w:rPr>
          <w:rStyle w:val="NormalTok"/>
        </w:rPr>
        <w:t xml:space="preserve">        </w:t>
      </w:r>
      <w:r>
        <w:rPr>
          <w:rStyle w:val="OperatorTok"/>
        </w:rPr>
        <w:t>&lt;</w:t>
      </w:r>
      <w:r>
        <w:rPr>
          <w:rStyle w:val="NormalTok"/>
        </w:rPr>
        <w:t>div className</w:t>
      </w:r>
      <w:r>
        <w:rPr>
          <w:rStyle w:val="OperatorTok"/>
        </w:rPr>
        <w:t>=</w:t>
      </w:r>
      <w:r>
        <w:rPr>
          <w:rStyle w:val="StringTok"/>
        </w:rPr>
        <w:t>"mt-1 flex rounded-md shadow-sm"</w:t>
      </w:r>
      <w:r>
        <w:rPr>
          <w:rStyle w:val="OperatorTok"/>
        </w:rPr>
        <w:t>&gt;</w:t>
      </w:r>
      <w:r>
        <w:br/>
      </w:r>
      <w:r>
        <w:rPr>
          <w:rStyle w:val="NormalTok"/>
        </w:rPr>
        <w:t xml:space="preserve">          </w:t>
      </w:r>
      <w:r>
        <w:rPr>
          <w:rStyle w:val="OperatorTok"/>
        </w:rPr>
        <w:t>&lt;</w:t>
      </w:r>
      <w:r>
        <w:rPr>
          <w:rStyle w:val="BuiltInTok"/>
        </w:rPr>
        <w:t>input</w:t>
      </w:r>
      <w:r>
        <w:rPr>
          <w:rStyle w:val="NormalTok"/>
        </w:rPr>
        <w:t xml:space="preserve"> </w:t>
      </w:r>
      <w:r>
        <w:rPr>
          <w:rStyle w:val="BuiltInTok"/>
        </w:rPr>
        <w:t>type</w:t>
      </w:r>
      <w:r>
        <w:rPr>
          <w:rStyle w:val="OperatorTok"/>
        </w:rPr>
        <w:t>=</w:t>
      </w:r>
      <w:r>
        <w:rPr>
          <w:rStyle w:val="StringTok"/>
        </w:rPr>
        <w:t>"text"</w:t>
      </w:r>
      <w:r>
        <w:rPr>
          <w:rStyle w:val="NormalTok"/>
        </w:rPr>
        <w:t xml:space="preserve"> className</w:t>
      </w:r>
      <w:r>
        <w:rPr>
          <w:rStyle w:val="OperatorTok"/>
        </w:rPr>
        <w:t>=</w:t>
      </w:r>
      <w:r>
        <w:rPr>
          <w:rStyle w:val="StringTok"/>
        </w:rPr>
        <w:t>"flex-1 rounded-l-md border-gray-300 p-2"</w:t>
      </w:r>
      <w:r>
        <w:rPr>
          <w:rStyle w:val="NormalTok"/>
        </w:rPr>
        <w:t xml:space="preserve"> placeholder</w:t>
      </w:r>
      <w:r>
        <w:rPr>
          <w:rStyle w:val="OperatorTok"/>
        </w:rPr>
        <w:t>=</w:t>
      </w:r>
      <w:r>
        <w:rPr>
          <w:rStyle w:val="StringTok"/>
        </w:rPr>
        <w:t>"Select file..."</w:t>
      </w:r>
      <w:r>
        <w:rPr>
          <w:rStyle w:val="OperatorTok"/>
        </w:rPr>
        <w:t>/&gt;</w:t>
      </w:r>
      <w:r>
        <w:br/>
      </w:r>
      <w:r>
        <w:rPr>
          <w:rStyle w:val="NormalTok"/>
        </w:rPr>
        <w:t xml:space="preserve">          </w:t>
      </w:r>
      <w:r>
        <w:rPr>
          <w:rStyle w:val="OperatorTok"/>
        </w:rPr>
        <w:t>&lt;</w:t>
      </w:r>
      <w:r>
        <w:rPr>
          <w:rStyle w:val="NormalTok"/>
        </w:rPr>
        <w:t>button className</w:t>
      </w:r>
      <w:r>
        <w:rPr>
          <w:rStyle w:val="OperatorTok"/>
        </w:rPr>
        <w:t>=</w:t>
      </w:r>
      <w:r>
        <w:rPr>
          <w:rStyle w:val="StringTok"/>
        </w:rPr>
        <w:t>"bg-blue-500 text-white rounded-r-md p-2"</w:t>
      </w:r>
      <w:r>
        <w:rPr>
          <w:rStyle w:val="OperatorTok"/>
        </w:rPr>
        <w:t>&gt;</w:t>
      </w:r>
      <w:r>
        <w:rPr>
          <w:rStyle w:val="NormalTok"/>
        </w:rPr>
        <w:t>Browse</w:t>
      </w:r>
      <w:r>
        <w:rPr>
          <w:rStyle w:val="OperatorTok"/>
        </w:rPr>
        <w:t>&lt;/</w:t>
      </w:r>
      <w:r>
        <w:rPr>
          <w:rStyle w:val="NormalTok"/>
        </w:rPr>
        <w:t>button</w:t>
      </w:r>
      <w:r>
        <w:rPr>
          <w:rStyle w:val="OperatorTok"/>
        </w:rPr>
        <w:t>&gt;</w:t>
      </w:r>
      <w:r>
        <w:br/>
      </w:r>
      <w:r>
        <w:rPr>
          <w:rStyle w:val="NormalTok"/>
        </w:rPr>
        <w:t xml:space="preserve">        </w:t>
      </w:r>
      <w:r>
        <w:rPr>
          <w:rStyle w:val="OperatorTok"/>
        </w:rPr>
        <w:t>&lt;/</w:t>
      </w:r>
      <w:r>
        <w:rPr>
          <w:rStyle w:val="NormalTok"/>
        </w:rPr>
        <w:t>div</w:t>
      </w:r>
      <w:r>
        <w:rPr>
          <w:rStyle w:val="OperatorTok"/>
        </w:rPr>
        <w:t>&gt;</w:t>
      </w:r>
      <w:r>
        <w:br/>
      </w:r>
      <w:r>
        <w:rPr>
          <w:rStyle w:val="NormalTok"/>
        </w:rPr>
        <w:t xml:space="preserve">      </w:t>
      </w:r>
      <w:r>
        <w:rPr>
          <w:rStyle w:val="OperatorTok"/>
        </w:rPr>
        <w:t>&lt;/</w:t>
      </w:r>
      <w:r>
        <w:rPr>
          <w:rStyle w:val="NormalTok"/>
        </w:rPr>
        <w:t>div</w:t>
      </w:r>
      <w:r>
        <w:rPr>
          <w:rStyle w:val="OperatorTok"/>
        </w:rPr>
        <w:t>&gt;</w:t>
      </w:r>
      <w:r>
        <w:br/>
      </w:r>
      <w:r>
        <w:rPr>
          <w:rStyle w:val="NormalTok"/>
        </w:rPr>
        <w:t xml:space="preserve">      </w:t>
      </w:r>
      <w:r>
        <w:rPr>
          <w:rStyle w:val="OperatorTok"/>
        </w:rPr>
        <w:t>&lt;</w:t>
      </w:r>
      <w:r>
        <w:rPr>
          <w:rStyle w:val="NormalTok"/>
        </w:rPr>
        <w:t>div</w:t>
      </w:r>
      <w:r>
        <w:rPr>
          <w:rStyle w:val="OperatorTok"/>
        </w:rPr>
        <w:t>&gt;</w:t>
      </w:r>
      <w:r>
        <w:br/>
      </w:r>
      <w:r>
        <w:rPr>
          <w:rStyle w:val="NormalTok"/>
        </w:rPr>
        <w:t xml:space="preserve">        </w:t>
      </w:r>
      <w:r>
        <w:rPr>
          <w:rStyle w:val="OperatorTok"/>
        </w:rPr>
        <w:t>&lt;</w:t>
      </w:r>
      <w:r>
        <w:rPr>
          <w:rStyle w:val="NormalTok"/>
        </w:rPr>
        <w:t>label className</w:t>
      </w:r>
      <w:r>
        <w:rPr>
          <w:rStyle w:val="OperatorTok"/>
        </w:rPr>
        <w:t>=</w:t>
      </w:r>
      <w:r>
        <w:rPr>
          <w:rStyle w:val="StringTok"/>
        </w:rPr>
        <w:t>"block text-sm font-medium text-gray-700"</w:t>
      </w:r>
      <w:r>
        <w:rPr>
          <w:rStyle w:val="OperatorTok"/>
        </w:rPr>
        <w:t>&gt;</w:t>
      </w:r>
      <w:r>
        <w:rPr>
          <w:rStyle w:val="NormalTok"/>
        </w:rPr>
        <w:t>Message</w:t>
      </w:r>
      <w:r>
        <w:rPr>
          <w:rStyle w:val="OperatorTok"/>
        </w:rPr>
        <w:t>&lt;/</w:t>
      </w:r>
      <w:r>
        <w:rPr>
          <w:rStyle w:val="NormalTok"/>
        </w:rPr>
        <w:t>label</w:t>
      </w:r>
      <w:r>
        <w:rPr>
          <w:rStyle w:val="OperatorTok"/>
        </w:rPr>
        <w:t>&gt;</w:t>
      </w:r>
      <w:r>
        <w:br/>
      </w:r>
      <w:r>
        <w:rPr>
          <w:rStyle w:val="NormalTok"/>
        </w:rPr>
        <w:t xml:space="preserve">        </w:t>
      </w:r>
      <w:r>
        <w:rPr>
          <w:rStyle w:val="OperatorTok"/>
        </w:rPr>
        <w:t>&lt;</w:t>
      </w:r>
      <w:r>
        <w:rPr>
          <w:rStyle w:val="NormalTok"/>
        </w:rPr>
        <w:t>textarea className</w:t>
      </w:r>
      <w:r>
        <w:rPr>
          <w:rStyle w:val="OperatorTok"/>
        </w:rPr>
        <w:t>=</w:t>
      </w:r>
      <w:r>
        <w:rPr>
          <w:rStyle w:val="StringTok"/>
        </w:rPr>
        <w:t>"mt-1 block w-full rounded-md border-gray-300 p-2"</w:t>
      </w:r>
      <w:r>
        <w:rPr>
          <w:rStyle w:val="NormalTok"/>
        </w:rPr>
        <w:t xml:space="preserve"> rows</w:t>
      </w:r>
      <w:r>
        <w:rPr>
          <w:rStyle w:val="OperatorTok"/>
        </w:rPr>
        <w:t>=</w:t>
      </w:r>
      <w:r>
        <w:rPr>
          <w:rStyle w:val="StringTok"/>
        </w:rPr>
        <w:t>"3"</w:t>
      </w:r>
      <w:r>
        <w:rPr>
          <w:rStyle w:val="OperatorTok"/>
        </w:rPr>
        <w:t>&gt;&lt;/</w:t>
      </w:r>
      <w:r>
        <w:rPr>
          <w:rStyle w:val="NormalTok"/>
        </w:rPr>
        <w:t>textarea</w:t>
      </w:r>
      <w:r>
        <w:rPr>
          <w:rStyle w:val="OperatorTok"/>
        </w:rPr>
        <w:t>&gt;</w:t>
      </w:r>
      <w:r>
        <w:br/>
      </w:r>
      <w:r>
        <w:rPr>
          <w:rStyle w:val="NormalTok"/>
        </w:rPr>
        <w:t xml:space="preserve">      </w:t>
      </w:r>
      <w:r>
        <w:rPr>
          <w:rStyle w:val="OperatorTok"/>
        </w:rPr>
        <w:t>&lt;/</w:t>
      </w:r>
      <w:r>
        <w:rPr>
          <w:rStyle w:val="NormalTok"/>
        </w:rPr>
        <w:t>div</w:t>
      </w:r>
      <w:r>
        <w:rPr>
          <w:rStyle w:val="OperatorTok"/>
        </w:rPr>
        <w:t>&gt;</w:t>
      </w:r>
      <w:r>
        <w:br/>
      </w:r>
      <w:r>
        <w:rPr>
          <w:rStyle w:val="NormalTok"/>
        </w:rPr>
        <w:t xml:space="preserve">      </w:t>
      </w:r>
      <w:r>
        <w:rPr>
          <w:rStyle w:val="OperatorTok"/>
        </w:rPr>
        <w:t>&lt;</w:t>
      </w:r>
      <w:r>
        <w:rPr>
          <w:rStyle w:val="NormalTok"/>
        </w:rPr>
        <w:t>div</w:t>
      </w:r>
      <w:r>
        <w:rPr>
          <w:rStyle w:val="OperatorTok"/>
        </w:rPr>
        <w:t>&gt;</w:t>
      </w:r>
      <w:r>
        <w:br/>
      </w:r>
      <w:r>
        <w:rPr>
          <w:rStyle w:val="NormalTok"/>
        </w:rPr>
        <w:t xml:space="preserve">        </w:t>
      </w:r>
      <w:r>
        <w:rPr>
          <w:rStyle w:val="OperatorTok"/>
        </w:rPr>
        <w:t>&lt;</w:t>
      </w:r>
      <w:r>
        <w:rPr>
          <w:rStyle w:val="NormalTok"/>
        </w:rPr>
        <w:t>label className</w:t>
      </w:r>
      <w:r>
        <w:rPr>
          <w:rStyle w:val="OperatorTok"/>
        </w:rPr>
        <w:t>=</w:t>
      </w:r>
      <w:r>
        <w:rPr>
          <w:rStyle w:val="StringTok"/>
        </w:rPr>
        <w:t>"block text-sm font-medium text-gray-700"</w:t>
      </w:r>
      <w:r>
        <w:rPr>
          <w:rStyle w:val="OperatorTok"/>
        </w:rPr>
        <w:t>&gt;</w:t>
      </w:r>
      <w:r>
        <w:rPr>
          <w:rStyle w:val="NormalTok"/>
        </w:rPr>
        <w:t>Password</w:t>
      </w:r>
      <w:r>
        <w:rPr>
          <w:rStyle w:val="OperatorTok"/>
        </w:rPr>
        <w:t>&lt;/</w:t>
      </w:r>
      <w:r>
        <w:rPr>
          <w:rStyle w:val="NormalTok"/>
        </w:rPr>
        <w:t>label</w:t>
      </w:r>
      <w:r>
        <w:rPr>
          <w:rStyle w:val="OperatorTok"/>
        </w:rPr>
        <w:t>&gt;</w:t>
      </w:r>
      <w:r>
        <w:br/>
      </w:r>
      <w:r>
        <w:rPr>
          <w:rStyle w:val="NormalTok"/>
        </w:rPr>
        <w:t xml:space="preserve">        </w:t>
      </w:r>
      <w:r>
        <w:rPr>
          <w:rStyle w:val="OperatorTok"/>
        </w:rPr>
        <w:t>&lt;</w:t>
      </w:r>
      <w:r>
        <w:rPr>
          <w:rStyle w:val="BuiltInTok"/>
        </w:rPr>
        <w:t>input</w:t>
      </w:r>
      <w:r>
        <w:rPr>
          <w:rStyle w:val="NormalTok"/>
        </w:rPr>
        <w:t xml:space="preserve"> </w:t>
      </w:r>
      <w:r>
        <w:rPr>
          <w:rStyle w:val="BuiltInTok"/>
        </w:rPr>
        <w:t>type</w:t>
      </w:r>
      <w:r>
        <w:rPr>
          <w:rStyle w:val="OperatorTok"/>
        </w:rPr>
        <w:t>=</w:t>
      </w:r>
      <w:r>
        <w:rPr>
          <w:rStyle w:val="StringTok"/>
        </w:rPr>
        <w:t>"password"</w:t>
      </w:r>
      <w:r>
        <w:rPr>
          <w:rStyle w:val="NormalTok"/>
        </w:rPr>
        <w:t xml:space="preserve"> className</w:t>
      </w:r>
      <w:r>
        <w:rPr>
          <w:rStyle w:val="OperatorTok"/>
        </w:rPr>
        <w:t>=</w:t>
      </w:r>
      <w:r>
        <w:rPr>
          <w:rStyle w:val="StringTok"/>
        </w:rPr>
        <w:t>"mt-1 block w-full rounded-md border-gray-300 p-2"</w:t>
      </w:r>
      <w:r>
        <w:rPr>
          <w:rStyle w:val="OperatorTok"/>
        </w:rPr>
        <w:t>/&gt;</w:t>
      </w:r>
      <w:r>
        <w:br/>
      </w:r>
      <w:r>
        <w:rPr>
          <w:rStyle w:val="NormalTok"/>
        </w:rPr>
        <w:t xml:space="preserve">      </w:t>
      </w:r>
      <w:r>
        <w:rPr>
          <w:rStyle w:val="OperatorTok"/>
        </w:rPr>
        <w:t>&lt;/</w:t>
      </w:r>
      <w:r>
        <w:rPr>
          <w:rStyle w:val="NormalTok"/>
        </w:rPr>
        <w:t>div</w:t>
      </w:r>
      <w:r>
        <w:rPr>
          <w:rStyle w:val="OperatorTok"/>
        </w:rPr>
        <w:t>&gt;</w:t>
      </w:r>
      <w:r>
        <w:br/>
      </w:r>
      <w:r>
        <w:rPr>
          <w:rStyle w:val="NormalTok"/>
        </w:rPr>
        <w:t xml:space="preserve">      </w:t>
      </w:r>
      <w:r>
        <w:rPr>
          <w:rStyle w:val="OperatorTok"/>
        </w:rPr>
        <w:t>&lt;</w:t>
      </w:r>
      <w:r>
        <w:rPr>
          <w:rStyle w:val="NormalTok"/>
        </w:rPr>
        <w:t>div className</w:t>
      </w:r>
      <w:r>
        <w:rPr>
          <w:rStyle w:val="OperatorTok"/>
        </w:rPr>
        <w:t>=</w:t>
      </w:r>
      <w:r>
        <w:rPr>
          <w:rStyle w:val="StringTok"/>
        </w:rPr>
        <w:t>"flex justify-between"</w:t>
      </w:r>
      <w:r>
        <w:rPr>
          <w:rStyle w:val="OperatorTok"/>
        </w:rPr>
        <w:t>&gt;</w:t>
      </w:r>
      <w:r>
        <w:br/>
      </w:r>
      <w:r>
        <w:rPr>
          <w:rStyle w:val="NormalTok"/>
        </w:rPr>
        <w:t xml:space="preserve">        </w:t>
      </w:r>
      <w:r>
        <w:rPr>
          <w:rStyle w:val="OperatorTok"/>
        </w:rPr>
        <w:t>&lt;</w:t>
      </w:r>
      <w:r>
        <w:rPr>
          <w:rStyle w:val="NormalTok"/>
        </w:rPr>
        <w:t>button className</w:t>
      </w:r>
      <w:r>
        <w:rPr>
          <w:rStyle w:val="OperatorTok"/>
        </w:rPr>
        <w:t>=</w:t>
      </w:r>
      <w:r>
        <w:rPr>
          <w:rStyle w:val="StringTok"/>
        </w:rPr>
        <w:t>"bg-green-500 text-white p-2 rounded"</w:t>
      </w:r>
      <w:r>
        <w:rPr>
          <w:rStyle w:val="OperatorTok"/>
        </w:rPr>
        <w:t>&gt;</w:t>
      </w:r>
      <w:r>
        <w:rPr>
          <w:rStyle w:val="NormalTok"/>
        </w:rPr>
        <w:t>Encode</w:t>
      </w:r>
      <w:r>
        <w:rPr>
          <w:rStyle w:val="OperatorTok"/>
        </w:rPr>
        <w:t>&lt;/</w:t>
      </w:r>
      <w:r>
        <w:rPr>
          <w:rStyle w:val="NormalTok"/>
        </w:rPr>
        <w:t>button</w:t>
      </w:r>
      <w:r>
        <w:rPr>
          <w:rStyle w:val="OperatorTok"/>
        </w:rPr>
        <w:t>&gt;</w:t>
      </w:r>
      <w:r>
        <w:br/>
      </w:r>
      <w:r>
        <w:rPr>
          <w:rStyle w:val="NormalTok"/>
        </w:rPr>
        <w:t xml:space="preserve">        </w:t>
      </w:r>
      <w:r>
        <w:rPr>
          <w:rStyle w:val="OperatorTok"/>
        </w:rPr>
        <w:t>&lt;</w:t>
      </w:r>
      <w:r>
        <w:rPr>
          <w:rStyle w:val="NormalTok"/>
        </w:rPr>
        <w:t>button className</w:t>
      </w:r>
      <w:r>
        <w:rPr>
          <w:rStyle w:val="OperatorTok"/>
        </w:rPr>
        <w:t>=</w:t>
      </w:r>
      <w:r>
        <w:rPr>
          <w:rStyle w:val="StringTok"/>
        </w:rPr>
        <w:t>"bg-yellow-500 text-white p-2 rounded"</w:t>
      </w:r>
      <w:r>
        <w:rPr>
          <w:rStyle w:val="OperatorTok"/>
        </w:rPr>
        <w:t>&gt;</w:t>
      </w:r>
      <w:r>
        <w:rPr>
          <w:rStyle w:val="NormalTok"/>
        </w:rPr>
        <w:t>Decode</w:t>
      </w:r>
      <w:r>
        <w:rPr>
          <w:rStyle w:val="OperatorTok"/>
        </w:rPr>
        <w:t>&lt;/</w:t>
      </w:r>
      <w:r>
        <w:rPr>
          <w:rStyle w:val="NormalTok"/>
        </w:rPr>
        <w:t>button</w:t>
      </w:r>
      <w:r>
        <w:rPr>
          <w:rStyle w:val="OperatorTok"/>
        </w:rPr>
        <w:t>&gt;</w:t>
      </w:r>
      <w:r>
        <w:br/>
      </w:r>
      <w:r>
        <w:rPr>
          <w:rStyle w:val="NormalTok"/>
        </w:rPr>
        <w:t xml:space="preserve">      </w:t>
      </w:r>
      <w:r>
        <w:rPr>
          <w:rStyle w:val="OperatorTok"/>
        </w:rPr>
        <w:t>&lt;/</w:t>
      </w:r>
      <w:r>
        <w:rPr>
          <w:rStyle w:val="NormalTok"/>
        </w:rPr>
        <w:t>div</w:t>
      </w:r>
      <w:r>
        <w:rPr>
          <w:rStyle w:val="OperatorTok"/>
        </w:rPr>
        <w:t>&gt;</w:t>
      </w:r>
      <w:r>
        <w:br/>
      </w:r>
      <w:r>
        <w:rPr>
          <w:rStyle w:val="NormalTok"/>
        </w:rPr>
        <w:t xml:space="preserve">    </w:t>
      </w:r>
      <w:r>
        <w:rPr>
          <w:rStyle w:val="OperatorTok"/>
        </w:rPr>
        <w:t>&lt;/</w:t>
      </w:r>
      <w:r>
        <w:rPr>
          <w:rStyle w:val="NormalTok"/>
        </w:rPr>
        <w:t>div</w:t>
      </w:r>
      <w:r>
        <w:rPr>
          <w:rStyle w:val="OperatorTok"/>
        </w:rPr>
        <w:t>&gt;</w:t>
      </w:r>
      <w:r>
        <w:br/>
      </w:r>
      <w:r>
        <w:rPr>
          <w:rStyle w:val="NormalTok"/>
        </w:rPr>
        <w:t xml:space="preserve">  </w:t>
      </w:r>
      <w:r>
        <w:rPr>
          <w:rStyle w:val="OperatorTok"/>
        </w:rPr>
        <w:t>&lt;/</w:t>
      </w:r>
      <w:r>
        <w:rPr>
          <w:rStyle w:val="NormalTok"/>
        </w:rPr>
        <w:t>div</w:t>
      </w:r>
      <w:r>
        <w:rPr>
          <w:rStyle w:val="OperatorTok"/>
        </w:rPr>
        <w:t>&gt;</w:t>
      </w:r>
      <w:r>
        <w:br/>
      </w:r>
      <w:r>
        <w:rPr>
          <w:rStyle w:val="NormalTok"/>
        </w:rPr>
        <w:t>)</w:t>
      </w:r>
    </w:p>
    <w:p w14:paraId="04B0BCE1" w14:textId="77777777" w:rsidR="00950E6F" w:rsidRDefault="00B17152">
      <w:pPr>
        <w:pStyle w:val="Heading3"/>
      </w:pPr>
      <w:bookmarkStart w:id="66" w:name="user-feedback"/>
      <w:bookmarkStart w:id="67" w:name="_Toc180230439"/>
      <w:bookmarkEnd w:id="64"/>
      <w:r>
        <w:t>4.2.4 User Feedback</w:t>
      </w:r>
      <w:bookmarkEnd w:id="67"/>
    </w:p>
    <w:p w14:paraId="04B0BCE2" w14:textId="77777777" w:rsidR="00950E6F" w:rsidRDefault="00B17152" w:rsidP="007C6853">
      <w:pPr>
        <w:pStyle w:val="Compact"/>
        <w:numPr>
          <w:ilvl w:val="0"/>
          <w:numId w:val="60"/>
        </w:numPr>
      </w:pPr>
      <w:r>
        <w:t>Progress Bars: Used for long-running operations like encoding large files.</w:t>
      </w:r>
    </w:p>
    <w:p w14:paraId="04B0BCE3" w14:textId="77777777" w:rsidR="00950E6F" w:rsidRDefault="00B17152" w:rsidP="007C6853">
      <w:pPr>
        <w:pStyle w:val="Compact"/>
        <w:numPr>
          <w:ilvl w:val="0"/>
          <w:numId w:val="60"/>
        </w:numPr>
      </w:pPr>
      <w:r>
        <w:t>Message Boxes: Display success messages, errors, and warnings.</w:t>
      </w:r>
    </w:p>
    <w:p w14:paraId="04B0BCE4" w14:textId="77777777" w:rsidR="00950E6F" w:rsidRDefault="00B17152" w:rsidP="007C6853">
      <w:pPr>
        <w:pStyle w:val="Compact"/>
        <w:numPr>
          <w:ilvl w:val="0"/>
          <w:numId w:val="60"/>
        </w:numPr>
      </w:pPr>
      <w:r>
        <w:t>Tooltips: Provide additional information for UI elements.</w:t>
      </w:r>
    </w:p>
    <w:p w14:paraId="04B0BCE5" w14:textId="77777777" w:rsidR="00950E6F" w:rsidRDefault="00B17152">
      <w:pPr>
        <w:pStyle w:val="Heading3"/>
      </w:pPr>
      <w:bookmarkStart w:id="68" w:name="accessibility-features"/>
      <w:bookmarkStart w:id="69" w:name="_Toc180230440"/>
      <w:bookmarkEnd w:id="66"/>
      <w:r>
        <w:t>4.2.5 Accessibility Features</w:t>
      </w:r>
      <w:bookmarkEnd w:id="69"/>
    </w:p>
    <w:p w14:paraId="04B0BCE6" w14:textId="77777777" w:rsidR="00950E6F" w:rsidRDefault="00B17152" w:rsidP="007C6853">
      <w:pPr>
        <w:pStyle w:val="Compact"/>
        <w:numPr>
          <w:ilvl w:val="0"/>
          <w:numId w:val="61"/>
        </w:numPr>
      </w:pPr>
      <w:r>
        <w:t>Keyboard Navigation: All functions can be accessed via keyboard shortcuts.</w:t>
      </w:r>
    </w:p>
    <w:p w14:paraId="04B0BCE7" w14:textId="77777777" w:rsidR="00950E6F" w:rsidRDefault="00B17152" w:rsidP="007C6853">
      <w:pPr>
        <w:pStyle w:val="Compact"/>
        <w:numPr>
          <w:ilvl w:val="0"/>
          <w:numId w:val="61"/>
        </w:numPr>
      </w:pPr>
      <w:r>
        <w:t>High Contrast Mode: An option to switch to a high-contrast color scheme.</w:t>
      </w:r>
    </w:p>
    <w:p w14:paraId="04B0BCE8" w14:textId="77777777" w:rsidR="00950E6F" w:rsidRDefault="00B17152" w:rsidP="007C6853">
      <w:pPr>
        <w:pStyle w:val="Compact"/>
        <w:numPr>
          <w:ilvl w:val="0"/>
          <w:numId w:val="61"/>
        </w:numPr>
      </w:pPr>
      <w:r>
        <w:t>Scalable Text: Ability to adjust text size for better readability.</w:t>
      </w:r>
    </w:p>
    <w:p w14:paraId="04B0BCE9" w14:textId="77777777" w:rsidR="00950E6F" w:rsidRDefault="00B17152">
      <w:pPr>
        <w:pStyle w:val="Heading3"/>
      </w:pPr>
      <w:bookmarkStart w:id="70" w:name="responsive-design"/>
      <w:bookmarkStart w:id="71" w:name="_Toc180230441"/>
      <w:bookmarkEnd w:id="68"/>
      <w:r>
        <w:t>4.2.6 Responsive Design</w:t>
      </w:r>
      <w:bookmarkEnd w:id="71"/>
    </w:p>
    <w:p w14:paraId="04B0BCEA" w14:textId="77777777" w:rsidR="00950E6F" w:rsidRDefault="00B17152">
      <w:pPr>
        <w:pStyle w:val="FirstParagraph"/>
      </w:pPr>
      <w:r>
        <w:t>The UI is designed to be responsive, adapting to different screen sizes and resolutions:</w:t>
      </w:r>
    </w:p>
    <w:p w14:paraId="04B0BCEB" w14:textId="77777777" w:rsidR="00950E6F" w:rsidRDefault="00B17152" w:rsidP="007C6853">
      <w:pPr>
        <w:pStyle w:val="Compact"/>
        <w:numPr>
          <w:ilvl w:val="0"/>
          <w:numId w:val="62"/>
        </w:numPr>
      </w:pPr>
      <w:r>
        <w:t>Flexible layouts using grid and flex designs.</w:t>
      </w:r>
    </w:p>
    <w:p w14:paraId="04B0BCEC" w14:textId="77777777" w:rsidR="00950E6F" w:rsidRDefault="00B17152" w:rsidP="007C6853">
      <w:pPr>
        <w:pStyle w:val="Compact"/>
        <w:numPr>
          <w:ilvl w:val="0"/>
          <w:numId w:val="62"/>
        </w:numPr>
      </w:pPr>
      <w:r>
        <w:t>Adjustable font sizes based on screen resolution.</w:t>
      </w:r>
    </w:p>
    <w:p w14:paraId="04B0BCED" w14:textId="77777777" w:rsidR="00950E6F" w:rsidRDefault="00B17152" w:rsidP="007C6853">
      <w:pPr>
        <w:pStyle w:val="Compact"/>
        <w:numPr>
          <w:ilvl w:val="0"/>
          <w:numId w:val="62"/>
        </w:numPr>
      </w:pPr>
      <w:r>
        <w:lastRenderedPageBreak/>
        <w:t>Collapsible menus for smaller screens.</w:t>
      </w:r>
    </w:p>
    <w:p w14:paraId="04B0BCEE" w14:textId="57E56B08" w:rsidR="00950E6F" w:rsidRDefault="00B17152">
      <w:pPr>
        <w:pStyle w:val="FirstParagraph"/>
      </w:pPr>
      <w:r>
        <w:t xml:space="preserve">By following these coding standards and UI design principles, the </w:t>
      </w:r>
      <w:r w:rsidR="00034B12">
        <w:t>STENO</w:t>
      </w:r>
      <w:r>
        <w:t xml:space="preserve"> project aims to create a robust, maintainable, and user-friendly application. The consistent coding practices ensure that the codebase remains clean and easy to understand, while the thoughtful UI design provides an intuitive and accessible user experience. </w:t>
      </w:r>
    </w:p>
    <w:p w14:paraId="04B0BCEF" w14:textId="41A99C54" w:rsidR="00950E6F" w:rsidRDefault="00B17152">
      <w:pPr>
        <w:pStyle w:val="BodyText"/>
      </w:pPr>
      <w:r>
        <w:t xml:space="preserve">This Development section provides a comprehensive overview of the coding standards and user interface design for the </w:t>
      </w:r>
      <w:r w:rsidR="00034B12">
        <w:t>STENO</w:t>
      </w:r>
      <w:r>
        <w:t xml:space="preserve"> project. It includes:</w:t>
      </w:r>
    </w:p>
    <w:p w14:paraId="04B0BCF0" w14:textId="77777777" w:rsidR="00950E6F" w:rsidRDefault="00B17152" w:rsidP="007C6853">
      <w:pPr>
        <w:pStyle w:val="Compact"/>
        <w:numPr>
          <w:ilvl w:val="0"/>
          <w:numId w:val="63"/>
        </w:numPr>
      </w:pPr>
      <w:r>
        <w:t>Coding Standards: Detailing the Python style guide (PEP 8), project-specific standards, and version control practices.</w:t>
      </w:r>
    </w:p>
    <w:p w14:paraId="04B0BCF1" w14:textId="77777777" w:rsidR="00950E6F" w:rsidRDefault="00B17152" w:rsidP="007C6853">
      <w:pPr>
        <w:pStyle w:val="Compact"/>
        <w:numPr>
          <w:ilvl w:val="0"/>
          <w:numId w:val="63"/>
        </w:numPr>
      </w:pPr>
      <w:r>
        <w:t>User Interface: Covering design principles, main window layout, operation windows, user feedback mechanisms, accessibility features, and responsive design considerations.</w:t>
      </w:r>
    </w:p>
    <w:p w14:paraId="04B0BCF2" w14:textId="77777777" w:rsidR="00950E6F" w:rsidRDefault="00B17152">
      <w:pPr>
        <w:pStyle w:val="FirstParagraph"/>
      </w:pPr>
      <w:r>
        <w:t>The section also includes mockups of the main window and a typical operation window to illustrate the UI design concepts.</w:t>
      </w:r>
    </w:p>
    <w:p w14:paraId="04B0BCF3" w14:textId="77777777" w:rsidR="00950E6F" w:rsidRDefault="00B17152">
      <w:pPr>
        <w:pStyle w:val="BodyText"/>
      </w:pPr>
      <w:r>
        <w:t>This information serves as a crucial reference for developers to maintain consistency in code style and UI design throughout the development process.</w:t>
      </w:r>
    </w:p>
    <w:p w14:paraId="04B0BCF4" w14:textId="77777777" w:rsidR="00950E6F" w:rsidRDefault="00B17152">
      <w:pPr>
        <w:pStyle w:val="Heading1"/>
      </w:pPr>
      <w:bookmarkStart w:id="72" w:name="future-enhancements"/>
      <w:bookmarkStart w:id="73" w:name="_Toc180230442"/>
      <w:bookmarkEnd w:id="48"/>
      <w:bookmarkEnd w:id="58"/>
      <w:bookmarkEnd w:id="70"/>
      <w:r>
        <w:t>5. Future Enhancements</w:t>
      </w:r>
      <w:bookmarkEnd w:id="73"/>
    </w:p>
    <w:p w14:paraId="04B0BCF5" w14:textId="16AC0368" w:rsidR="00950E6F" w:rsidRDefault="00B17152">
      <w:pPr>
        <w:pStyle w:val="FirstParagraph"/>
      </w:pPr>
      <w:r>
        <w:t xml:space="preserve">While </w:t>
      </w:r>
      <w:r w:rsidR="00034B12">
        <w:t>STENO</w:t>
      </w:r>
      <w:r>
        <w:t xml:space="preserve"> currently provides a robust set of steganography features, there are several areas where the application could be enhanced to provide more functionality, improved security, and better user experience. This section outlines potential future enhancements for the </w:t>
      </w:r>
      <w:r w:rsidR="00034B12">
        <w:t>STENO</w:t>
      </w:r>
      <w:r>
        <w:t xml:space="preserve"> project.</w:t>
      </w:r>
    </w:p>
    <w:p w14:paraId="04B0BCF6" w14:textId="77777777" w:rsidR="00950E6F" w:rsidRDefault="00B17152">
      <w:pPr>
        <w:pStyle w:val="Heading2"/>
      </w:pPr>
      <w:bookmarkStart w:id="74" w:name="video-steganography-support"/>
      <w:bookmarkStart w:id="75" w:name="_Toc180230443"/>
      <w:r>
        <w:t>5.1 Video Steganography Support</w:t>
      </w:r>
      <w:bookmarkEnd w:id="75"/>
    </w:p>
    <w:p w14:paraId="04B0BCF7" w14:textId="3394A651" w:rsidR="00950E6F" w:rsidRDefault="00B17152">
      <w:pPr>
        <w:pStyle w:val="FirstParagraph"/>
      </w:pPr>
      <w:r>
        <w:t xml:space="preserve">Implementing video steganography would significantly expand </w:t>
      </w:r>
      <w:r w:rsidR="00034B12">
        <w:t>STENO</w:t>
      </w:r>
      <w:r>
        <w:t>’s capabilities:</w:t>
      </w:r>
    </w:p>
    <w:p w14:paraId="04B0BCF8" w14:textId="77777777" w:rsidR="00950E6F" w:rsidRDefault="00B17152" w:rsidP="007C6853">
      <w:pPr>
        <w:pStyle w:val="Compact"/>
        <w:numPr>
          <w:ilvl w:val="0"/>
          <w:numId w:val="64"/>
        </w:numPr>
      </w:pPr>
      <w:r>
        <w:t>Develop algorithms for hiding data within video frames or audio streams of video files.</w:t>
      </w:r>
    </w:p>
    <w:p w14:paraId="04B0BCF9" w14:textId="77777777" w:rsidR="00950E6F" w:rsidRDefault="00B17152" w:rsidP="007C6853">
      <w:pPr>
        <w:pStyle w:val="Compact"/>
        <w:numPr>
          <w:ilvl w:val="0"/>
          <w:numId w:val="64"/>
        </w:numPr>
      </w:pPr>
      <w:r>
        <w:t>Support popular video formats such as MP4, AVI, and MOV.</w:t>
      </w:r>
    </w:p>
    <w:p w14:paraId="04B0BCFA" w14:textId="77777777" w:rsidR="00950E6F" w:rsidRDefault="00B17152" w:rsidP="007C6853">
      <w:pPr>
        <w:pStyle w:val="Compact"/>
        <w:numPr>
          <w:ilvl w:val="0"/>
          <w:numId w:val="64"/>
        </w:numPr>
      </w:pPr>
      <w:r>
        <w:t>Implement efficient processing methods to handle large video files.</w:t>
      </w:r>
    </w:p>
    <w:p w14:paraId="04B0BCFB" w14:textId="77777777" w:rsidR="00950E6F" w:rsidRDefault="00B17152" w:rsidP="007C6853">
      <w:pPr>
        <w:pStyle w:val="Compact"/>
        <w:numPr>
          <w:ilvl w:val="0"/>
          <w:numId w:val="64"/>
        </w:numPr>
      </w:pPr>
      <w:r>
        <w:t>Ensure minimal quality degradation in the resulting steganographic videos.</w:t>
      </w:r>
    </w:p>
    <w:p w14:paraId="04B0BCFC" w14:textId="77777777" w:rsidR="00950E6F" w:rsidRDefault="00B17152">
      <w:pPr>
        <w:pStyle w:val="Heading2"/>
      </w:pPr>
      <w:bookmarkStart w:id="76" w:name="enhanced-encryption"/>
      <w:bookmarkStart w:id="77" w:name="_Toc180230444"/>
      <w:bookmarkEnd w:id="74"/>
      <w:r>
        <w:t>5.2 Enhanced Encryption</w:t>
      </w:r>
      <w:bookmarkEnd w:id="77"/>
    </w:p>
    <w:p w14:paraId="04B0BCFD" w14:textId="3F1A571A" w:rsidR="00950E6F" w:rsidRDefault="00B17152">
      <w:pPr>
        <w:pStyle w:val="FirstParagraph"/>
      </w:pPr>
      <w:r>
        <w:t xml:space="preserve">Improving the encryption methods used in </w:t>
      </w:r>
      <w:r w:rsidR="00034B12">
        <w:t>STENO</w:t>
      </w:r>
      <w:r>
        <w:t xml:space="preserve"> would significantly enhance the security of hidden data:</w:t>
      </w:r>
    </w:p>
    <w:p w14:paraId="04B0BCFE" w14:textId="77777777" w:rsidR="00950E6F" w:rsidRDefault="00B17152" w:rsidP="007C6853">
      <w:pPr>
        <w:pStyle w:val="Compact"/>
        <w:numPr>
          <w:ilvl w:val="0"/>
          <w:numId w:val="65"/>
        </w:numPr>
      </w:pPr>
      <w:r>
        <w:t>Implement strong, standardized encryption algorithms (e.g., AES-256) for all steganography types.</w:t>
      </w:r>
    </w:p>
    <w:p w14:paraId="04B0BCFF" w14:textId="77777777" w:rsidR="00950E6F" w:rsidRDefault="00B17152" w:rsidP="007C6853">
      <w:pPr>
        <w:pStyle w:val="Compact"/>
        <w:numPr>
          <w:ilvl w:val="0"/>
          <w:numId w:val="65"/>
        </w:numPr>
      </w:pPr>
      <w:r>
        <w:t>Introduce a key derivation function (e.g., PBKDF2) to strengthen password-based encryption.</w:t>
      </w:r>
    </w:p>
    <w:p w14:paraId="04B0BD00" w14:textId="77777777" w:rsidR="00950E6F" w:rsidRDefault="00B17152" w:rsidP="007C6853">
      <w:pPr>
        <w:pStyle w:val="Compact"/>
        <w:numPr>
          <w:ilvl w:val="0"/>
          <w:numId w:val="65"/>
        </w:numPr>
      </w:pPr>
      <w:r>
        <w:lastRenderedPageBreak/>
        <w:t>Implement end-to-end encryption for any future network-based features.</w:t>
      </w:r>
    </w:p>
    <w:p w14:paraId="04B0BD01" w14:textId="77777777" w:rsidR="00950E6F" w:rsidRDefault="00B17152">
      <w:pPr>
        <w:pStyle w:val="Heading2"/>
      </w:pPr>
      <w:bookmarkStart w:id="78" w:name="advanced-steganography-techniques"/>
      <w:bookmarkStart w:id="79" w:name="_Toc180230445"/>
      <w:bookmarkEnd w:id="76"/>
      <w:r>
        <w:t>5.3 Advanced Steganography Techniques</w:t>
      </w:r>
      <w:bookmarkEnd w:id="79"/>
    </w:p>
    <w:p w14:paraId="04B0BD02" w14:textId="53A431DD" w:rsidR="00950E6F" w:rsidRDefault="00B17152">
      <w:pPr>
        <w:pStyle w:val="FirstParagraph"/>
      </w:pPr>
      <w:r>
        <w:t xml:space="preserve">Enhancing the steganography algorithms used in </w:t>
      </w:r>
      <w:r w:rsidR="00034B12">
        <w:t>STENO</w:t>
      </w:r>
      <w:r>
        <w:t xml:space="preserve"> could improve data hiding capacity and resistance to steganalysis:</w:t>
      </w:r>
    </w:p>
    <w:p w14:paraId="04B0BD03" w14:textId="77777777" w:rsidR="00950E6F" w:rsidRDefault="00B17152" w:rsidP="007C6853">
      <w:pPr>
        <w:pStyle w:val="Compact"/>
        <w:numPr>
          <w:ilvl w:val="0"/>
          <w:numId w:val="66"/>
        </w:numPr>
      </w:pPr>
      <w:r>
        <w:t>For images: Implement DCT (Discrete Cosine Transform) based steganography or Wavelet Transform techniques.</w:t>
      </w:r>
    </w:p>
    <w:p w14:paraId="04B0BD04" w14:textId="77777777" w:rsidR="00950E6F" w:rsidRDefault="00B17152" w:rsidP="007C6853">
      <w:pPr>
        <w:pStyle w:val="Compact"/>
        <w:numPr>
          <w:ilvl w:val="0"/>
          <w:numId w:val="66"/>
        </w:numPr>
      </w:pPr>
      <w:r>
        <w:t>For audio: Explore phase coding or spread spectrum techniques.</w:t>
      </w:r>
    </w:p>
    <w:p w14:paraId="04B0BD05" w14:textId="77777777" w:rsidR="00950E6F" w:rsidRDefault="00B17152" w:rsidP="007C6853">
      <w:pPr>
        <w:pStyle w:val="Compact"/>
        <w:numPr>
          <w:ilvl w:val="0"/>
          <w:numId w:val="66"/>
        </w:numPr>
      </w:pPr>
      <w:r>
        <w:t>For text: Implement linguistic steganography methods that modify text structure or word choice.</w:t>
      </w:r>
    </w:p>
    <w:p w14:paraId="04B0BD06" w14:textId="77777777" w:rsidR="00950E6F" w:rsidRDefault="00B17152">
      <w:pPr>
        <w:pStyle w:val="Heading2"/>
      </w:pPr>
      <w:bookmarkStart w:id="80" w:name="web-and-mobile-versions"/>
      <w:bookmarkStart w:id="81" w:name="_Toc180230446"/>
      <w:bookmarkEnd w:id="78"/>
      <w:r>
        <w:t>5.4 Web and Mobile Versions</w:t>
      </w:r>
      <w:bookmarkEnd w:id="81"/>
    </w:p>
    <w:p w14:paraId="04B0BD07" w14:textId="40FCAAAD" w:rsidR="00950E6F" w:rsidRDefault="00B17152">
      <w:pPr>
        <w:pStyle w:val="FirstParagraph"/>
      </w:pPr>
      <w:r>
        <w:t xml:space="preserve">Expanding </w:t>
      </w:r>
      <w:r w:rsidR="00034B12">
        <w:t>STENO</w:t>
      </w:r>
      <w:r>
        <w:t>’s availability to web and mobile platforms could significantly increase its accessibility and user base:</w:t>
      </w:r>
    </w:p>
    <w:p w14:paraId="04B0BD08" w14:textId="77777777" w:rsidR="00950E6F" w:rsidRDefault="00B17152" w:rsidP="007C6853">
      <w:pPr>
        <w:pStyle w:val="Compact"/>
        <w:numPr>
          <w:ilvl w:val="0"/>
          <w:numId w:val="67"/>
        </w:numPr>
      </w:pPr>
      <w:r>
        <w:t>Develop a web application with client-side processing for security.</w:t>
      </w:r>
    </w:p>
    <w:p w14:paraId="04B0BD09" w14:textId="77777777" w:rsidR="00950E6F" w:rsidRDefault="00B17152" w:rsidP="007C6853">
      <w:pPr>
        <w:pStyle w:val="Compact"/>
        <w:numPr>
          <w:ilvl w:val="0"/>
          <w:numId w:val="67"/>
        </w:numPr>
      </w:pPr>
      <w:r>
        <w:t>Create mobile apps for iOS and Android platforms.</w:t>
      </w:r>
    </w:p>
    <w:p w14:paraId="04B0BD0A" w14:textId="77777777" w:rsidR="00950E6F" w:rsidRDefault="00B17152" w:rsidP="007C6853">
      <w:pPr>
        <w:pStyle w:val="Compact"/>
        <w:numPr>
          <w:ilvl w:val="0"/>
          <w:numId w:val="67"/>
        </w:numPr>
      </w:pPr>
      <w:r>
        <w:t>Implement cloud storage integration for secure file handling across devices.</w:t>
      </w:r>
    </w:p>
    <w:p w14:paraId="04B0BD0B" w14:textId="77777777" w:rsidR="00950E6F" w:rsidRDefault="00B17152">
      <w:pPr>
        <w:pStyle w:val="Heading2"/>
      </w:pPr>
      <w:bookmarkStart w:id="82" w:name="machine-learning-integration"/>
      <w:bookmarkStart w:id="83" w:name="_Toc180230447"/>
      <w:bookmarkEnd w:id="80"/>
      <w:r>
        <w:t>5.5 Machine Learning Integration</w:t>
      </w:r>
      <w:bookmarkEnd w:id="83"/>
    </w:p>
    <w:p w14:paraId="04B0BD0C" w14:textId="1F67DAE8" w:rsidR="00950E6F" w:rsidRDefault="00B17152">
      <w:pPr>
        <w:pStyle w:val="FirstParagraph"/>
      </w:pPr>
      <w:r>
        <w:t xml:space="preserve">Incorporating machine learning could enhance various aspects of </w:t>
      </w:r>
      <w:r w:rsidR="00034B12">
        <w:t>STENO</w:t>
      </w:r>
      <w:r>
        <w:t>:</w:t>
      </w:r>
    </w:p>
    <w:p w14:paraId="04B0BD0D" w14:textId="77777777" w:rsidR="00950E6F" w:rsidRDefault="00B17152" w:rsidP="007C6853">
      <w:pPr>
        <w:pStyle w:val="Compact"/>
        <w:numPr>
          <w:ilvl w:val="0"/>
          <w:numId w:val="68"/>
        </w:numPr>
      </w:pPr>
      <w:r>
        <w:t>Develop ML models to optimize data embedding for different types of carrier files.</w:t>
      </w:r>
    </w:p>
    <w:p w14:paraId="04B0BD0E" w14:textId="77777777" w:rsidR="00950E6F" w:rsidRDefault="00B17152" w:rsidP="007C6853">
      <w:pPr>
        <w:pStyle w:val="Compact"/>
        <w:numPr>
          <w:ilvl w:val="0"/>
          <w:numId w:val="68"/>
        </w:numPr>
      </w:pPr>
      <w:r>
        <w:t>Implement intelligent steganalysis to assess the security of steganographic outputs.</w:t>
      </w:r>
    </w:p>
    <w:p w14:paraId="04B0BD0F" w14:textId="77777777" w:rsidR="00950E6F" w:rsidRDefault="00B17152" w:rsidP="007C6853">
      <w:pPr>
        <w:pStyle w:val="Compact"/>
        <w:numPr>
          <w:ilvl w:val="0"/>
          <w:numId w:val="68"/>
        </w:numPr>
      </w:pPr>
      <w:r>
        <w:t>Use ML for anomaly detection to identify potential attacks or unauthorized access attempts.</w:t>
      </w:r>
    </w:p>
    <w:p w14:paraId="04B0BD10" w14:textId="77777777" w:rsidR="00950E6F" w:rsidRDefault="00B17152">
      <w:pPr>
        <w:pStyle w:val="Heading2"/>
      </w:pPr>
      <w:bookmarkStart w:id="84" w:name="blockchain-integration"/>
      <w:bookmarkStart w:id="85" w:name="_Toc180230448"/>
      <w:bookmarkEnd w:id="82"/>
      <w:r>
        <w:t>5.6 Blockchain Integration</w:t>
      </w:r>
      <w:bookmarkEnd w:id="85"/>
    </w:p>
    <w:p w14:paraId="04B0BD11" w14:textId="77777777" w:rsidR="00950E6F" w:rsidRDefault="00B17152">
      <w:pPr>
        <w:pStyle w:val="FirstParagraph"/>
      </w:pPr>
      <w:r>
        <w:t>Integrating blockchain technology could provide additional security and verification features:</w:t>
      </w:r>
    </w:p>
    <w:p w14:paraId="04B0BD12" w14:textId="77777777" w:rsidR="00950E6F" w:rsidRDefault="00B17152" w:rsidP="007C6853">
      <w:pPr>
        <w:pStyle w:val="Compact"/>
        <w:numPr>
          <w:ilvl w:val="0"/>
          <w:numId w:val="69"/>
        </w:numPr>
      </w:pPr>
      <w:r>
        <w:t>Implement a blockchain-based system for verifying the integrity of steganographic files.</w:t>
      </w:r>
    </w:p>
    <w:p w14:paraId="04B0BD13" w14:textId="77777777" w:rsidR="00950E6F" w:rsidRDefault="00B17152" w:rsidP="007C6853">
      <w:pPr>
        <w:pStyle w:val="Compact"/>
        <w:numPr>
          <w:ilvl w:val="0"/>
          <w:numId w:val="69"/>
        </w:numPr>
      </w:pPr>
      <w:r>
        <w:t>Develop smart contracts for managing access to hidden data in enterprise settings.</w:t>
      </w:r>
    </w:p>
    <w:p w14:paraId="04B0BD14" w14:textId="77777777" w:rsidR="00950E6F" w:rsidRDefault="00B17152" w:rsidP="007C6853">
      <w:pPr>
        <w:pStyle w:val="Compact"/>
        <w:numPr>
          <w:ilvl w:val="0"/>
          <w:numId w:val="69"/>
        </w:numPr>
      </w:pPr>
      <w:r>
        <w:t>Explore the use of decentralized storage solutions for enhanced data privacy.</w:t>
      </w:r>
    </w:p>
    <w:p w14:paraId="04B0BD15" w14:textId="77777777" w:rsidR="00950E6F" w:rsidRDefault="00B17152">
      <w:pPr>
        <w:pStyle w:val="Heading2"/>
      </w:pPr>
      <w:bookmarkStart w:id="86" w:name="plugin-system"/>
      <w:bookmarkStart w:id="87" w:name="_Toc180230449"/>
      <w:bookmarkEnd w:id="84"/>
      <w:r>
        <w:t>5.7 Plugin System</w:t>
      </w:r>
      <w:bookmarkEnd w:id="87"/>
    </w:p>
    <w:p w14:paraId="04B0BD16" w14:textId="01EA4504" w:rsidR="00950E6F" w:rsidRDefault="00B17152">
      <w:pPr>
        <w:pStyle w:val="FirstParagraph"/>
      </w:pPr>
      <w:r>
        <w:t xml:space="preserve">Developing a plugin architecture could allow for easy extension of </w:t>
      </w:r>
      <w:r w:rsidR="00034B12">
        <w:t>STENO</w:t>
      </w:r>
      <w:r>
        <w:t>’s capabilities:</w:t>
      </w:r>
    </w:p>
    <w:p w14:paraId="04B0BD17" w14:textId="77777777" w:rsidR="00950E6F" w:rsidRDefault="00B17152" w:rsidP="007C6853">
      <w:pPr>
        <w:pStyle w:val="Compact"/>
        <w:numPr>
          <w:ilvl w:val="0"/>
          <w:numId w:val="70"/>
        </w:numPr>
      </w:pPr>
      <w:r>
        <w:t>Create an API for developing custom steganography algorithms.</w:t>
      </w:r>
    </w:p>
    <w:p w14:paraId="04B0BD18" w14:textId="77777777" w:rsidR="00950E6F" w:rsidRDefault="00B17152" w:rsidP="007C6853">
      <w:pPr>
        <w:pStyle w:val="Compact"/>
        <w:numPr>
          <w:ilvl w:val="0"/>
          <w:numId w:val="70"/>
        </w:numPr>
      </w:pPr>
      <w:r>
        <w:t>Allow integration with other security tools (e.g., encryption software, digital signature tools).</w:t>
      </w:r>
    </w:p>
    <w:p w14:paraId="04B0BD19" w14:textId="77777777" w:rsidR="00950E6F" w:rsidRDefault="00B17152" w:rsidP="007C6853">
      <w:pPr>
        <w:pStyle w:val="Compact"/>
        <w:numPr>
          <w:ilvl w:val="0"/>
          <w:numId w:val="70"/>
        </w:numPr>
      </w:pPr>
      <w:r>
        <w:lastRenderedPageBreak/>
        <w:t>Enable custom output formats or integrations with other applications.</w:t>
      </w:r>
    </w:p>
    <w:p w14:paraId="04B0BD1A" w14:textId="77777777" w:rsidR="00950E6F" w:rsidRDefault="00B17152">
      <w:pPr>
        <w:pStyle w:val="Heading2"/>
      </w:pPr>
      <w:bookmarkStart w:id="88" w:name="collaboration-features"/>
      <w:bookmarkStart w:id="89" w:name="_Toc180230450"/>
      <w:bookmarkEnd w:id="86"/>
      <w:r>
        <w:t>5.8 Collaboration Features</w:t>
      </w:r>
      <w:bookmarkEnd w:id="89"/>
    </w:p>
    <w:p w14:paraId="04B0BD1B" w14:textId="569EE29F" w:rsidR="00950E6F" w:rsidRDefault="00B17152">
      <w:pPr>
        <w:pStyle w:val="FirstParagraph"/>
      </w:pPr>
      <w:r>
        <w:t xml:space="preserve">Adding collaboration features could make </w:t>
      </w:r>
      <w:r w:rsidR="00034B12">
        <w:t>STENO</w:t>
      </w:r>
      <w:r>
        <w:t xml:space="preserve"> more useful in team environments:</w:t>
      </w:r>
    </w:p>
    <w:p w14:paraId="04B0BD1C" w14:textId="77777777" w:rsidR="00950E6F" w:rsidRDefault="00B17152" w:rsidP="007C6853">
      <w:pPr>
        <w:pStyle w:val="Compact"/>
        <w:numPr>
          <w:ilvl w:val="0"/>
          <w:numId w:val="71"/>
        </w:numPr>
      </w:pPr>
      <w:r>
        <w:t>Implement secure file sharing mechanisms for steganographic files.</w:t>
      </w:r>
    </w:p>
    <w:p w14:paraId="04B0BD1D" w14:textId="77777777" w:rsidR="00950E6F" w:rsidRDefault="00B17152" w:rsidP="007C6853">
      <w:pPr>
        <w:pStyle w:val="Compact"/>
        <w:numPr>
          <w:ilvl w:val="0"/>
          <w:numId w:val="71"/>
        </w:numPr>
      </w:pPr>
      <w:r>
        <w:t>Develop a system for managing team access to hidden data.</w:t>
      </w:r>
    </w:p>
    <w:p w14:paraId="04B0BD1E" w14:textId="77777777" w:rsidR="00950E6F" w:rsidRDefault="00B17152" w:rsidP="007C6853">
      <w:pPr>
        <w:pStyle w:val="Compact"/>
        <w:numPr>
          <w:ilvl w:val="0"/>
          <w:numId w:val="71"/>
        </w:numPr>
      </w:pPr>
      <w:r>
        <w:t>Create an audit trail system for tracking steganography operations in a team setting.</w:t>
      </w:r>
    </w:p>
    <w:p w14:paraId="04B0BD1F" w14:textId="77777777" w:rsidR="00950E6F" w:rsidRDefault="00B17152">
      <w:pPr>
        <w:pStyle w:val="Heading2"/>
      </w:pPr>
      <w:bookmarkStart w:id="90" w:name="advanced-user-interface"/>
      <w:bookmarkStart w:id="91" w:name="_Toc180230451"/>
      <w:bookmarkEnd w:id="88"/>
      <w:r>
        <w:t>5.9 Advanced User Interface</w:t>
      </w:r>
      <w:bookmarkEnd w:id="91"/>
    </w:p>
    <w:p w14:paraId="04B0BD20" w14:textId="77777777" w:rsidR="00950E6F" w:rsidRDefault="00B17152">
      <w:pPr>
        <w:pStyle w:val="FirstParagraph"/>
      </w:pPr>
      <w:r>
        <w:t>Enhancing the user interface could improve user experience and accessibility:</w:t>
      </w:r>
    </w:p>
    <w:p w14:paraId="04B0BD21" w14:textId="77777777" w:rsidR="00950E6F" w:rsidRDefault="00B17152" w:rsidP="007C6853">
      <w:pPr>
        <w:pStyle w:val="Compact"/>
        <w:numPr>
          <w:ilvl w:val="0"/>
          <w:numId w:val="72"/>
        </w:numPr>
      </w:pPr>
      <w:r>
        <w:t>Implement a dark mode option for the UI.</w:t>
      </w:r>
    </w:p>
    <w:p w14:paraId="04B0BD22" w14:textId="77777777" w:rsidR="00950E6F" w:rsidRDefault="00B17152" w:rsidP="007C6853">
      <w:pPr>
        <w:pStyle w:val="Compact"/>
        <w:numPr>
          <w:ilvl w:val="0"/>
          <w:numId w:val="72"/>
        </w:numPr>
      </w:pPr>
      <w:r>
        <w:t>Develop a drag-and-drop interface for file selection and processing.</w:t>
      </w:r>
    </w:p>
    <w:p w14:paraId="04B0BD23" w14:textId="77777777" w:rsidR="00950E6F" w:rsidRDefault="00B17152" w:rsidP="007C6853">
      <w:pPr>
        <w:pStyle w:val="Compact"/>
        <w:numPr>
          <w:ilvl w:val="0"/>
          <w:numId w:val="72"/>
        </w:numPr>
      </w:pPr>
      <w:r>
        <w:t>Create interactive tutorials to guide new users through the steganography process.</w:t>
      </w:r>
    </w:p>
    <w:p w14:paraId="04B0BD24" w14:textId="77777777" w:rsidR="00950E6F" w:rsidRDefault="00B17152" w:rsidP="007C6853">
      <w:pPr>
        <w:pStyle w:val="Compact"/>
        <w:numPr>
          <w:ilvl w:val="0"/>
          <w:numId w:val="72"/>
        </w:numPr>
      </w:pPr>
      <w:r>
        <w:t>Implement voice commands for hands-free operation.</w:t>
      </w:r>
    </w:p>
    <w:p w14:paraId="04B0BD25" w14:textId="77777777" w:rsidR="00950E6F" w:rsidRDefault="00B17152">
      <w:pPr>
        <w:pStyle w:val="Heading2"/>
      </w:pPr>
      <w:bookmarkStart w:id="92" w:name="performance-optimization"/>
      <w:bookmarkStart w:id="93" w:name="_Toc180230452"/>
      <w:bookmarkEnd w:id="90"/>
      <w:r>
        <w:t>5.10 Performance Optimization</w:t>
      </w:r>
      <w:bookmarkEnd w:id="93"/>
    </w:p>
    <w:p w14:paraId="04B0BD26" w14:textId="57340B50" w:rsidR="00950E6F" w:rsidRDefault="00B17152">
      <w:pPr>
        <w:pStyle w:val="FirstParagraph"/>
      </w:pPr>
      <w:r>
        <w:t xml:space="preserve">Improving </w:t>
      </w:r>
      <w:r w:rsidR="00034B12">
        <w:t>STENO</w:t>
      </w:r>
      <w:r>
        <w:t>’s performance, especially for large files, could enhance user experience:</w:t>
      </w:r>
    </w:p>
    <w:p w14:paraId="04B0BD27" w14:textId="77777777" w:rsidR="00950E6F" w:rsidRDefault="00B17152" w:rsidP="007C6853">
      <w:pPr>
        <w:pStyle w:val="Compact"/>
        <w:numPr>
          <w:ilvl w:val="0"/>
          <w:numId w:val="73"/>
        </w:numPr>
      </w:pPr>
      <w:r>
        <w:t>Implement multi-threading for CPU-intensive operations.</w:t>
      </w:r>
    </w:p>
    <w:p w14:paraId="04B0BD28" w14:textId="77777777" w:rsidR="00950E6F" w:rsidRDefault="00B17152" w:rsidP="007C6853">
      <w:pPr>
        <w:pStyle w:val="Compact"/>
        <w:numPr>
          <w:ilvl w:val="0"/>
          <w:numId w:val="73"/>
        </w:numPr>
      </w:pPr>
      <w:r>
        <w:t>Optimize memory usage for large file processing.</w:t>
      </w:r>
    </w:p>
    <w:p w14:paraId="04B0BD29" w14:textId="77777777" w:rsidR="00950E6F" w:rsidRDefault="00B17152" w:rsidP="007C6853">
      <w:pPr>
        <w:pStyle w:val="Compact"/>
        <w:numPr>
          <w:ilvl w:val="0"/>
          <w:numId w:val="73"/>
        </w:numPr>
      </w:pPr>
      <w:r>
        <w:t>Develop a distributed processing system for handling very large files or batch operations.</w:t>
      </w:r>
    </w:p>
    <w:p w14:paraId="04B0BD2A" w14:textId="77777777" w:rsidR="00950E6F" w:rsidRDefault="00B17152">
      <w:pPr>
        <w:pStyle w:val="Heading2"/>
      </w:pPr>
      <w:bookmarkStart w:id="94" w:name="comprehensive-analytics"/>
      <w:bookmarkStart w:id="95" w:name="_Toc180230453"/>
      <w:bookmarkEnd w:id="92"/>
      <w:r>
        <w:t>5.11 Comprehensive Analytics</w:t>
      </w:r>
      <w:bookmarkEnd w:id="95"/>
    </w:p>
    <w:p w14:paraId="04B0BD2B" w14:textId="77777777" w:rsidR="00950E6F" w:rsidRDefault="00B17152">
      <w:pPr>
        <w:pStyle w:val="FirstParagraph"/>
      </w:pPr>
      <w:r>
        <w:t>Adding analytics features could provide valuable insights for users:</w:t>
      </w:r>
    </w:p>
    <w:p w14:paraId="04B0BD2C" w14:textId="77777777" w:rsidR="00950E6F" w:rsidRDefault="00B17152" w:rsidP="007C6853">
      <w:pPr>
        <w:pStyle w:val="Compact"/>
        <w:numPr>
          <w:ilvl w:val="0"/>
          <w:numId w:val="74"/>
        </w:numPr>
      </w:pPr>
      <w:r>
        <w:t>Implement statistics tracking for steganography operations (e.g., capacity utilization, frequency of use).</w:t>
      </w:r>
    </w:p>
    <w:p w14:paraId="04B0BD2D" w14:textId="77777777" w:rsidR="00950E6F" w:rsidRDefault="00B17152" w:rsidP="007C6853">
      <w:pPr>
        <w:pStyle w:val="Compact"/>
        <w:numPr>
          <w:ilvl w:val="0"/>
          <w:numId w:val="74"/>
        </w:numPr>
      </w:pPr>
      <w:r>
        <w:t>Develop reports on potential vulnerabilities or strength of hidden data.</w:t>
      </w:r>
    </w:p>
    <w:p w14:paraId="04B0BD2E" w14:textId="77777777" w:rsidR="00950E6F" w:rsidRDefault="00B17152" w:rsidP="007C6853">
      <w:pPr>
        <w:pStyle w:val="Compact"/>
        <w:numPr>
          <w:ilvl w:val="0"/>
          <w:numId w:val="74"/>
        </w:numPr>
      </w:pPr>
      <w:r>
        <w:t>Create visualization tools for understanding steganography patterns and usage.</w:t>
      </w:r>
    </w:p>
    <w:p w14:paraId="04B0BD2F" w14:textId="77777777" w:rsidR="00950E6F" w:rsidRDefault="00B17152">
      <w:pPr>
        <w:pStyle w:val="Heading2"/>
      </w:pPr>
      <w:bookmarkStart w:id="96" w:name="internationalization-and-localization"/>
      <w:bookmarkStart w:id="97" w:name="_Toc180230454"/>
      <w:bookmarkEnd w:id="94"/>
      <w:r>
        <w:t>5.12 Internationalization and Localization</w:t>
      </w:r>
      <w:bookmarkEnd w:id="97"/>
    </w:p>
    <w:p w14:paraId="04B0BD30" w14:textId="3F5049EC" w:rsidR="00950E6F" w:rsidRDefault="00B17152">
      <w:pPr>
        <w:pStyle w:val="FirstParagraph"/>
      </w:pPr>
      <w:r>
        <w:t xml:space="preserve">Expanding language support could make </w:t>
      </w:r>
      <w:r w:rsidR="00034B12">
        <w:t>STENO</w:t>
      </w:r>
      <w:r>
        <w:t xml:space="preserve"> accessible to a global audience:</w:t>
      </w:r>
    </w:p>
    <w:p w14:paraId="04B0BD31" w14:textId="77777777" w:rsidR="00950E6F" w:rsidRDefault="00B17152" w:rsidP="007C6853">
      <w:pPr>
        <w:pStyle w:val="Compact"/>
        <w:numPr>
          <w:ilvl w:val="0"/>
          <w:numId w:val="75"/>
        </w:numPr>
      </w:pPr>
      <w:r>
        <w:t>Implement a robust internationalization framework.</w:t>
      </w:r>
    </w:p>
    <w:p w14:paraId="04B0BD32" w14:textId="77777777" w:rsidR="00950E6F" w:rsidRDefault="00B17152" w:rsidP="007C6853">
      <w:pPr>
        <w:pStyle w:val="Compact"/>
        <w:numPr>
          <w:ilvl w:val="0"/>
          <w:numId w:val="75"/>
        </w:numPr>
      </w:pPr>
      <w:r>
        <w:t>Provide translations for major world languages.</w:t>
      </w:r>
    </w:p>
    <w:p w14:paraId="04B0BD33" w14:textId="77777777" w:rsidR="00950E6F" w:rsidRDefault="00B17152" w:rsidP="007C6853">
      <w:pPr>
        <w:pStyle w:val="Compact"/>
        <w:numPr>
          <w:ilvl w:val="0"/>
          <w:numId w:val="75"/>
        </w:numPr>
      </w:pPr>
      <w:r>
        <w:t>Allow community contributions for translations and locale-specific features.</w:t>
      </w:r>
    </w:p>
    <w:p w14:paraId="04B0BD34" w14:textId="3B14C152" w:rsidR="00950E6F" w:rsidRDefault="00B17152">
      <w:pPr>
        <w:pStyle w:val="FirstParagraph"/>
      </w:pPr>
      <w:r>
        <w:t xml:space="preserve">These future enhancements would significantly expand </w:t>
      </w:r>
      <w:r w:rsidR="00034B12">
        <w:t>STENO</w:t>
      </w:r>
      <w:r>
        <w:t xml:space="preserve">’s capabilities, improve its security and performance, and cater to a wider range of use cases. Prioritization of these enhancements should be based on user feedback, security considerations, and alignment </w:t>
      </w:r>
      <w:r>
        <w:lastRenderedPageBreak/>
        <w:t xml:space="preserve">with the project’s overall goals. Implementation of these features would be planned and executed in future development cycles, ensuring that </w:t>
      </w:r>
      <w:r w:rsidR="00034B12">
        <w:t>STENO</w:t>
      </w:r>
      <w:r>
        <w:t xml:space="preserve"> remains at the forefront of steganography technology.</w:t>
      </w:r>
    </w:p>
    <w:p w14:paraId="04B0BD35" w14:textId="77777777" w:rsidR="00950E6F" w:rsidRDefault="00B17152">
      <w:pPr>
        <w:pStyle w:val="Heading1"/>
      </w:pPr>
      <w:bookmarkStart w:id="98" w:name="conclusion"/>
      <w:bookmarkStart w:id="99" w:name="_Toc180230455"/>
      <w:bookmarkEnd w:id="72"/>
      <w:bookmarkEnd w:id="96"/>
      <w:r>
        <w:t>6. Conclusion</w:t>
      </w:r>
      <w:bookmarkEnd w:id="99"/>
    </w:p>
    <w:p w14:paraId="04B0BD36" w14:textId="61FF40A5" w:rsidR="00950E6F" w:rsidRDefault="00B17152">
      <w:pPr>
        <w:pStyle w:val="FirstParagraph"/>
      </w:pPr>
      <w:r>
        <w:t xml:space="preserve">The </w:t>
      </w:r>
      <w:r w:rsidR="00034B12">
        <w:t>STENO</w:t>
      </w:r>
      <w:r>
        <w:t xml:space="preserve"> project represents a significant advancement in the field of steganography, providing a comprehensive, user-friendly, and secure solution for hiding sensitive information within various digital media formats. As we conclude this report, it’s important to reflect on the project’s achievements, its impact, and the road ahead.</w:t>
      </w:r>
    </w:p>
    <w:p w14:paraId="04B0BD37" w14:textId="77777777" w:rsidR="00950E6F" w:rsidRDefault="00B17152">
      <w:pPr>
        <w:pStyle w:val="Heading2"/>
      </w:pPr>
      <w:bookmarkStart w:id="100" w:name="project-achievements"/>
      <w:bookmarkStart w:id="101" w:name="_Toc180230456"/>
      <w:r>
        <w:t>6.1 Project Achievements</w:t>
      </w:r>
      <w:bookmarkEnd w:id="101"/>
    </w:p>
    <w:p w14:paraId="04B0BD38" w14:textId="2F693009" w:rsidR="00950E6F" w:rsidRDefault="00034B12">
      <w:pPr>
        <w:pStyle w:val="FirstParagraph"/>
      </w:pPr>
      <w:r>
        <w:t>STENO</w:t>
      </w:r>
      <w:r w:rsidR="00B17152">
        <w:t xml:space="preserve"> has successfully met its primary objectives:</w:t>
      </w:r>
    </w:p>
    <w:p w14:paraId="04B0BD39" w14:textId="77777777" w:rsidR="00950E6F" w:rsidRDefault="00B17152" w:rsidP="007C6853">
      <w:pPr>
        <w:pStyle w:val="Compact"/>
        <w:numPr>
          <w:ilvl w:val="0"/>
          <w:numId w:val="76"/>
        </w:numPr>
      </w:pPr>
      <w:r>
        <w:rPr>
          <w:b/>
          <w:bCs/>
        </w:rPr>
        <w:t>Multi-format Support</w:t>
      </w:r>
      <w:r>
        <w:t>: The application effectively implements steganography techniques for text, image, and audio files, providing users with flexibility in choosing their preferred medium for data hiding.</w:t>
      </w:r>
    </w:p>
    <w:p w14:paraId="04B0BD3A" w14:textId="3C53C089" w:rsidR="00950E6F" w:rsidRDefault="00B17152" w:rsidP="007C6853">
      <w:pPr>
        <w:pStyle w:val="Compact"/>
        <w:numPr>
          <w:ilvl w:val="0"/>
          <w:numId w:val="76"/>
        </w:numPr>
      </w:pPr>
      <w:r>
        <w:rPr>
          <w:b/>
          <w:bCs/>
        </w:rPr>
        <w:t>User-friendly Interface</w:t>
      </w:r>
      <w:r>
        <w:t xml:space="preserve">: Through careful design and implementation, </w:t>
      </w:r>
      <w:r w:rsidR="00034B12">
        <w:t>STENO</w:t>
      </w:r>
      <w:r>
        <w:t xml:space="preserve"> offers an intuitive graphical user interface that makes complex steganography operations accessible to users with varying levels of technical expertise.</w:t>
      </w:r>
    </w:p>
    <w:p w14:paraId="04B0BD3B" w14:textId="77777777" w:rsidR="00950E6F" w:rsidRDefault="00B17152" w:rsidP="007C6853">
      <w:pPr>
        <w:pStyle w:val="Compact"/>
        <w:numPr>
          <w:ilvl w:val="0"/>
          <w:numId w:val="76"/>
        </w:numPr>
      </w:pPr>
      <w:r>
        <w:rPr>
          <w:b/>
          <w:bCs/>
        </w:rPr>
        <w:t>Enhanced Security</w:t>
      </w:r>
      <w:r>
        <w:t>: The implementation of password protection for hidden data and an admin account system for password recovery has significantly enhanced the overall security of the steganographic process.</w:t>
      </w:r>
    </w:p>
    <w:p w14:paraId="04B0BD3C" w14:textId="5B8E41F7" w:rsidR="00950E6F" w:rsidRDefault="00B17152" w:rsidP="007C6853">
      <w:pPr>
        <w:pStyle w:val="Compact"/>
        <w:numPr>
          <w:ilvl w:val="0"/>
          <w:numId w:val="76"/>
        </w:numPr>
      </w:pPr>
      <w:r>
        <w:rPr>
          <w:b/>
          <w:bCs/>
        </w:rPr>
        <w:t>Cross-platform Compatibility</w:t>
      </w:r>
      <w:r>
        <w:t xml:space="preserve">: By leveraging Python and platform-independent libraries, </w:t>
      </w:r>
      <w:r w:rsidR="00034B12">
        <w:t>STENO</w:t>
      </w:r>
      <w:r>
        <w:t xml:space="preserve"> ensures functionality across different operating systems, broadening its accessibility.</w:t>
      </w:r>
    </w:p>
    <w:p w14:paraId="04B0BD3D" w14:textId="4D626631" w:rsidR="00950E6F" w:rsidRDefault="00B17152" w:rsidP="007C6853">
      <w:pPr>
        <w:pStyle w:val="Compact"/>
        <w:numPr>
          <w:ilvl w:val="0"/>
          <w:numId w:val="76"/>
        </w:numPr>
      </w:pPr>
      <w:r>
        <w:rPr>
          <w:b/>
          <w:bCs/>
        </w:rPr>
        <w:t>Extensible Architecture</w:t>
      </w:r>
      <w:r>
        <w:t xml:space="preserve">: The modular design of </w:t>
      </w:r>
      <w:r w:rsidR="00034B12">
        <w:t>STENO</w:t>
      </w:r>
      <w:r>
        <w:t xml:space="preserve"> lays a strong foundation for future enhancements and additions of new steganography techniques.</w:t>
      </w:r>
    </w:p>
    <w:p w14:paraId="04B0BD3E" w14:textId="77777777" w:rsidR="00950E6F" w:rsidRDefault="00B17152">
      <w:pPr>
        <w:pStyle w:val="Heading2"/>
      </w:pPr>
      <w:bookmarkStart w:id="102" w:name="impact-and-significance"/>
      <w:bookmarkStart w:id="103" w:name="_Toc180230457"/>
      <w:bookmarkEnd w:id="100"/>
      <w:r>
        <w:t>6.2 Impact and Significance</w:t>
      </w:r>
      <w:bookmarkEnd w:id="103"/>
    </w:p>
    <w:p w14:paraId="04B0BD3F" w14:textId="7040600B" w:rsidR="00950E6F" w:rsidRDefault="00034B12">
      <w:pPr>
        <w:pStyle w:val="FirstParagraph"/>
      </w:pPr>
      <w:r>
        <w:t>STENO</w:t>
      </w:r>
      <w:r w:rsidR="00B17152">
        <w:t xml:space="preserve"> contributes to the field of information security and privacy in several ways:</w:t>
      </w:r>
    </w:p>
    <w:p w14:paraId="04B0BD40" w14:textId="640BF491" w:rsidR="00950E6F" w:rsidRDefault="00B17152" w:rsidP="007C6853">
      <w:pPr>
        <w:pStyle w:val="Compact"/>
        <w:numPr>
          <w:ilvl w:val="0"/>
          <w:numId w:val="77"/>
        </w:numPr>
      </w:pPr>
      <w:r>
        <w:rPr>
          <w:b/>
          <w:bCs/>
        </w:rPr>
        <w:t>Democratizing Steganography</w:t>
      </w:r>
      <w:r>
        <w:t xml:space="preserve">: By providing a user-friendly tool, </w:t>
      </w:r>
      <w:r w:rsidR="00034B12">
        <w:t>STENO</w:t>
      </w:r>
      <w:r>
        <w:t xml:space="preserve"> makes advanced steganography techniques more accessible to individuals and organizations concerned with data privacy.</w:t>
      </w:r>
    </w:p>
    <w:p w14:paraId="04B0BD41" w14:textId="77777777" w:rsidR="00950E6F" w:rsidRDefault="00B17152" w:rsidP="007C6853">
      <w:pPr>
        <w:pStyle w:val="Compact"/>
        <w:numPr>
          <w:ilvl w:val="0"/>
          <w:numId w:val="77"/>
        </w:numPr>
      </w:pPr>
      <w:r>
        <w:rPr>
          <w:b/>
          <w:bCs/>
        </w:rPr>
        <w:t>Educational Value</w:t>
      </w:r>
      <w:r>
        <w:t>: The application serves as an excellent platform for understanding and experimenting with steganography concepts, benefiting students, educators, and researchers in the field.</w:t>
      </w:r>
    </w:p>
    <w:p w14:paraId="04B0BD42" w14:textId="093F82D0" w:rsidR="00950E6F" w:rsidRDefault="00B17152" w:rsidP="007C6853">
      <w:pPr>
        <w:pStyle w:val="Compact"/>
        <w:numPr>
          <w:ilvl w:val="0"/>
          <w:numId w:val="77"/>
        </w:numPr>
      </w:pPr>
      <w:r>
        <w:rPr>
          <w:b/>
          <w:bCs/>
        </w:rPr>
        <w:t>Practical Application</w:t>
      </w:r>
      <w:r>
        <w:t xml:space="preserve">: </w:t>
      </w:r>
      <w:r w:rsidR="00034B12">
        <w:t>STENO</w:t>
      </w:r>
      <w:r>
        <w:t xml:space="preserve"> offers a practical solution for secure communication, potentially finding applications in journalism, human rights activism, and corporate data protection.</w:t>
      </w:r>
    </w:p>
    <w:p w14:paraId="04B0BD43" w14:textId="77777777" w:rsidR="00950E6F" w:rsidRDefault="00B17152" w:rsidP="007C6853">
      <w:pPr>
        <w:pStyle w:val="Compact"/>
        <w:numPr>
          <w:ilvl w:val="0"/>
          <w:numId w:val="77"/>
        </w:numPr>
      </w:pPr>
      <w:r>
        <w:rPr>
          <w:b/>
          <w:bCs/>
        </w:rPr>
        <w:t>Advancing the Field</w:t>
      </w:r>
      <w:r>
        <w:t>: The project’s open-source nature and extensible architecture contribute to the broader development and improvement of steganography techniques.</w:t>
      </w:r>
    </w:p>
    <w:p w14:paraId="04B0BD44" w14:textId="77777777" w:rsidR="00950E6F" w:rsidRDefault="00B17152">
      <w:pPr>
        <w:pStyle w:val="Heading2"/>
      </w:pPr>
      <w:bookmarkStart w:id="104" w:name="lessons-learned"/>
      <w:bookmarkStart w:id="105" w:name="_Toc180230458"/>
      <w:bookmarkEnd w:id="102"/>
      <w:r>
        <w:lastRenderedPageBreak/>
        <w:t>6.3 Lessons Learned</w:t>
      </w:r>
      <w:bookmarkEnd w:id="105"/>
    </w:p>
    <w:p w14:paraId="04B0BD45" w14:textId="2184DF95" w:rsidR="00950E6F" w:rsidRDefault="00B17152">
      <w:pPr>
        <w:pStyle w:val="FirstParagraph"/>
      </w:pPr>
      <w:r>
        <w:t xml:space="preserve">The development of </w:t>
      </w:r>
      <w:r w:rsidR="00034B12">
        <w:t>STENO</w:t>
      </w:r>
      <w:r>
        <w:t xml:space="preserve"> has provided valuable insights:</w:t>
      </w:r>
    </w:p>
    <w:p w14:paraId="04B0BD46" w14:textId="77777777" w:rsidR="00950E6F" w:rsidRDefault="00B17152" w:rsidP="007C6853">
      <w:pPr>
        <w:pStyle w:val="Compact"/>
        <w:numPr>
          <w:ilvl w:val="0"/>
          <w:numId w:val="78"/>
        </w:numPr>
      </w:pPr>
      <w:r>
        <w:rPr>
          <w:b/>
          <w:bCs/>
        </w:rPr>
        <w:t>Balancing Security and Usability</w:t>
      </w:r>
      <w:r>
        <w:t>: The project highlighted the challenge of implementing robust security measures while maintaining user-friendliness, emphasizing the importance of finding the right balance.</w:t>
      </w:r>
    </w:p>
    <w:p w14:paraId="04B0BD47" w14:textId="772DD356" w:rsidR="00950E6F" w:rsidRDefault="00B17152" w:rsidP="007C6853">
      <w:pPr>
        <w:pStyle w:val="Compact"/>
        <w:numPr>
          <w:ilvl w:val="0"/>
          <w:numId w:val="78"/>
        </w:numPr>
      </w:pPr>
      <w:r>
        <w:rPr>
          <w:b/>
          <w:bCs/>
        </w:rPr>
        <w:t>Importance of Modular Design</w:t>
      </w:r>
      <w:r>
        <w:t xml:space="preserve">: The modular approach adopted in </w:t>
      </w:r>
      <w:r w:rsidR="00034B12">
        <w:t>STENO</w:t>
      </w:r>
      <w:r>
        <w:t>’s architecture proved crucial for managing complexity and facilitating future enhancements.</w:t>
      </w:r>
    </w:p>
    <w:p w14:paraId="04B0BD48" w14:textId="77777777" w:rsidR="00950E6F" w:rsidRDefault="00B17152" w:rsidP="007C6853">
      <w:pPr>
        <w:pStyle w:val="Compact"/>
        <w:numPr>
          <w:ilvl w:val="0"/>
          <w:numId w:val="78"/>
        </w:numPr>
      </w:pPr>
      <w:r>
        <w:rPr>
          <w:b/>
          <w:bCs/>
        </w:rPr>
        <w:t>Cross-platform Challenges</w:t>
      </w:r>
      <w:r>
        <w:t>: Developing for multiple platforms reinforced the importance of choosing cross-platform libraries and implementing platform-specific checks where necessary.</w:t>
      </w:r>
    </w:p>
    <w:p w14:paraId="04B0BD49" w14:textId="77777777" w:rsidR="00950E6F" w:rsidRDefault="00B17152" w:rsidP="007C6853">
      <w:pPr>
        <w:pStyle w:val="Compact"/>
        <w:numPr>
          <w:ilvl w:val="0"/>
          <w:numId w:val="78"/>
        </w:numPr>
      </w:pPr>
      <w:r>
        <w:rPr>
          <w:b/>
          <w:bCs/>
        </w:rPr>
        <w:t>Performance Considerations</w:t>
      </w:r>
      <w:r>
        <w:t>: Handling large files, especially in image and audio steganography, underscored the need for efficient algorithms and consideration of performance optimization techniques.</w:t>
      </w:r>
    </w:p>
    <w:p w14:paraId="04B0BD4A" w14:textId="77777777" w:rsidR="00950E6F" w:rsidRDefault="00B17152">
      <w:pPr>
        <w:pStyle w:val="Heading2"/>
      </w:pPr>
      <w:bookmarkStart w:id="106" w:name="future-outlook"/>
      <w:bookmarkStart w:id="107" w:name="_Toc180230459"/>
      <w:bookmarkEnd w:id="104"/>
      <w:r>
        <w:t>6.4 Future Outlook</w:t>
      </w:r>
      <w:bookmarkEnd w:id="107"/>
    </w:p>
    <w:p w14:paraId="04B0BD4B" w14:textId="1F2A1E03" w:rsidR="00950E6F" w:rsidRDefault="00B17152">
      <w:pPr>
        <w:pStyle w:val="FirstParagraph"/>
      </w:pPr>
      <w:r>
        <w:t xml:space="preserve">While </w:t>
      </w:r>
      <w:r w:rsidR="00034B12">
        <w:t>STENO</w:t>
      </w:r>
      <w:r>
        <w:t xml:space="preserve"> has achieved its initial goals, there is significant potential for future growth and improvement:</w:t>
      </w:r>
    </w:p>
    <w:p w14:paraId="04B0BD4C" w14:textId="59CF8E47" w:rsidR="00950E6F" w:rsidRDefault="00B17152" w:rsidP="007C6853">
      <w:pPr>
        <w:pStyle w:val="Compact"/>
        <w:numPr>
          <w:ilvl w:val="0"/>
          <w:numId w:val="79"/>
        </w:numPr>
      </w:pPr>
      <w:r>
        <w:rPr>
          <w:b/>
          <w:bCs/>
        </w:rPr>
        <w:t>Expanding Capabilities</w:t>
      </w:r>
      <w:r>
        <w:t xml:space="preserve">: The planned addition of video steganography and implementation of more advanced algorithms will further enhance </w:t>
      </w:r>
      <w:r w:rsidR="00034B12">
        <w:t>STENO</w:t>
      </w:r>
      <w:r>
        <w:t>’s capabilities.</w:t>
      </w:r>
    </w:p>
    <w:p w14:paraId="04B0BD4D" w14:textId="77777777" w:rsidR="00950E6F" w:rsidRDefault="00B17152" w:rsidP="007C6853">
      <w:pPr>
        <w:pStyle w:val="Compact"/>
        <w:numPr>
          <w:ilvl w:val="0"/>
          <w:numId w:val="79"/>
        </w:numPr>
      </w:pPr>
      <w:r>
        <w:rPr>
          <w:b/>
          <w:bCs/>
        </w:rPr>
        <w:t>Enhanced Security</w:t>
      </w:r>
      <w:r>
        <w:t>: Future versions aim to incorporate stronger encryption methods and more robust security features to protect against advanced steganalysis techniques.</w:t>
      </w:r>
    </w:p>
    <w:p w14:paraId="04B0BD4E" w14:textId="25606D7A" w:rsidR="00950E6F" w:rsidRDefault="00B17152" w:rsidP="007C6853">
      <w:pPr>
        <w:pStyle w:val="Compact"/>
        <w:numPr>
          <w:ilvl w:val="0"/>
          <w:numId w:val="79"/>
        </w:numPr>
      </w:pPr>
      <w:r>
        <w:rPr>
          <w:b/>
          <w:bCs/>
        </w:rPr>
        <w:t>Broader Accessibility</w:t>
      </w:r>
      <w:r>
        <w:t xml:space="preserve">: Development of web-based and mobile versions could significantly expand </w:t>
      </w:r>
      <w:r w:rsidR="00034B12">
        <w:t>STENO</w:t>
      </w:r>
      <w:r>
        <w:t>’s user base and use cases.</w:t>
      </w:r>
    </w:p>
    <w:p w14:paraId="04B0BD4F" w14:textId="77777777" w:rsidR="00950E6F" w:rsidRDefault="00B17152" w:rsidP="007C6853">
      <w:pPr>
        <w:pStyle w:val="Compact"/>
        <w:numPr>
          <w:ilvl w:val="0"/>
          <w:numId w:val="79"/>
        </w:numPr>
      </w:pPr>
      <w:r>
        <w:rPr>
          <w:b/>
          <w:bCs/>
        </w:rPr>
        <w:t>Integration of Emerging Technologies</w:t>
      </w:r>
      <w:r>
        <w:t>: The potential integration of machine learning and blockchain technologies opens up exciting possibilities for advancing the field of steganography.</w:t>
      </w:r>
    </w:p>
    <w:p w14:paraId="04B0BD50" w14:textId="6D416C3B" w:rsidR="00950E6F" w:rsidRDefault="00B17152" w:rsidP="007C6853">
      <w:pPr>
        <w:pStyle w:val="Compact"/>
        <w:numPr>
          <w:ilvl w:val="0"/>
          <w:numId w:val="79"/>
        </w:numPr>
      </w:pPr>
      <w:r>
        <w:rPr>
          <w:b/>
          <w:bCs/>
        </w:rPr>
        <w:t>Community Engagement</w:t>
      </w:r>
      <w:r>
        <w:t xml:space="preserve">: As an open-source project, </w:t>
      </w:r>
      <w:r w:rsidR="00034B12">
        <w:t>STENO</w:t>
      </w:r>
      <w:r>
        <w:t xml:space="preserve"> has the potential to benefit from community contributions, potentially accelerating its development and feature expansion.</w:t>
      </w:r>
    </w:p>
    <w:p w14:paraId="04B0BD51" w14:textId="77777777" w:rsidR="00950E6F" w:rsidRDefault="00B17152">
      <w:pPr>
        <w:pStyle w:val="Heading2"/>
      </w:pPr>
      <w:bookmarkStart w:id="108" w:name="final-thoughts"/>
      <w:bookmarkStart w:id="109" w:name="_Toc180230460"/>
      <w:bookmarkEnd w:id="106"/>
      <w:r>
        <w:t>6.5 Final Thoughts</w:t>
      </w:r>
      <w:bookmarkEnd w:id="109"/>
    </w:p>
    <w:p w14:paraId="04B0BD52" w14:textId="59B91EB8" w:rsidR="00950E6F" w:rsidRDefault="00B17152">
      <w:pPr>
        <w:pStyle w:val="FirstParagraph"/>
      </w:pPr>
      <w:r>
        <w:t xml:space="preserve">The </w:t>
      </w:r>
      <w:r w:rsidR="00034B12">
        <w:t>STENO</w:t>
      </w:r>
      <w:r>
        <w:t xml:space="preserve"> project demonstrates the potential of combining advanced steganography techniques with user-friendly software design. It addresses the growing need for tools that can secure sensitive information in an era of increasing digital surveillance and data breaches.</w:t>
      </w:r>
    </w:p>
    <w:p w14:paraId="04B0BD53" w14:textId="79400207" w:rsidR="00950E6F" w:rsidRDefault="00B17152">
      <w:pPr>
        <w:pStyle w:val="BodyText"/>
      </w:pPr>
      <w:r>
        <w:t xml:space="preserve">While steganography should not be seen as a replacement for strong encryption, it provides an additional layer of security by obscuring the very existence of hidden data. </w:t>
      </w:r>
      <w:r w:rsidR="00034B12">
        <w:lastRenderedPageBreak/>
        <w:t>STENO</w:t>
      </w:r>
      <w:r>
        <w:t xml:space="preserve"> offers this capability in an accessible format, potentially broadening the use of steganography beyond specialized technical circles.</w:t>
      </w:r>
    </w:p>
    <w:p w14:paraId="04B0BD54" w14:textId="794E4D8B" w:rsidR="00950E6F" w:rsidRDefault="00B17152">
      <w:pPr>
        <w:pStyle w:val="BodyText"/>
      </w:pPr>
      <w:r>
        <w:t xml:space="preserve">As digital privacy concerns continue to grow, tools like </w:t>
      </w:r>
      <w:r w:rsidR="00034B12">
        <w:t>STENO</w:t>
      </w:r>
      <w:r>
        <w:t xml:space="preserve"> will play an increasingly important role in protecting sensitive information. The project’s future development, guided by user feedback and advancements in steganography techniques, will aim to stay at the forefront of this crucial aspect of information security.</w:t>
      </w:r>
    </w:p>
    <w:p w14:paraId="04B0BD55" w14:textId="79B65AF2" w:rsidR="00950E6F" w:rsidRDefault="00B17152">
      <w:pPr>
        <w:pStyle w:val="BodyText"/>
      </w:pPr>
      <w:r>
        <w:t xml:space="preserve">In conclusion, the </w:t>
      </w:r>
      <w:r w:rsidR="00034B12">
        <w:t>STENO</w:t>
      </w:r>
      <w:r>
        <w:t xml:space="preserve"> project not only achieves its goals of creating a comprehensive steganography tool but also lays a foundation for future innovations in the field. It stands as a testament to the power of open-source development in creating tools that enhance digital privacy and security for all.</w:t>
      </w:r>
    </w:p>
    <w:p w14:paraId="04B0BD56" w14:textId="77777777" w:rsidR="00950E6F" w:rsidRDefault="00B17152">
      <w:pPr>
        <w:pStyle w:val="Heading1"/>
      </w:pPr>
      <w:bookmarkStart w:id="110" w:name="references"/>
      <w:bookmarkStart w:id="111" w:name="_Toc180230461"/>
      <w:bookmarkEnd w:id="98"/>
      <w:bookmarkEnd w:id="108"/>
      <w:r>
        <w:t>7. References</w:t>
      </w:r>
      <w:bookmarkEnd w:id="111"/>
    </w:p>
    <w:p w14:paraId="04B0BD57" w14:textId="77777777" w:rsidR="00950E6F" w:rsidRDefault="00B17152" w:rsidP="007C6853">
      <w:pPr>
        <w:pStyle w:val="Compact"/>
        <w:numPr>
          <w:ilvl w:val="0"/>
          <w:numId w:val="80"/>
        </w:numPr>
      </w:pPr>
      <w:r>
        <w:t>Provos, N., &amp; Honeyman, P. (2003). Hide and seek: An introduction to steganography. IEEE security &amp; privacy, 1(3), 32-44.</w:t>
      </w:r>
    </w:p>
    <w:p w14:paraId="04B0BD58" w14:textId="77777777" w:rsidR="00950E6F" w:rsidRDefault="00B17152" w:rsidP="007C6853">
      <w:pPr>
        <w:pStyle w:val="Compact"/>
        <w:numPr>
          <w:ilvl w:val="0"/>
          <w:numId w:val="80"/>
        </w:numPr>
      </w:pPr>
      <w:r>
        <w:t>Johnson, N. F., &amp; Jajodia, S. (1998). Exploring steganography: Seeing the unseen. Computer, 31(2), 26-34.</w:t>
      </w:r>
    </w:p>
    <w:p w14:paraId="04B0BD59" w14:textId="77777777" w:rsidR="00950E6F" w:rsidRDefault="00B17152" w:rsidP="007C6853">
      <w:pPr>
        <w:pStyle w:val="Compact"/>
        <w:numPr>
          <w:ilvl w:val="0"/>
          <w:numId w:val="80"/>
        </w:numPr>
      </w:pPr>
      <w:r>
        <w:t>Kessler, G. C. (2004). An overview of steganography for the computer forensics examiner. Forensic science communications, 6(3), 1-27.</w:t>
      </w:r>
    </w:p>
    <w:p w14:paraId="04B0BD5A" w14:textId="77777777" w:rsidR="00950E6F" w:rsidRDefault="00B17152" w:rsidP="007C6853">
      <w:pPr>
        <w:pStyle w:val="Compact"/>
        <w:numPr>
          <w:ilvl w:val="0"/>
          <w:numId w:val="80"/>
        </w:numPr>
      </w:pPr>
      <w:r>
        <w:t xml:space="preserve">Python Software Foundation. (2021). PEP 8 – Style Guide for Python Code. </w:t>
      </w:r>
      <w:hyperlink r:id="rId15">
        <w:r>
          <w:rPr>
            <w:rStyle w:val="Hyperlink"/>
          </w:rPr>
          <w:t>https://www.python.org/dev/peps/pep-0008/</w:t>
        </w:r>
      </w:hyperlink>
    </w:p>
    <w:p w14:paraId="04B0BD5B" w14:textId="77777777" w:rsidR="00950E6F" w:rsidRDefault="00B17152" w:rsidP="007C6853">
      <w:pPr>
        <w:pStyle w:val="Compact"/>
        <w:numPr>
          <w:ilvl w:val="0"/>
          <w:numId w:val="80"/>
        </w:numPr>
      </w:pPr>
      <w:r>
        <w:t>Fridrich, J. (2009). Steganography in digital media: principles, algorithms, and applications. Cambridge University Press.</w:t>
      </w:r>
    </w:p>
    <w:p w14:paraId="04B0BD5C" w14:textId="77777777" w:rsidR="00950E6F" w:rsidRDefault="00B17152" w:rsidP="007C6853">
      <w:pPr>
        <w:pStyle w:val="Compact"/>
        <w:numPr>
          <w:ilvl w:val="0"/>
          <w:numId w:val="80"/>
        </w:numPr>
      </w:pPr>
      <w:r>
        <w:t>Cox, I. J., Miller, M. L., Bloom, J. A., Fridrich, J., &amp; Kalker, T. (2007). Digital watermarking and steganography. Morgan Kaufmann.</w:t>
      </w:r>
    </w:p>
    <w:p w14:paraId="04B0BD5D" w14:textId="77777777" w:rsidR="00950E6F" w:rsidRDefault="00B17152" w:rsidP="007C6853">
      <w:pPr>
        <w:pStyle w:val="Compact"/>
        <w:numPr>
          <w:ilvl w:val="0"/>
          <w:numId w:val="80"/>
        </w:numPr>
      </w:pPr>
      <w:r>
        <w:t>Wayner, P. (2009). Disappearing cryptography: information hiding: steganography &amp; watermarking. Morgan Kaufmann.</w:t>
      </w:r>
    </w:p>
    <w:p w14:paraId="04B0BD5E" w14:textId="77777777" w:rsidR="00950E6F" w:rsidRDefault="00B17152" w:rsidP="007C6853">
      <w:pPr>
        <w:pStyle w:val="Compact"/>
        <w:numPr>
          <w:ilvl w:val="0"/>
          <w:numId w:val="80"/>
        </w:numPr>
      </w:pPr>
      <w:r>
        <w:t xml:space="preserve">Tkinter. (2021). Python interface to Tcl/Tk. </w:t>
      </w:r>
      <w:hyperlink r:id="rId16">
        <w:r>
          <w:rPr>
            <w:rStyle w:val="Hyperlink"/>
          </w:rPr>
          <w:t>https://docs.python.org/3/library/tkinter.html</w:t>
        </w:r>
      </w:hyperlink>
    </w:p>
    <w:p w14:paraId="04B0BD5F" w14:textId="77777777" w:rsidR="00950E6F" w:rsidRDefault="00B17152" w:rsidP="007C6853">
      <w:pPr>
        <w:pStyle w:val="Compact"/>
        <w:numPr>
          <w:ilvl w:val="0"/>
          <w:numId w:val="80"/>
        </w:numPr>
      </w:pPr>
      <w:r>
        <w:t xml:space="preserve">OpenCV team. (2021). OpenCV (Open Source Computer Vision Library). </w:t>
      </w:r>
      <w:hyperlink r:id="rId17">
        <w:r>
          <w:rPr>
            <w:rStyle w:val="Hyperlink"/>
          </w:rPr>
          <w:t>https://opencv.org/</w:t>
        </w:r>
      </w:hyperlink>
    </w:p>
    <w:p w14:paraId="04B0BD60" w14:textId="77777777" w:rsidR="00950E6F" w:rsidRDefault="00B17152" w:rsidP="007C6853">
      <w:pPr>
        <w:pStyle w:val="Compact"/>
        <w:numPr>
          <w:ilvl w:val="0"/>
          <w:numId w:val="80"/>
        </w:numPr>
      </w:pPr>
      <w:r>
        <w:t xml:space="preserve">SQLite. (2021). SQLite Home Page. </w:t>
      </w:r>
      <w:hyperlink r:id="rId18">
        <w:r>
          <w:rPr>
            <w:rStyle w:val="Hyperlink"/>
          </w:rPr>
          <w:t>https://www.sqlite.org/index.html</w:t>
        </w:r>
      </w:hyperlink>
    </w:p>
    <w:p w14:paraId="04B0BD61" w14:textId="77777777" w:rsidR="00950E6F" w:rsidRDefault="00B17152" w:rsidP="007C6853">
      <w:pPr>
        <w:pStyle w:val="Compact"/>
        <w:numPr>
          <w:ilvl w:val="0"/>
          <w:numId w:val="80"/>
        </w:numPr>
      </w:pPr>
      <w:r>
        <w:t xml:space="preserve">SNOW. (n.d.). SNOW Home Page. </w:t>
      </w:r>
      <w:hyperlink r:id="rId19">
        <w:r>
          <w:rPr>
            <w:rStyle w:val="Hyperlink"/>
          </w:rPr>
          <w:t>http://www.darkside.com.au/snow/</w:t>
        </w:r>
      </w:hyperlink>
    </w:p>
    <w:p w14:paraId="04B0BD62" w14:textId="77777777" w:rsidR="00950E6F" w:rsidRDefault="00B17152" w:rsidP="007C6853">
      <w:pPr>
        <w:pStyle w:val="Compact"/>
        <w:numPr>
          <w:ilvl w:val="0"/>
          <w:numId w:val="80"/>
        </w:numPr>
      </w:pPr>
      <w:r>
        <w:t>Westfeld, A., &amp; Pfitzmann, A. (1999). Attacks on steganographic systems. In Information Hiding (pp. 61-76). Springer, Berlin, Heidelberg.</w:t>
      </w:r>
    </w:p>
    <w:p w14:paraId="04B0BD63" w14:textId="77777777" w:rsidR="00950E6F" w:rsidRDefault="00B17152" w:rsidP="007C6853">
      <w:pPr>
        <w:pStyle w:val="Compact"/>
        <w:numPr>
          <w:ilvl w:val="0"/>
          <w:numId w:val="80"/>
        </w:numPr>
      </w:pPr>
      <w:r>
        <w:t>Simmons, G. J. (1984). The prisoners’ problem and the subliminal channel. In Advances in Cryptology (pp. 51-67). Springer, Boston, MA.</w:t>
      </w:r>
    </w:p>
    <w:p w14:paraId="04B0BD64" w14:textId="77777777" w:rsidR="00950E6F" w:rsidRDefault="00B17152" w:rsidP="007C6853">
      <w:pPr>
        <w:pStyle w:val="Compact"/>
        <w:numPr>
          <w:ilvl w:val="0"/>
          <w:numId w:val="80"/>
        </w:numPr>
      </w:pPr>
      <w:r>
        <w:t>Katzenbeisser, S., &amp; Petitcolas, F. A. (2000). Information hiding techniques for steganography and digital watermarking. Artech house.</w:t>
      </w:r>
    </w:p>
    <w:p w14:paraId="04B0BD65" w14:textId="77777777" w:rsidR="00950E6F" w:rsidRDefault="00B17152" w:rsidP="007C6853">
      <w:pPr>
        <w:pStyle w:val="Compact"/>
        <w:numPr>
          <w:ilvl w:val="0"/>
          <w:numId w:val="80"/>
        </w:numPr>
      </w:pPr>
      <w:r>
        <w:t>Zöllner, J., Federrath, H., Klimant, H., Pfitzmann, A., Piotraschke, R., Westfeld, A., … &amp; Wolf, G. (1998). Modeling the security of steganographic systems. In Information Hiding (pp. 344-354). Springer, Berlin, Heidelberg.</w:t>
      </w:r>
    </w:p>
    <w:p w14:paraId="04B0BD66" w14:textId="77777777" w:rsidR="00950E6F" w:rsidRDefault="00B17152" w:rsidP="007C6853">
      <w:pPr>
        <w:pStyle w:val="Compact"/>
        <w:numPr>
          <w:ilvl w:val="0"/>
          <w:numId w:val="80"/>
        </w:numPr>
      </w:pPr>
      <w:r>
        <w:lastRenderedPageBreak/>
        <w:t>Cheddad, A., Condell, J., Curran, K., &amp; Mc Kevitt, P. (2010). Digital image steganography: Survey and analysis of current methods. Signal processing, 90(3), 727-752.</w:t>
      </w:r>
    </w:p>
    <w:p w14:paraId="04B0BD67" w14:textId="77777777" w:rsidR="00950E6F" w:rsidRDefault="00B17152" w:rsidP="007C6853">
      <w:pPr>
        <w:pStyle w:val="Compact"/>
        <w:numPr>
          <w:ilvl w:val="0"/>
          <w:numId w:val="80"/>
        </w:numPr>
      </w:pPr>
      <w:r>
        <w:t>Kipper, G. (2003). Investigator’s guide to steganography. Auerbach Publications.</w:t>
      </w:r>
    </w:p>
    <w:p w14:paraId="04B0BD68" w14:textId="77777777" w:rsidR="00950E6F" w:rsidRDefault="00B17152" w:rsidP="007C6853">
      <w:pPr>
        <w:pStyle w:val="Compact"/>
        <w:numPr>
          <w:ilvl w:val="0"/>
          <w:numId w:val="80"/>
        </w:numPr>
      </w:pPr>
      <w:r>
        <w:t>Anderson, R. J., &amp; Petitcolas, F. A. (1998). On the limits of steganography. IEEE Journal on selected areas in communications, 16(4), 474-481.</w:t>
      </w:r>
    </w:p>
    <w:p w14:paraId="04B0BD69" w14:textId="77777777" w:rsidR="00950E6F" w:rsidRDefault="00B17152" w:rsidP="007C6853">
      <w:pPr>
        <w:pStyle w:val="Compact"/>
        <w:numPr>
          <w:ilvl w:val="0"/>
          <w:numId w:val="80"/>
        </w:numPr>
      </w:pPr>
      <w:r>
        <w:t>Murdoch, S. J., &amp; Lewis, S. (2005). Embedding covert channels into TCP/IP. In Information hiding (pp. 247-261). Springer, Berlin, Heidelberg.</w:t>
      </w:r>
    </w:p>
    <w:p w14:paraId="04B0BD6A" w14:textId="77777777" w:rsidR="00950E6F" w:rsidRDefault="00B17152" w:rsidP="007C6853">
      <w:pPr>
        <w:pStyle w:val="Compact"/>
        <w:numPr>
          <w:ilvl w:val="0"/>
          <w:numId w:val="80"/>
        </w:numPr>
      </w:pPr>
      <w:r>
        <w:t>Cachin, C. (2004). An information-theoretic model for steganography. Information and Computation, 192(1), 41-56.</w:t>
      </w:r>
    </w:p>
    <w:p w14:paraId="04B0BD6B" w14:textId="77777777" w:rsidR="00950E6F" w:rsidRDefault="00B17152" w:rsidP="007C6853">
      <w:pPr>
        <w:pStyle w:val="Compact"/>
        <w:numPr>
          <w:ilvl w:val="0"/>
          <w:numId w:val="80"/>
        </w:numPr>
      </w:pPr>
      <w:r>
        <w:t>Agaian, S. S., Caglayan, O. U., &amp; Akopian, D. (2006). A new binary image steganalysis using bit-plane complexity. In 2006 IEEE International Conference on Image Processing (pp. 2013-2016). IEEE.</w:t>
      </w:r>
    </w:p>
    <w:p w14:paraId="04B0BD6C" w14:textId="77777777" w:rsidR="00950E6F" w:rsidRDefault="00B17152" w:rsidP="007C6853">
      <w:pPr>
        <w:pStyle w:val="Compact"/>
        <w:numPr>
          <w:ilvl w:val="0"/>
          <w:numId w:val="80"/>
        </w:numPr>
      </w:pPr>
      <w:r>
        <w:t>Li, B., He, J., Huang, J., &amp; Shi, Y. Q. (2011). A survey on image steganography and steganalysis. Journal of Information Hiding and Multimedia Signal Processing, 2(2), 142-172.</w:t>
      </w:r>
    </w:p>
    <w:p w14:paraId="04B0BD6D" w14:textId="77777777" w:rsidR="00950E6F" w:rsidRDefault="00B17152" w:rsidP="007C6853">
      <w:pPr>
        <w:pStyle w:val="Compact"/>
        <w:numPr>
          <w:ilvl w:val="0"/>
          <w:numId w:val="80"/>
        </w:numPr>
      </w:pPr>
      <w:r>
        <w:t>Sallee, P. (2003). Model-based steganography. In International Workshop on Digital Watermarking (pp. 154-167). Springer, Berlin, Heidelberg.</w:t>
      </w:r>
    </w:p>
    <w:p w14:paraId="04B0BD6E" w14:textId="77777777" w:rsidR="00950E6F" w:rsidRDefault="00B17152" w:rsidP="007C6853">
      <w:pPr>
        <w:pStyle w:val="Compact"/>
        <w:numPr>
          <w:ilvl w:val="0"/>
          <w:numId w:val="80"/>
        </w:numPr>
      </w:pPr>
      <w:r>
        <w:t>Provos, N. (2001). Defending against statistical steganalysis. In 10th USENIX Security Symposium (Vol. 10, pp. 323-336).</w:t>
      </w:r>
    </w:p>
    <w:p w14:paraId="04B0BD6F" w14:textId="77777777" w:rsidR="00950E6F" w:rsidRDefault="00B17152" w:rsidP="007C6853">
      <w:pPr>
        <w:pStyle w:val="Compact"/>
        <w:numPr>
          <w:ilvl w:val="0"/>
          <w:numId w:val="80"/>
        </w:numPr>
      </w:pPr>
      <w:r>
        <w:t>Fridrich, J., Goljan, M., &amp; Du, R. (2001). Detecting LSB steganography in color, and gray-scale images. IEEE multimedia, 8(4), 22-28.</w:t>
      </w:r>
      <w:bookmarkEnd w:id="110"/>
    </w:p>
    <w:sectPr w:rsidR="00950E6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EEF85D" w14:textId="77777777" w:rsidR="00AF4862" w:rsidRDefault="00AF4862">
      <w:pPr>
        <w:spacing w:after="0"/>
      </w:pPr>
      <w:r>
        <w:separator/>
      </w:r>
    </w:p>
  </w:endnote>
  <w:endnote w:type="continuationSeparator" w:id="0">
    <w:p w14:paraId="4B51CA17" w14:textId="77777777" w:rsidR="00AF4862" w:rsidRDefault="00AF48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Shruti">
    <w:panose1 w:val="020B0502040204020203"/>
    <w:charset w:val="00"/>
    <w:family w:val="swiss"/>
    <w:pitch w:val="variable"/>
    <w:sig w:usb0="0004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9F6422" w14:textId="77777777" w:rsidR="00AF4862" w:rsidRDefault="00AF4862">
      <w:r>
        <w:separator/>
      </w:r>
    </w:p>
  </w:footnote>
  <w:footnote w:type="continuationSeparator" w:id="0">
    <w:p w14:paraId="25459C97" w14:textId="77777777" w:rsidR="00AF4862" w:rsidRDefault="00AF48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A1282B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711A4E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6224884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1D88310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711"/>
    <w:multiLevelType w:val="multilevel"/>
    <w:tmpl w:val="CBD42D2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00A99712"/>
    <w:multiLevelType w:val="multilevel"/>
    <w:tmpl w:val="94FE74EE"/>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 w16cid:durableId="14404478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129433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93677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699245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53707757">
    <w:abstractNumId w:val="0"/>
  </w:num>
  <w:num w:numId="6" w16cid:durableId="1875384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78994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049299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4529103">
    <w:abstractNumId w:val="0"/>
  </w:num>
  <w:num w:numId="10" w16cid:durableId="985357408">
    <w:abstractNumId w:val="0"/>
  </w:num>
  <w:num w:numId="11" w16cid:durableId="2050180637">
    <w:abstractNumId w:val="0"/>
  </w:num>
  <w:num w:numId="12" w16cid:durableId="1819489241">
    <w:abstractNumId w:val="0"/>
  </w:num>
  <w:num w:numId="13" w16cid:durableId="2073649606">
    <w:abstractNumId w:val="0"/>
  </w:num>
  <w:num w:numId="14" w16cid:durableId="242490523">
    <w:abstractNumId w:val="0"/>
  </w:num>
  <w:num w:numId="15" w16cid:durableId="14944458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7979771">
    <w:abstractNumId w:val="0"/>
  </w:num>
  <w:num w:numId="17" w16cid:durableId="1528524673">
    <w:abstractNumId w:val="0"/>
  </w:num>
  <w:num w:numId="18" w16cid:durableId="1054965286">
    <w:abstractNumId w:val="0"/>
  </w:num>
  <w:num w:numId="19" w16cid:durableId="1092818694">
    <w:abstractNumId w:val="0"/>
  </w:num>
  <w:num w:numId="20" w16cid:durableId="312375159">
    <w:abstractNumId w:val="0"/>
  </w:num>
  <w:num w:numId="21" w16cid:durableId="596475543">
    <w:abstractNumId w:val="0"/>
  </w:num>
  <w:num w:numId="22" w16cid:durableId="383215320">
    <w:abstractNumId w:val="0"/>
  </w:num>
  <w:num w:numId="23" w16cid:durableId="1116868080">
    <w:abstractNumId w:val="0"/>
  </w:num>
  <w:num w:numId="24" w16cid:durableId="85729306">
    <w:abstractNumId w:val="0"/>
  </w:num>
  <w:num w:numId="25" w16cid:durableId="630671555">
    <w:abstractNumId w:val="0"/>
  </w:num>
  <w:num w:numId="26" w16cid:durableId="1614704516">
    <w:abstractNumId w:val="0"/>
  </w:num>
  <w:num w:numId="27" w16cid:durableId="242529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0929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663546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87525322">
    <w:abstractNumId w:val="0"/>
  </w:num>
  <w:num w:numId="31" w16cid:durableId="139493639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16cid:durableId="1508716794">
    <w:abstractNumId w:val="0"/>
  </w:num>
  <w:num w:numId="33" w16cid:durableId="56291014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 w16cid:durableId="470708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41436355">
    <w:abstractNumId w:val="0"/>
  </w:num>
  <w:num w:numId="36" w16cid:durableId="702561342">
    <w:abstractNumId w:val="0"/>
  </w:num>
  <w:num w:numId="37" w16cid:durableId="7078237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8" w16cid:durableId="2082172719">
    <w:abstractNumId w:val="0"/>
  </w:num>
  <w:num w:numId="39" w16cid:durableId="67033092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0" w16cid:durableId="4197226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3835159">
    <w:abstractNumId w:val="0"/>
  </w:num>
  <w:num w:numId="42" w16cid:durableId="785778574">
    <w:abstractNumId w:val="0"/>
  </w:num>
  <w:num w:numId="43" w16cid:durableId="65642206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 w16cid:durableId="75636614">
    <w:abstractNumId w:val="0"/>
  </w:num>
  <w:num w:numId="45" w16cid:durableId="18435459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328647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10433475">
    <w:abstractNumId w:val="0"/>
  </w:num>
  <w:num w:numId="48" w16cid:durableId="1473517144">
    <w:abstractNumId w:val="0"/>
  </w:num>
  <w:num w:numId="49" w16cid:durableId="2399440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00687761">
    <w:abstractNumId w:val="0"/>
  </w:num>
  <w:num w:numId="51" w16cid:durableId="143594664">
    <w:abstractNumId w:val="0"/>
  </w:num>
  <w:num w:numId="52" w16cid:durableId="223956817">
    <w:abstractNumId w:val="0"/>
  </w:num>
  <w:num w:numId="53" w16cid:durableId="870918372">
    <w:abstractNumId w:val="0"/>
  </w:num>
  <w:num w:numId="54" w16cid:durableId="1291130476">
    <w:abstractNumId w:val="0"/>
  </w:num>
  <w:num w:numId="55" w16cid:durableId="10240181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505443800">
    <w:abstractNumId w:val="0"/>
  </w:num>
  <w:num w:numId="57" w16cid:durableId="396443783">
    <w:abstractNumId w:val="0"/>
  </w:num>
  <w:num w:numId="58" w16cid:durableId="1486312952">
    <w:abstractNumId w:val="0"/>
  </w:num>
  <w:num w:numId="59" w16cid:durableId="17297638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14151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2084457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4506331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1682086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525293615">
    <w:abstractNumId w:val="0"/>
  </w:num>
  <w:num w:numId="65" w16cid:durableId="1688671903">
    <w:abstractNumId w:val="0"/>
  </w:num>
  <w:num w:numId="66" w16cid:durableId="1911110054">
    <w:abstractNumId w:val="0"/>
  </w:num>
  <w:num w:numId="67" w16cid:durableId="633026445">
    <w:abstractNumId w:val="0"/>
  </w:num>
  <w:num w:numId="68" w16cid:durableId="1739672399">
    <w:abstractNumId w:val="0"/>
  </w:num>
  <w:num w:numId="69" w16cid:durableId="1128545603">
    <w:abstractNumId w:val="0"/>
  </w:num>
  <w:num w:numId="70" w16cid:durableId="130681427">
    <w:abstractNumId w:val="0"/>
  </w:num>
  <w:num w:numId="71" w16cid:durableId="135296964">
    <w:abstractNumId w:val="0"/>
  </w:num>
  <w:num w:numId="72" w16cid:durableId="2134589498">
    <w:abstractNumId w:val="0"/>
  </w:num>
  <w:num w:numId="73" w16cid:durableId="1707371266">
    <w:abstractNumId w:val="0"/>
  </w:num>
  <w:num w:numId="74" w16cid:durableId="1740012761">
    <w:abstractNumId w:val="0"/>
  </w:num>
  <w:num w:numId="75" w16cid:durableId="513543755">
    <w:abstractNumId w:val="0"/>
  </w:num>
  <w:num w:numId="76" w16cid:durableId="4580398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095174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3690396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710224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3131406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50E6F"/>
    <w:rsid w:val="00034B12"/>
    <w:rsid w:val="00115953"/>
    <w:rsid w:val="00257F88"/>
    <w:rsid w:val="0061443B"/>
    <w:rsid w:val="006330AC"/>
    <w:rsid w:val="00646770"/>
    <w:rsid w:val="006E4204"/>
    <w:rsid w:val="007C6853"/>
    <w:rsid w:val="00921BEE"/>
    <w:rsid w:val="0093346D"/>
    <w:rsid w:val="00950E6F"/>
    <w:rsid w:val="00AF4862"/>
    <w:rsid w:val="00B17152"/>
    <w:rsid w:val="00C04607"/>
    <w:rsid w:val="00E64D73"/>
    <w:rsid w:val="00E93553"/>
    <w:rsid w:val="00F87539"/>
  </w:rsids>
  <m:mathPr>
    <m:mathFont m:val="Cambria Math"/>
    <m:brkBin m:val="before"/>
    <m:brkBinSub m:val="--"/>
    <m:smallFrac m:val="0"/>
    <m:dispDef/>
    <m:lMargin m:val="0"/>
    <m:rMargin m:val="0"/>
    <m:defJc m:val="centerGroup"/>
    <m:wrapRight/>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0BBC4"/>
  <w15:docId w15:val="{8D1DCE8A-72A7-47E8-A45D-9DBFBB08A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7C6853"/>
    <w:pPr>
      <w:spacing w:after="0"/>
    </w:pPr>
    <w:rPr>
      <w:rFonts w:eastAsiaTheme="minorEastAsia"/>
      <w:kern w:val="2"/>
      <w:lang w:val="en-IN" w:eastAsia="en-IN"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257F88"/>
    <w:pPr>
      <w:spacing w:after="100"/>
    </w:pPr>
  </w:style>
  <w:style w:type="paragraph" w:styleId="TOC2">
    <w:name w:val="toc 2"/>
    <w:basedOn w:val="Normal"/>
    <w:next w:val="Normal"/>
    <w:autoRedefine/>
    <w:uiPriority w:val="39"/>
    <w:rsid w:val="00257F88"/>
    <w:pPr>
      <w:spacing w:after="100"/>
      <w:ind w:left="240"/>
    </w:pPr>
  </w:style>
  <w:style w:type="paragraph" w:styleId="TOC3">
    <w:name w:val="toc 3"/>
    <w:basedOn w:val="Normal"/>
    <w:next w:val="Normal"/>
    <w:autoRedefine/>
    <w:uiPriority w:val="39"/>
    <w:rsid w:val="00257F88"/>
    <w:pPr>
      <w:spacing w:after="100"/>
      <w:ind w:left="480"/>
    </w:pPr>
  </w:style>
  <w:style w:type="paragraph" w:styleId="Header">
    <w:name w:val="header"/>
    <w:basedOn w:val="Normal"/>
    <w:link w:val="HeaderChar"/>
    <w:rsid w:val="00257F88"/>
    <w:pPr>
      <w:tabs>
        <w:tab w:val="center" w:pos="4513"/>
        <w:tab w:val="right" w:pos="9026"/>
      </w:tabs>
      <w:spacing w:after="0"/>
    </w:pPr>
  </w:style>
  <w:style w:type="character" w:customStyle="1" w:styleId="HeaderChar">
    <w:name w:val="Header Char"/>
    <w:basedOn w:val="DefaultParagraphFont"/>
    <w:link w:val="Header"/>
    <w:rsid w:val="00257F88"/>
  </w:style>
  <w:style w:type="paragraph" w:styleId="Footer">
    <w:name w:val="footer"/>
    <w:basedOn w:val="Normal"/>
    <w:link w:val="FooterChar"/>
    <w:rsid w:val="00257F88"/>
    <w:pPr>
      <w:tabs>
        <w:tab w:val="center" w:pos="4513"/>
        <w:tab w:val="right" w:pos="9026"/>
      </w:tabs>
      <w:spacing w:after="0"/>
    </w:pPr>
  </w:style>
  <w:style w:type="character" w:customStyle="1" w:styleId="FooterChar">
    <w:name w:val="Footer Char"/>
    <w:basedOn w:val="DefaultParagraphFont"/>
    <w:link w:val="Footer"/>
    <w:rsid w:val="00257F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hyperlink" Target="https://www.sqlite.org/index.htm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pencv.org/" TargetMode="External"/><Relationship Id="rId2" Type="http://schemas.openxmlformats.org/officeDocument/2006/relationships/numbering" Target="numbering.xml"/><Relationship Id="rId16" Type="http://schemas.openxmlformats.org/officeDocument/2006/relationships/hyperlink" Target="https://docs.python.org/3/library/tkinter.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python.org/dev/peps/pep-0008/" TargetMode="External"/><Relationship Id="rId10" Type="http://schemas.openxmlformats.org/officeDocument/2006/relationships/image" Target="media/image2.png"/><Relationship Id="rId19" Type="http://schemas.openxmlformats.org/officeDocument/2006/relationships/hyperlink" Target="http://www.darkside.com.au/snow/" TargetMode="External"/><Relationship Id="rId4" Type="http://schemas.openxmlformats.org/officeDocument/2006/relationships/settings" Target="settings.xml"/><Relationship Id="rId9" Type="http://schemas.openxmlformats.org/officeDocument/2006/relationships/hyperlink" Target="https://github.com/enough-jainil/stenoo.git"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D95153-269C-4DFE-9567-277E75E8B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4</Pages>
  <Words>5576</Words>
  <Characters>31785</Characters>
  <Application>Microsoft Office Word</Application>
  <DocSecurity>0</DocSecurity>
  <Lines>264</Lines>
  <Paragraphs>74</Paragraphs>
  <ScaleCrop>false</ScaleCrop>
  <Company/>
  <LinksUpToDate>false</LinksUpToDate>
  <CharactersWithSpaces>37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inil Prajapati</cp:lastModifiedBy>
  <cp:revision>11</cp:revision>
  <dcterms:created xsi:type="dcterms:W3CDTF">2024-07-31T07:51:00Z</dcterms:created>
  <dcterms:modified xsi:type="dcterms:W3CDTF">2024-10-19T06:10:00Z</dcterms:modified>
</cp:coreProperties>
</file>